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52B4F" w14:textId="1FEE417E" w:rsidR="00DA33C5" w:rsidRPr="00DA33C5" w:rsidRDefault="00DA33C5" w:rsidP="00DA33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40" w:lineRule="auto"/>
        <w:ind w:left="0"/>
        <w:rPr>
          <w:rFonts w:ascii="Gill Sans MT" w:hAnsi="Gill Sans MT"/>
          <w:b/>
          <w:bCs/>
          <w:color w:val="000000"/>
          <w:sz w:val="22"/>
          <w:szCs w:val="22"/>
        </w:rPr>
      </w:pPr>
    </w:p>
    <w:tbl>
      <w:tblPr>
        <w:tblStyle w:val="TableGrid2"/>
        <w:tblW w:w="0" w:type="auto"/>
        <w:tblInd w:w="288" w:type="dxa"/>
        <w:tblLook w:val="04A0" w:firstRow="1" w:lastRow="0" w:firstColumn="1" w:lastColumn="0" w:noHBand="0" w:noVBand="1"/>
      </w:tblPr>
      <w:tblGrid>
        <w:gridCol w:w="2465"/>
        <w:gridCol w:w="1782"/>
        <w:gridCol w:w="2591"/>
        <w:gridCol w:w="2037"/>
      </w:tblGrid>
      <w:tr w:rsidR="00DA33C5" w:rsidRPr="00DA33C5" w14:paraId="79889949" w14:textId="77777777" w:rsidTr="007A1CBC">
        <w:tc>
          <w:tcPr>
            <w:tcW w:w="8875" w:type="dxa"/>
            <w:gridSpan w:val="4"/>
          </w:tcPr>
          <w:p w14:paraId="727B26B3" w14:textId="77777777" w:rsidR="00DA33C5" w:rsidRPr="00DA33C5" w:rsidRDefault="00DA33C5" w:rsidP="00DA33C5">
            <w:pPr>
              <w:spacing w:before="56" w:after="200" w:line="240" w:lineRule="auto"/>
              <w:ind w:left="0"/>
              <w:jc w:val="center"/>
              <w:rPr>
                <w:rFonts w:ascii="Gill Sans MT" w:eastAsia="Tahoma" w:hAnsi="Gill Sans MT"/>
                <w:b/>
                <w:w w:val="101"/>
                <w:sz w:val="22"/>
                <w:szCs w:val="22"/>
              </w:rPr>
            </w:pPr>
            <w:r w:rsidRPr="00DA33C5">
              <w:rPr>
                <w:rFonts w:ascii="Gill Sans MT" w:eastAsia="Tahoma" w:hAnsi="Gill Sans MT"/>
                <w:b/>
                <w:w w:val="101"/>
                <w:sz w:val="22"/>
                <w:szCs w:val="22"/>
              </w:rPr>
              <w:t>VARIATION APPLICATION FORM</w:t>
            </w:r>
          </w:p>
        </w:tc>
      </w:tr>
      <w:tr w:rsidR="00DA33C5" w:rsidRPr="00DA33C5" w14:paraId="519839D8" w14:textId="77777777" w:rsidTr="007A1CBC">
        <w:tc>
          <w:tcPr>
            <w:tcW w:w="2541" w:type="dxa"/>
          </w:tcPr>
          <w:p w14:paraId="036B494B" w14:textId="77777777" w:rsidR="00085A58"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Registration</w:t>
            </w:r>
          </w:p>
          <w:sdt>
            <w:sdtPr>
              <w:rPr>
                <w:rFonts w:ascii="Gill Sans MT" w:eastAsia="Tahoma" w:hAnsi="Gill Sans MT"/>
                <w:w w:val="101"/>
                <w:sz w:val="22"/>
                <w:szCs w:val="22"/>
              </w:rPr>
              <w:id w:val="-1006053732"/>
              <w:placeholder>
                <w:docPart w:val="F8AD9B23C59A4B0A9295DA610F97E8C6"/>
              </w:placeholder>
              <w:showingPlcHdr/>
              <w15:appearance w15:val="hidden"/>
              <w:text/>
            </w:sdtPr>
            <w:sdtEndPr/>
            <w:sdtContent>
              <w:p w14:paraId="6A03BABB" w14:textId="34376BE9" w:rsidR="001479C7" w:rsidRPr="00DA33C5" w:rsidRDefault="00D0198B" w:rsidP="00DA33C5">
                <w:pPr>
                  <w:spacing w:before="56" w:after="200" w:line="240" w:lineRule="auto"/>
                  <w:ind w:left="0"/>
                  <w:jc w:val="both"/>
                  <w:rPr>
                    <w:rFonts w:ascii="Gill Sans MT" w:eastAsia="Tahoma" w:hAnsi="Gill Sans MT"/>
                    <w:w w:val="101"/>
                    <w:sz w:val="22"/>
                    <w:szCs w:val="22"/>
                  </w:rPr>
                </w:pPr>
                <w:r>
                  <w:rPr>
                    <w:rStyle w:val="PlaceholderText"/>
                  </w:rPr>
                  <w:t>Enter</w:t>
                </w:r>
                <w:r w:rsidR="00163D78">
                  <w:rPr>
                    <w:rStyle w:val="PlaceholderText"/>
                  </w:rPr>
                  <w:t xml:space="preserve"> </w:t>
                </w:r>
                <w:r>
                  <w:rPr>
                    <w:rStyle w:val="PlaceholderText"/>
                  </w:rPr>
                  <w:t>Registration No.</w:t>
                </w:r>
              </w:p>
            </w:sdtContent>
          </w:sdt>
        </w:tc>
        <w:tc>
          <w:tcPr>
            <w:tcW w:w="6334" w:type="dxa"/>
            <w:gridSpan w:val="3"/>
          </w:tcPr>
          <w:p w14:paraId="2C1F8E06" w14:textId="66561430" w:rsidR="00085A58"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Product Name:</w:t>
            </w:r>
          </w:p>
        </w:tc>
      </w:tr>
      <w:tr w:rsidR="00DA33C5" w:rsidRPr="00DA33C5" w14:paraId="3B640575" w14:textId="77777777" w:rsidTr="007A1CBC">
        <w:tc>
          <w:tcPr>
            <w:tcW w:w="4076" w:type="dxa"/>
            <w:gridSpan w:val="2"/>
          </w:tcPr>
          <w:p w14:paraId="57F0001D" w14:textId="6083D391" w:rsidR="00DA33C5" w:rsidRPr="00DA33C5" w:rsidRDefault="00DA33C5" w:rsidP="00085A58">
            <w:pPr>
              <w:tabs>
                <w:tab w:val="left" w:pos="3030"/>
              </w:tabs>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Applicant’s Full Name</w:t>
            </w:r>
            <w:r w:rsidR="0072038D">
              <w:rPr>
                <w:rFonts w:ascii="Gill Sans MT" w:eastAsia="Tahoma" w:hAnsi="Gill Sans MT"/>
                <w:w w:val="101"/>
                <w:sz w:val="22"/>
                <w:szCs w:val="22"/>
              </w:rPr>
              <w:t>:</w:t>
            </w:r>
          </w:p>
        </w:tc>
        <w:tc>
          <w:tcPr>
            <w:tcW w:w="4799" w:type="dxa"/>
            <w:gridSpan w:val="2"/>
          </w:tcPr>
          <w:p w14:paraId="2D4140E9" w14:textId="48D98854" w:rsidR="00DA33C5" w:rsidRPr="00DA33C5" w:rsidRDefault="004F74EB" w:rsidP="00DA33C5">
            <w:pPr>
              <w:spacing w:before="56" w:after="200" w:line="240" w:lineRule="auto"/>
              <w:ind w:left="0"/>
              <w:jc w:val="both"/>
              <w:rPr>
                <w:rFonts w:ascii="Gill Sans MT" w:eastAsia="Tahoma" w:hAnsi="Gill Sans MT"/>
                <w:w w:val="101"/>
                <w:sz w:val="22"/>
                <w:szCs w:val="22"/>
              </w:rPr>
            </w:pPr>
            <w:sdt>
              <w:sdtPr>
                <w:rPr>
                  <w:rFonts w:ascii="Gill Sans MT" w:eastAsia="Tahoma" w:hAnsi="Gill Sans MT"/>
                  <w:w w:val="101"/>
                  <w:sz w:val="22"/>
                  <w:szCs w:val="22"/>
                </w:rPr>
                <w:alias w:val="Applicants Full Name"/>
                <w:tag w:val="Name"/>
                <w:id w:val="1395702722"/>
                <w:placeholder>
                  <w:docPart w:val="4AA215AD8D594E88B437DE0965131A68"/>
                </w:placeholder>
                <w:showingPlcHdr/>
                <w15:appearance w15:val="hidden"/>
                <w:text/>
              </w:sdtPr>
              <w:sdtEndPr/>
              <w:sdtContent>
                <w:r w:rsidR="0072038D">
                  <w:rPr>
                    <w:rStyle w:val="PlaceholderText"/>
                  </w:rPr>
                  <w:t>Type name in full here</w:t>
                </w:r>
                <w:r w:rsidR="008976CB" w:rsidRPr="003B72F0">
                  <w:rPr>
                    <w:rStyle w:val="PlaceholderText"/>
                  </w:rPr>
                  <w:t>.</w:t>
                </w:r>
              </w:sdtContent>
            </w:sdt>
          </w:p>
        </w:tc>
      </w:tr>
      <w:tr w:rsidR="00DA33C5" w:rsidRPr="00DA33C5" w14:paraId="4FB644A8" w14:textId="77777777" w:rsidTr="007A1CBC">
        <w:tc>
          <w:tcPr>
            <w:tcW w:w="4076" w:type="dxa"/>
            <w:gridSpan w:val="2"/>
          </w:tcPr>
          <w:p w14:paraId="0732390B"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Postal Address</w:t>
            </w:r>
          </w:p>
        </w:tc>
        <w:sdt>
          <w:sdtPr>
            <w:rPr>
              <w:rFonts w:ascii="Gill Sans MT" w:eastAsia="Tahoma" w:hAnsi="Gill Sans MT"/>
              <w:w w:val="101"/>
              <w:sz w:val="22"/>
              <w:szCs w:val="22"/>
            </w:rPr>
            <w:alias w:val="Postal address"/>
            <w:tag w:val="Postal address"/>
            <w:id w:val="-1875773922"/>
            <w:placeholder>
              <w:docPart w:val="43342940D03E478885D6DF8BD1924434"/>
            </w:placeholder>
            <w:showingPlcHdr/>
            <w15:appearance w15:val="hidden"/>
            <w:text/>
          </w:sdtPr>
          <w:sdtEndPr/>
          <w:sdtContent>
            <w:tc>
              <w:tcPr>
                <w:tcW w:w="4799" w:type="dxa"/>
                <w:gridSpan w:val="2"/>
              </w:tcPr>
              <w:p w14:paraId="2CC2FED0" w14:textId="7DC204F6" w:rsidR="00DA33C5" w:rsidRPr="00DA33C5" w:rsidRDefault="0072038D" w:rsidP="00DA33C5">
                <w:pPr>
                  <w:spacing w:before="56" w:after="200" w:line="240" w:lineRule="auto"/>
                  <w:ind w:left="0"/>
                  <w:jc w:val="both"/>
                  <w:rPr>
                    <w:rFonts w:ascii="Gill Sans MT" w:eastAsia="Tahoma" w:hAnsi="Gill Sans MT"/>
                    <w:w w:val="101"/>
                    <w:sz w:val="22"/>
                    <w:szCs w:val="22"/>
                  </w:rPr>
                </w:pPr>
                <w:r>
                  <w:rPr>
                    <w:rStyle w:val="PlaceholderText"/>
                  </w:rPr>
                  <w:t>Enter Postal address here</w:t>
                </w:r>
                <w:r w:rsidR="008976CB" w:rsidRPr="003B72F0">
                  <w:rPr>
                    <w:rStyle w:val="PlaceholderText"/>
                  </w:rPr>
                  <w:t>.</w:t>
                </w:r>
              </w:p>
            </w:tc>
          </w:sdtContent>
        </w:sdt>
      </w:tr>
      <w:tr w:rsidR="00DA33C5" w:rsidRPr="00DA33C5" w14:paraId="20B5FA5D" w14:textId="77777777" w:rsidTr="007A1CBC">
        <w:tc>
          <w:tcPr>
            <w:tcW w:w="4076" w:type="dxa"/>
            <w:gridSpan w:val="2"/>
          </w:tcPr>
          <w:p w14:paraId="1E74CBBB"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Contact Person Name</w:t>
            </w:r>
          </w:p>
        </w:tc>
        <w:sdt>
          <w:sdtPr>
            <w:rPr>
              <w:rFonts w:ascii="Gill Sans MT" w:eastAsia="Tahoma" w:hAnsi="Gill Sans MT"/>
              <w:w w:val="101"/>
              <w:sz w:val="22"/>
              <w:szCs w:val="22"/>
            </w:rPr>
            <w:alias w:val="Contact person name"/>
            <w:tag w:val="Contact person name"/>
            <w:id w:val="889853624"/>
            <w:placeholder>
              <w:docPart w:val="B9EAC8A00C7243BA9DE58A46CC7EEFF8"/>
            </w:placeholder>
            <w:showingPlcHdr/>
            <w15:appearance w15:val="hidden"/>
            <w:text/>
          </w:sdtPr>
          <w:sdtEndPr/>
          <w:sdtContent>
            <w:tc>
              <w:tcPr>
                <w:tcW w:w="4799" w:type="dxa"/>
                <w:gridSpan w:val="2"/>
              </w:tcPr>
              <w:p w14:paraId="01B89197" w14:textId="6F818DAD" w:rsidR="00DA33C5" w:rsidRPr="00DA33C5" w:rsidRDefault="008976CB" w:rsidP="00DA33C5">
                <w:pPr>
                  <w:spacing w:before="56" w:after="200" w:line="240" w:lineRule="auto"/>
                  <w:ind w:left="0"/>
                  <w:jc w:val="both"/>
                  <w:rPr>
                    <w:rFonts w:ascii="Gill Sans MT" w:eastAsia="Tahoma" w:hAnsi="Gill Sans MT"/>
                    <w:w w:val="101"/>
                    <w:sz w:val="22"/>
                    <w:szCs w:val="22"/>
                  </w:rPr>
                </w:pPr>
                <w:r w:rsidRPr="003B72F0">
                  <w:rPr>
                    <w:rStyle w:val="PlaceholderText"/>
                  </w:rPr>
                  <w:t>C</w:t>
                </w:r>
                <w:r w:rsidR="0072038D">
                  <w:rPr>
                    <w:rStyle w:val="PlaceholderText"/>
                  </w:rPr>
                  <w:t xml:space="preserve">ontact person </w:t>
                </w:r>
                <w:r w:rsidR="00D0198B">
                  <w:rPr>
                    <w:rStyle w:val="PlaceholderText"/>
                  </w:rPr>
                  <w:t>name.</w:t>
                </w:r>
              </w:p>
            </w:tc>
          </w:sdtContent>
        </w:sdt>
      </w:tr>
      <w:tr w:rsidR="00163D78" w:rsidRPr="00DA33C5" w14:paraId="752163D0" w14:textId="77777777" w:rsidTr="007A1CBC">
        <w:tc>
          <w:tcPr>
            <w:tcW w:w="2541" w:type="dxa"/>
          </w:tcPr>
          <w:p w14:paraId="00529796" w14:textId="4EBD481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Ti</w:t>
            </w:r>
            <w:r w:rsidR="0072038D">
              <w:rPr>
                <w:rFonts w:ascii="Gill Sans MT" w:eastAsia="Tahoma" w:hAnsi="Gill Sans MT"/>
                <w:w w:val="101"/>
                <w:sz w:val="22"/>
                <w:szCs w:val="22"/>
              </w:rPr>
              <w:t>t</w:t>
            </w:r>
            <w:r w:rsidRPr="00DA33C5">
              <w:rPr>
                <w:rFonts w:ascii="Gill Sans MT" w:eastAsia="Tahoma" w:hAnsi="Gill Sans MT"/>
                <w:w w:val="101"/>
                <w:sz w:val="22"/>
                <w:szCs w:val="22"/>
              </w:rPr>
              <w:t>le:</w:t>
            </w:r>
          </w:p>
        </w:tc>
        <w:sdt>
          <w:sdtPr>
            <w:rPr>
              <w:rFonts w:ascii="Gill Sans MT" w:eastAsia="Tahoma" w:hAnsi="Gill Sans MT"/>
              <w:w w:val="101"/>
              <w:sz w:val="22"/>
              <w:szCs w:val="22"/>
            </w:rPr>
            <w:id w:val="175155486"/>
            <w:placeholder>
              <w:docPart w:val="30B2326EEB1C45E79FC205F895DFDF84"/>
            </w:placeholder>
            <w:showingPlcHdr/>
            <w15:appearance w15:val="hidden"/>
            <w:text/>
          </w:sdtPr>
          <w:sdtEndPr/>
          <w:sdtContent>
            <w:tc>
              <w:tcPr>
                <w:tcW w:w="1535" w:type="dxa"/>
              </w:tcPr>
              <w:p w14:paraId="7B8DF8C8" w14:textId="3D98DBB7" w:rsidR="00DA33C5" w:rsidRPr="00DA33C5" w:rsidRDefault="00D0198B" w:rsidP="00DA33C5">
                <w:pPr>
                  <w:spacing w:before="56" w:after="200" w:line="240" w:lineRule="auto"/>
                  <w:ind w:left="0"/>
                  <w:jc w:val="both"/>
                  <w:rPr>
                    <w:rFonts w:ascii="Gill Sans MT" w:eastAsia="Tahoma" w:hAnsi="Gill Sans MT"/>
                    <w:w w:val="101"/>
                    <w:sz w:val="22"/>
                    <w:szCs w:val="22"/>
                  </w:rPr>
                </w:pPr>
                <w:r>
                  <w:rPr>
                    <w:rStyle w:val="PlaceholderText"/>
                  </w:rPr>
                  <w:t>Mr/Ms/Dr/Prof</w:t>
                </w:r>
                <w:r w:rsidRPr="005F1CD1">
                  <w:rPr>
                    <w:rStyle w:val="PlaceholderText"/>
                  </w:rPr>
                  <w:t>.</w:t>
                </w:r>
              </w:p>
            </w:tc>
          </w:sdtContent>
        </w:sdt>
        <w:tc>
          <w:tcPr>
            <w:tcW w:w="2692" w:type="dxa"/>
          </w:tcPr>
          <w:p w14:paraId="108DFFB4"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Telephone &amp; Fax:</w:t>
            </w:r>
          </w:p>
        </w:tc>
        <w:sdt>
          <w:sdtPr>
            <w:rPr>
              <w:rFonts w:ascii="Gill Sans MT" w:eastAsia="Tahoma" w:hAnsi="Gill Sans MT"/>
              <w:w w:val="101"/>
              <w:sz w:val="22"/>
              <w:szCs w:val="22"/>
            </w:rPr>
            <w:alias w:val="telephone and Fax"/>
            <w:tag w:val="telephone and Fax"/>
            <w:id w:val="1909499368"/>
            <w:placeholder>
              <w:docPart w:val="75F727362B8E4E6CBFEBB2242DC935DD"/>
            </w:placeholder>
            <w:showingPlcHdr/>
            <w15:appearance w15:val="hidden"/>
            <w:text/>
          </w:sdtPr>
          <w:sdtEndPr/>
          <w:sdtContent>
            <w:tc>
              <w:tcPr>
                <w:tcW w:w="2107" w:type="dxa"/>
              </w:tcPr>
              <w:p w14:paraId="32976599" w14:textId="2065FE2F" w:rsidR="00DA33C5" w:rsidRPr="00DA33C5" w:rsidRDefault="00D0198B" w:rsidP="00DA33C5">
                <w:pPr>
                  <w:spacing w:before="56" w:after="200" w:line="240" w:lineRule="auto"/>
                  <w:ind w:left="0"/>
                  <w:jc w:val="both"/>
                  <w:rPr>
                    <w:rFonts w:ascii="Gill Sans MT" w:eastAsia="Tahoma" w:hAnsi="Gill Sans MT"/>
                    <w:w w:val="101"/>
                    <w:sz w:val="22"/>
                    <w:szCs w:val="22"/>
                  </w:rPr>
                </w:pPr>
                <w:r>
                  <w:rPr>
                    <w:rStyle w:val="PlaceholderText"/>
                  </w:rPr>
                  <w:t>Enter contact number</w:t>
                </w:r>
                <w:r w:rsidR="008976CB" w:rsidRPr="003B72F0">
                  <w:rPr>
                    <w:rStyle w:val="PlaceholderText"/>
                  </w:rPr>
                  <w:t>.</w:t>
                </w:r>
              </w:p>
            </w:tc>
          </w:sdtContent>
        </w:sdt>
      </w:tr>
      <w:tr w:rsidR="00163D78" w:rsidRPr="00DA33C5" w14:paraId="64A248EA" w14:textId="77777777" w:rsidTr="007A1CBC">
        <w:tc>
          <w:tcPr>
            <w:tcW w:w="2541" w:type="dxa"/>
          </w:tcPr>
          <w:p w14:paraId="1CFF1C79"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Email:</w:t>
            </w:r>
          </w:p>
        </w:tc>
        <w:sdt>
          <w:sdtPr>
            <w:rPr>
              <w:rFonts w:ascii="Gill Sans MT" w:eastAsia="Tahoma" w:hAnsi="Gill Sans MT"/>
              <w:w w:val="101"/>
              <w:sz w:val="22"/>
              <w:szCs w:val="22"/>
            </w:rPr>
            <w:id w:val="1413276964"/>
            <w:placeholder>
              <w:docPart w:val="713BFC92F10B4DB78EC459E483C2369F"/>
            </w:placeholder>
            <w:showingPlcHdr/>
            <w15:appearance w15:val="hidden"/>
            <w:text/>
          </w:sdtPr>
          <w:sdtEndPr/>
          <w:sdtContent>
            <w:tc>
              <w:tcPr>
                <w:tcW w:w="1535" w:type="dxa"/>
              </w:tcPr>
              <w:p w14:paraId="01F415D1" w14:textId="4C7452C3" w:rsidR="00DA33C5" w:rsidRPr="00DA33C5" w:rsidRDefault="001153E2" w:rsidP="00DA33C5">
                <w:pPr>
                  <w:spacing w:before="56" w:after="200" w:line="240" w:lineRule="auto"/>
                  <w:ind w:left="0"/>
                  <w:jc w:val="both"/>
                  <w:rPr>
                    <w:rFonts w:ascii="Gill Sans MT" w:eastAsia="Tahoma" w:hAnsi="Gill Sans MT"/>
                    <w:w w:val="101"/>
                    <w:sz w:val="22"/>
                    <w:szCs w:val="22"/>
                  </w:rPr>
                </w:pPr>
                <w:r>
                  <w:rPr>
                    <w:rStyle w:val="PlaceholderText"/>
                  </w:rPr>
                  <w:t>__</w:t>
                </w:r>
              </w:p>
            </w:tc>
          </w:sdtContent>
        </w:sdt>
        <w:tc>
          <w:tcPr>
            <w:tcW w:w="2692" w:type="dxa"/>
          </w:tcPr>
          <w:p w14:paraId="0BF5ADD3" w14:textId="77777777" w:rsidR="00DA33C5" w:rsidRPr="00DA33C5" w:rsidRDefault="00DA33C5" w:rsidP="00DA33C5">
            <w:pPr>
              <w:spacing w:before="56" w:after="200" w:line="240" w:lineRule="auto"/>
              <w:ind w:left="0"/>
              <w:jc w:val="both"/>
              <w:rPr>
                <w:rFonts w:ascii="Gill Sans MT" w:eastAsia="Tahoma" w:hAnsi="Gill Sans MT"/>
                <w:w w:val="101"/>
                <w:sz w:val="22"/>
                <w:szCs w:val="22"/>
              </w:rPr>
            </w:pPr>
            <w:r w:rsidRPr="00DA33C5">
              <w:rPr>
                <w:rFonts w:ascii="Gill Sans MT" w:eastAsia="Tahoma" w:hAnsi="Gill Sans MT"/>
                <w:w w:val="101"/>
                <w:sz w:val="22"/>
                <w:szCs w:val="22"/>
              </w:rPr>
              <w:t>Website:</w:t>
            </w:r>
          </w:p>
        </w:tc>
        <w:sdt>
          <w:sdtPr>
            <w:rPr>
              <w:rFonts w:ascii="Gill Sans MT" w:eastAsia="Tahoma" w:hAnsi="Gill Sans MT"/>
              <w:w w:val="101"/>
              <w:sz w:val="22"/>
              <w:szCs w:val="22"/>
            </w:rPr>
            <w:alias w:val="website"/>
            <w:tag w:val="Enter Website"/>
            <w:id w:val="-1544205833"/>
            <w:placeholder>
              <w:docPart w:val="E8B2A5769AE34E2C902E262CD7E15B79"/>
            </w:placeholder>
            <w:showingPlcHdr/>
            <w15:appearance w15:val="hidden"/>
            <w:text/>
          </w:sdtPr>
          <w:sdtEndPr/>
          <w:sdtContent>
            <w:tc>
              <w:tcPr>
                <w:tcW w:w="2107" w:type="dxa"/>
              </w:tcPr>
              <w:p w14:paraId="6B1A2249" w14:textId="54F566DE" w:rsidR="00DA33C5" w:rsidRPr="00DA33C5" w:rsidRDefault="002C6FAE" w:rsidP="00DA33C5">
                <w:pPr>
                  <w:spacing w:before="56" w:after="200" w:line="240" w:lineRule="auto"/>
                  <w:ind w:left="0"/>
                  <w:jc w:val="both"/>
                  <w:rPr>
                    <w:rFonts w:ascii="Gill Sans MT" w:eastAsia="Tahoma" w:hAnsi="Gill Sans MT"/>
                    <w:w w:val="101"/>
                    <w:sz w:val="22"/>
                    <w:szCs w:val="22"/>
                  </w:rPr>
                </w:pPr>
                <w:r>
                  <w:rPr>
                    <w:rStyle w:val="PlaceholderText"/>
                  </w:rPr>
                  <w:t>___</w:t>
                </w:r>
              </w:p>
            </w:tc>
          </w:sdtContent>
        </w:sdt>
      </w:tr>
    </w:tbl>
    <w:p w14:paraId="40D4140C" w14:textId="77777777" w:rsidR="00DA33C5" w:rsidRPr="00DA33C5" w:rsidRDefault="00DA33C5" w:rsidP="00DA33C5">
      <w:pPr>
        <w:spacing w:before="56" w:after="200" w:line="240" w:lineRule="auto"/>
        <w:ind w:left="2463"/>
        <w:jc w:val="both"/>
        <w:rPr>
          <w:rFonts w:ascii="Gill Sans MT" w:eastAsia="Tahoma" w:hAnsi="Gill Sans MT"/>
          <w:w w:val="101"/>
          <w:sz w:val="22"/>
          <w:szCs w:val="22"/>
        </w:rPr>
      </w:pPr>
    </w:p>
    <w:tbl>
      <w:tblPr>
        <w:tblStyle w:val="TableGrid2"/>
        <w:tblW w:w="0" w:type="auto"/>
        <w:tblInd w:w="288" w:type="dxa"/>
        <w:tblLook w:val="04A0" w:firstRow="1" w:lastRow="0" w:firstColumn="1" w:lastColumn="0" w:noHBand="0" w:noVBand="1"/>
      </w:tblPr>
      <w:tblGrid>
        <w:gridCol w:w="8875"/>
      </w:tblGrid>
      <w:tr w:rsidR="00DA33C5" w:rsidRPr="00DA33C5" w14:paraId="32AB2515" w14:textId="77777777" w:rsidTr="00567398">
        <w:tc>
          <w:tcPr>
            <w:tcW w:w="8968" w:type="dxa"/>
          </w:tcPr>
          <w:p w14:paraId="08136CD3" w14:textId="4C535843" w:rsidR="00513F6F" w:rsidRDefault="00DA33C5" w:rsidP="00DA33C5">
            <w:pPr>
              <w:spacing w:before="35" w:after="200" w:line="240" w:lineRule="auto"/>
              <w:ind w:left="0"/>
              <w:rPr>
                <w:rFonts w:ascii="Gill Sans MT" w:eastAsia="Tahoma" w:hAnsi="Gill Sans MT"/>
                <w:w w:val="103"/>
                <w:position w:val="-1"/>
                <w:sz w:val="22"/>
                <w:szCs w:val="22"/>
              </w:rPr>
            </w:pPr>
            <w:r w:rsidRPr="00DA33C5">
              <w:rPr>
                <w:rFonts w:ascii="Gill Sans MT" w:eastAsia="Tahoma" w:hAnsi="Gill Sans MT"/>
                <w:w w:val="103"/>
                <w:position w:val="-1"/>
                <w:sz w:val="22"/>
                <w:szCs w:val="22"/>
              </w:rPr>
              <w:t>Type</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of</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Variation</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being</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sought</w:t>
            </w:r>
            <w:r w:rsidR="00E26265">
              <w:rPr>
                <w:rFonts w:ascii="Gill Sans MT" w:eastAsia="Tahoma" w:hAnsi="Gill Sans MT"/>
                <w:w w:val="103"/>
                <w:position w:val="-1"/>
                <w:sz w:val="22"/>
                <w:szCs w:val="22"/>
              </w:rPr>
              <w:t xml:space="preserve"> and classification</w:t>
            </w:r>
            <w:r w:rsidR="006B679C">
              <w:rPr>
                <w:rFonts w:ascii="Gill Sans MT" w:eastAsia="Tahoma" w:hAnsi="Gill Sans MT"/>
                <w:w w:val="103"/>
                <w:position w:val="-1"/>
                <w:sz w:val="22"/>
                <w:szCs w:val="22"/>
              </w:rPr>
              <w:t xml:space="preserve"> e.g. notification, minor or major</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please</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indicate</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as</w:t>
            </w:r>
            <w:r w:rsidRPr="00DA33C5">
              <w:rPr>
                <w:rFonts w:ascii="Gill Sans MT" w:eastAsia="Tahoma" w:hAnsi="Gill Sans MT"/>
                <w:position w:val="-1"/>
                <w:sz w:val="22"/>
                <w:szCs w:val="22"/>
              </w:rPr>
              <w:t xml:space="preserve"> </w:t>
            </w:r>
            <w:r w:rsidRPr="00DA33C5">
              <w:rPr>
                <w:rFonts w:ascii="Gill Sans MT" w:eastAsia="Tahoma" w:hAnsi="Gill Sans MT"/>
                <w:w w:val="103"/>
                <w:position w:val="-1"/>
                <w:sz w:val="22"/>
                <w:szCs w:val="22"/>
              </w:rPr>
              <w:t>applicable)</w:t>
            </w:r>
            <w:r w:rsidR="008976CB">
              <w:rPr>
                <w:rFonts w:ascii="Gill Sans MT" w:eastAsia="Tahoma" w:hAnsi="Gill Sans MT"/>
                <w:w w:val="103"/>
                <w:position w:val="-1"/>
                <w:sz w:val="22"/>
                <w:szCs w:val="22"/>
              </w:rPr>
              <w:t xml:space="preserve">: </w:t>
            </w:r>
          </w:p>
          <w:p w14:paraId="6013644A" w14:textId="77777777" w:rsidR="00DA33C5" w:rsidRDefault="004F74EB" w:rsidP="00DA33C5">
            <w:pPr>
              <w:spacing w:before="35" w:after="200" w:line="240" w:lineRule="auto"/>
              <w:ind w:left="0"/>
              <w:rPr>
                <w:rFonts w:ascii="Gill Sans MT" w:eastAsia="Tahoma" w:hAnsi="Gill Sans MT"/>
                <w:w w:val="103"/>
                <w:position w:val="-1"/>
                <w:sz w:val="22"/>
                <w:szCs w:val="22"/>
              </w:rPr>
            </w:pPr>
            <w:sdt>
              <w:sdtPr>
                <w:rPr>
                  <w:rFonts w:ascii="Gill Sans MT" w:eastAsia="Tahoma" w:hAnsi="Gill Sans MT"/>
                  <w:w w:val="103"/>
                  <w:position w:val="-1"/>
                  <w:sz w:val="22"/>
                  <w:szCs w:val="22"/>
                </w:rPr>
                <w:alias w:val="Type of Variation"/>
                <w:tag w:val="Type of Variation"/>
                <w:id w:val="-1939666300"/>
                <w:placeholder>
                  <w:docPart w:val="EC7CDA3943F84023838178DE6D769926"/>
                </w:placeholder>
                <w:showingPlcHdr/>
                <w15:appearance w15:val="hidden"/>
                <w:text/>
              </w:sdtPr>
              <w:sdtEndPr/>
              <w:sdtContent>
                <w:r w:rsidR="00D0198B">
                  <w:rPr>
                    <w:rStyle w:val="PlaceholderText"/>
                  </w:rPr>
                  <w:t>Describe the type of variation</w:t>
                </w:r>
                <w:r w:rsidR="008976CB" w:rsidRPr="003B72F0">
                  <w:rPr>
                    <w:rStyle w:val="PlaceholderText"/>
                  </w:rPr>
                  <w:t>.</w:t>
                </w:r>
              </w:sdtContent>
            </w:sdt>
          </w:p>
          <w:sdt>
            <w:sdtPr>
              <w:rPr>
                <w:rFonts w:ascii="Gill Sans MT" w:eastAsia="Tahoma" w:hAnsi="Gill Sans MT"/>
                <w:sz w:val="22"/>
                <w:szCs w:val="22"/>
              </w:rPr>
              <w:id w:val="308294925"/>
              <w:placeholder>
                <w:docPart w:val="4E7A9F5120CC44C4AD3E1ABA669A8D00"/>
              </w:placeholder>
              <w:showingPlcHdr/>
              <w:text/>
            </w:sdtPr>
            <w:sdtEndPr/>
            <w:sdtContent>
              <w:p w14:paraId="4F863246" w14:textId="77777777" w:rsidR="00513F6F" w:rsidRDefault="00513F6F" w:rsidP="00DA33C5">
                <w:pPr>
                  <w:spacing w:before="35" w:after="200" w:line="240" w:lineRule="auto"/>
                  <w:ind w:left="0"/>
                  <w:rPr>
                    <w:rFonts w:ascii="Gill Sans MT" w:eastAsia="Tahoma" w:hAnsi="Gill Sans MT"/>
                    <w:sz w:val="22"/>
                    <w:szCs w:val="22"/>
                  </w:rPr>
                </w:pPr>
                <w:r>
                  <w:rPr>
                    <w:rStyle w:val="PlaceholderText"/>
                  </w:rPr>
                  <w:t>__</w:t>
                </w:r>
              </w:p>
            </w:sdtContent>
          </w:sdt>
          <w:sdt>
            <w:sdtPr>
              <w:rPr>
                <w:rFonts w:ascii="Gill Sans MT" w:eastAsia="Tahoma" w:hAnsi="Gill Sans MT"/>
                <w:sz w:val="22"/>
                <w:szCs w:val="22"/>
              </w:rPr>
              <w:id w:val="1136605135"/>
              <w:placeholder>
                <w:docPart w:val="D7F9F5DA2AF646A4A2B077BD3CEE207A"/>
              </w:placeholder>
              <w:showingPlcHdr/>
              <w:text/>
            </w:sdtPr>
            <w:sdtEndPr/>
            <w:sdtContent>
              <w:p w14:paraId="24419556" w14:textId="77777777" w:rsidR="00513F6F" w:rsidRDefault="00513F6F" w:rsidP="00DA33C5">
                <w:pPr>
                  <w:spacing w:before="35" w:after="200" w:line="240" w:lineRule="auto"/>
                  <w:ind w:left="0"/>
                  <w:rPr>
                    <w:rFonts w:ascii="Gill Sans MT" w:eastAsia="Tahoma" w:hAnsi="Gill Sans MT"/>
                    <w:sz w:val="22"/>
                    <w:szCs w:val="22"/>
                  </w:rPr>
                </w:pPr>
                <w:r>
                  <w:rPr>
                    <w:rStyle w:val="PlaceholderText"/>
                  </w:rPr>
                  <w:t>__</w:t>
                </w:r>
              </w:p>
            </w:sdtContent>
          </w:sdt>
          <w:sdt>
            <w:sdtPr>
              <w:rPr>
                <w:rFonts w:ascii="Gill Sans MT" w:eastAsia="Tahoma" w:hAnsi="Gill Sans MT"/>
                <w:sz w:val="22"/>
                <w:szCs w:val="22"/>
              </w:rPr>
              <w:id w:val="1183708278"/>
              <w:placeholder>
                <w:docPart w:val="4ACDF9D997B84B819CB3C171C7CECE3A"/>
              </w:placeholder>
              <w:showingPlcHdr/>
              <w:text/>
            </w:sdtPr>
            <w:sdtEndPr/>
            <w:sdtContent>
              <w:p w14:paraId="021CC3F9" w14:textId="77777777" w:rsidR="00513F6F" w:rsidRDefault="00513F6F" w:rsidP="00DA33C5">
                <w:pPr>
                  <w:spacing w:before="35" w:after="200" w:line="240" w:lineRule="auto"/>
                  <w:ind w:left="0"/>
                  <w:rPr>
                    <w:rFonts w:ascii="Gill Sans MT" w:eastAsia="Tahoma" w:hAnsi="Gill Sans MT"/>
                    <w:sz w:val="22"/>
                    <w:szCs w:val="22"/>
                  </w:rPr>
                </w:pPr>
                <w:r>
                  <w:rPr>
                    <w:rStyle w:val="PlaceholderText"/>
                  </w:rPr>
                  <w:t>__</w:t>
                </w:r>
              </w:p>
            </w:sdtContent>
          </w:sdt>
          <w:sdt>
            <w:sdtPr>
              <w:rPr>
                <w:rFonts w:ascii="Gill Sans MT" w:eastAsia="Tahoma" w:hAnsi="Gill Sans MT"/>
                <w:sz w:val="22"/>
                <w:szCs w:val="22"/>
              </w:rPr>
              <w:id w:val="799190844"/>
              <w:placeholder>
                <w:docPart w:val="96F3F6EFADBD4CEBB48AFE977119B869"/>
              </w:placeholder>
              <w:showingPlcHdr/>
              <w:text/>
            </w:sdtPr>
            <w:sdtEndPr/>
            <w:sdtContent>
              <w:p w14:paraId="7F8F2C80" w14:textId="6207069D" w:rsidR="00513F6F" w:rsidRPr="00DA33C5" w:rsidRDefault="00513F6F" w:rsidP="00DA33C5">
                <w:pPr>
                  <w:spacing w:before="35" w:after="200" w:line="240" w:lineRule="auto"/>
                  <w:ind w:left="0"/>
                  <w:rPr>
                    <w:rFonts w:ascii="Gill Sans MT" w:eastAsia="Tahoma" w:hAnsi="Gill Sans MT"/>
                    <w:sz w:val="22"/>
                    <w:szCs w:val="22"/>
                  </w:rPr>
                </w:pPr>
                <w:r>
                  <w:rPr>
                    <w:rStyle w:val="PlaceholderText"/>
                  </w:rPr>
                  <w:t>__</w:t>
                </w:r>
              </w:p>
            </w:sdtContent>
          </w:sdt>
        </w:tc>
      </w:tr>
      <w:tr w:rsidR="00DA33C5" w:rsidRPr="00DA33C5" w14:paraId="37E231E9" w14:textId="77777777" w:rsidTr="00567398">
        <w:tc>
          <w:tcPr>
            <w:tcW w:w="8968" w:type="dxa"/>
          </w:tcPr>
          <w:p w14:paraId="03C13D90" w14:textId="77777777" w:rsidR="00513F6F" w:rsidRDefault="00DA33C5" w:rsidP="00DA33C5">
            <w:pPr>
              <w:spacing w:before="56" w:after="200" w:line="240" w:lineRule="auto"/>
              <w:ind w:left="0"/>
              <w:jc w:val="both"/>
              <w:rPr>
                <w:rFonts w:ascii="Gill Sans MT" w:hAnsi="Gill Sans MT"/>
                <w:sz w:val="22"/>
                <w:szCs w:val="22"/>
              </w:rPr>
            </w:pPr>
            <w:r w:rsidRPr="00DA33C5">
              <w:rPr>
                <w:rFonts w:ascii="Gill Sans MT" w:hAnsi="Gill Sans MT"/>
                <w:sz w:val="22"/>
                <w:szCs w:val="22"/>
              </w:rPr>
              <w:t>Countries where Variation is approved:</w:t>
            </w:r>
            <w:r w:rsidR="008976CB">
              <w:rPr>
                <w:rFonts w:ascii="Gill Sans MT" w:hAnsi="Gill Sans MT"/>
                <w:sz w:val="22"/>
                <w:szCs w:val="22"/>
              </w:rPr>
              <w:t xml:space="preserve"> </w:t>
            </w:r>
          </w:p>
          <w:p w14:paraId="0E6AF268" w14:textId="55A637AB" w:rsidR="00513F6F" w:rsidRPr="00DA33C5" w:rsidRDefault="004F74EB" w:rsidP="00DA33C5">
            <w:pPr>
              <w:spacing w:before="56" w:after="200" w:line="240" w:lineRule="auto"/>
              <w:ind w:left="0"/>
              <w:jc w:val="both"/>
              <w:rPr>
                <w:rFonts w:ascii="Gill Sans MT" w:hAnsi="Gill Sans MT"/>
                <w:sz w:val="22"/>
                <w:szCs w:val="22"/>
              </w:rPr>
            </w:pPr>
            <w:sdt>
              <w:sdtPr>
                <w:rPr>
                  <w:rFonts w:ascii="Gill Sans MT" w:hAnsi="Gill Sans MT"/>
                  <w:sz w:val="22"/>
                  <w:szCs w:val="22"/>
                </w:rPr>
                <w:alias w:val="Where Variation is approved"/>
                <w:tag w:val="Where Variation is approved"/>
                <w:id w:val="1505784550"/>
                <w:placeholder>
                  <w:docPart w:val="25FF1EB54AD44F359D92187FD24BE579"/>
                </w:placeholder>
                <w:showingPlcHdr/>
                <w15:appearance w15:val="hidden"/>
                <w:text/>
              </w:sdtPr>
              <w:sdtEndPr/>
              <w:sdtContent>
                <w:r w:rsidR="00D0198B">
                  <w:rPr>
                    <w:rStyle w:val="PlaceholderText"/>
                  </w:rPr>
                  <w:t>List all the countries where the variation has been approved.</w:t>
                </w:r>
              </w:sdtContent>
            </w:sdt>
          </w:p>
        </w:tc>
      </w:tr>
      <w:tr w:rsidR="00DA33C5" w:rsidRPr="00DA33C5" w14:paraId="41AC2851" w14:textId="77777777" w:rsidTr="00DA33C5">
        <w:trPr>
          <w:trHeight w:val="598"/>
        </w:trPr>
        <w:tc>
          <w:tcPr>
            <w:tcW w:w="9256" w:type="dxa"/>
          </w:tcPr>
          <w:p w14:paraId="25A51CB1" w14:textId="77777777" w:rsidR="001B03E8" w:rsidRDefault="00DA33C5" w:rsidP="00DA33C5">
            <w:pPr>
              <w:spacing w:before="35" w:after="200" w:line="240" w:lineRule="auto"/>
              <w:ind w:left="0"/>
              <w:rPr>
                <w:rFonts w:ascii="Gill Sans MT" w:eastAsia="Tahoma" w:hAnsi="Gill Sans MT" w:cs="Tahoma"/>
                <w:w w:val="103"/>
                <w:position w:val="-1"/>
                <w:sz w:val="22"/>
                <w:szCs w:val="22"/>
              </w:rPr>
            </w:pPr>
            <w:r w:rsidRPr="00DA33C5">
              <w:rPr>
                <w:rFonts w:ascii="Gill Sans MT" w:eastAsia="Tahoma" w:hAnsi="Gill Sans MT" w:cs="Tahoma"/>
                <w:w w:val="103"/>
                <w:position w:val="-1"/>
                <w:sz w:val="22"/>
                <w:szCs w:val="22"/>
              </w:rPr>
              <w:t>Description</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of</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proposed</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Variation</w:t>
            </w:r>
            <w:r w:rsidR="008976CB">
              <w:rPr>
                <w:rFonts w:ascii="Gill Sans MT" w:eastAsia="Tahoma" w:hAnsi="Gill Sans MT" w:cs="Tahoma"/>
                <w:w w:val="103"/>
                <w:position w:val="-1"/>
                <w:sz w:val="22"/>
                <w:szCs w:val="22"/>
              </w:rPr>
              <w:t xml:space="preserve">: </w:t>
            </w:r>
          </w:p>
          <w:p w14:paraId="58839F14" w14:textId="02698878" w:rsidR="001B03E8" w:rsidRDefault="004F74EB" w:rsidP="00DA33C5">
            <w:pPr>
              <w:spacing w:before="35" w:after="200" w:line="240" w:lineRule="auto"/>
              <w:ind w:left="0"/>
              <w:rPr>
                <w:rFonts w:ascii="Gill Sans MT" w:eastAsia="Tahoma" w:hAnsi="Gill Sans MT" w:cs="Tahoma"/>
                <w:w w:val="103"/>
                <w:position w:val="-1"/>
                <w:sz w:val="22"/>
                <w:szCs w:val="22"/>
              </w:rPr>
            </w:pPr>
            <w:sdt>
              <w:sdtPr>
                <w:rPr>
                  <w:rFonts w:ascii="Gill Sans MT" w:eastAsia="Tahoma" w:hAnsi="Gill Sans MT" w:cs="Tahoma"/>
                  <w:w w:val="103"/>
                  <w:position w:val="-1"/>
                  <w:sz w:val="22"/>
                  <w:szCs w:val="22"/>
                </w:rPr>
                <w:id w:val="1375743358"/>
                <w:placeholder>
                  <w:docPart w:val="E29C33B363384058BC717A38BC1A8D94"/>
                </w:placeholder>
                <w:showingPlcHdr/>
                <w15:appearance w15:val="hidden"/>
                <w:text/>
              </w:sdtPr>
              <w:sdtEndPr/>
              <w:sdtContent>
                <w:r w:rsidR="00D0198B">
                  <w:rPr>
                    <w:rStyle w:val="PlaceholderText"/>
                  </w:rPr>
                  <w:t>Describe the proposed variation in detail</w:t>
                </w:r>
                <w:r w:rsidR="008976CB" w:rsidRPr="003B72F0">
                  <w:rPr>
                    <w:rStyle w:val="PlaceholderText"/>
                  </w:rPr>
                  <w:t>.</w:t>
                </w:r>
              </w:sdtContent>
            </w:sdt>
          </w:p>
          <w:p w14:paraId="258B10D0" w14:textId="42C31487" w:rsidR="007A1CBC" w:rsidRDefault="004F74EB" w:rsidP="00DA33C5">
            <w:pPr>
              <w:spacing w:before="35" w:after="200" w:line="240" w:lineRule="auto"/>
              <w:ind w:left="0"/>
              <w:rPr>
                <w:rFonts w:ascii="Gill Sans MT" w:eastAsia="Tahoma" w:hAnsi="Gill Sans MT" w:cs="Tahoma"/>
                <w:w w:val="103"/>
                <w:position w:val="-1"/>
                <w:sz w:val="22"/>
                <w:szCs w:val="22"/>
              </w:rPr>
            </w:pPr>
            <w:sdt>
              <w:sdtPr>
                <w:rPr>
                  <w:rFonts w:ascii="Gill Sans MT" w:eastAsia="Tahoma" w:hAnsi="Gill Sans MT" w:cs="Tahoma"/>
                  <w:w w:val="103"/>
                  <w:position w:val="-1"/>
                  <w:sz w:val="22"/>
                  <w:szCs w:val="22"/>
                </w:rPr>
                <w:id w:val="-1655824199"/>
                <w:placeholder>
                  <w:docPart w:val="B6B322BD3B1D4A7CA87B5F6FD5BE9515"/>
                </w:placeholder>
                <w:showingPlcHdr/>
                <w15:appearance w15:val="hidden"/>
                <w:text/>
              </w:sdtPr>
              <w:sdtEndPr/>
              <w:sdtContent>
                <w:r w:rsidR="00513F6F">
                  <w:rPr>
                    <w:rStyle w:val="PlaceholderText"/>
                  </w:rPr>
                  <w:t>__</w:t>
                </w:r>
              </w:sdtContent>
            </w:sdt>
          </w:p>
          <w:sdt>
            <w:sdtPr>
              <w:rPr>
                <w:rFonts w:ascii="Gill Sans MT" w:eastAsia="Tahoma" w:hAnsi="Gill Sans MT" w:cs="Tahoma"/>
                <w:w w:val="103"/>
                <w:position w:val="-1"/>
                <w:sz w:val="22"/>
                <w:szCs w:val="22"/>
              </w:rPr>
              <w:id w:val="-1386098744"/>
              <w:placeholder>
                <w:docPart w:val="3C172F44A603462EB43D55C70009D658"/>
              </w:placeholder>
              <w:showingPlcHdr/>
              <w15:appearance w15:val="hidden"/>
              <w:text/>
            </w:sdtPr>
            <w:sdtEndPr/>
            <w:sdtContent>
              <w:p w14:paraId="4A591FEE" w14:textId="4CA33F20" w:rsidR="001B03E8" w:rsidRDefault="00F97EC8" w:rsidP="00DA33C5">
                <w:pPr>
                  <w:spacing w:before="35" w:after="200" w:line="240" w:lineRule="auto"/>
                  <w:ind w:left="0"/>
                  <w:rPr>
                    <w:rFonts w:ascii="Gill Sans MT" w:eastAsia="Tahoma" w:hAnsi="Gill Sans MT" w:cs="Tahoma"/>
                    <w:w w:val="103"/>
                    <w:position w:val="-1"/>
                    <w:sz w:val="22"/>
                    <w:szCs w:val="22"/>
                  </w:rPr>
                </w:pPr>
                <w:r>
                  <w:rPr>
                    <w:rStyle w:val="PlaceholderText"/>
                  </w:rPr>
                  <w:t>__</w:t>
                </w:r>
              </w:p>
            </w:sdtContent>
          </w:sdt>
          <w:sdt>
            <w:sdtPr>
              <w:rPr>
                <w:rFonts w:ascii="Gill Sans MT" w:eastAsia="Tahoma" w:hAnsi="Gill Sans MT" w:cs="Tahoma"/>
                <w:w w:val="103"/>
                <w:position w:val="-1"/>
                <w:sz w:val="22"/>
                <w:szCs w:val="22"/>
              </w:rPr>
              <w:id w:val="561676575"/>
              <w:placeholder>
                <w:docPart w:val="E8E5A71CE5554DA3BB0ADB004DECB1F1"/>
              </w:placeholder>
              <w:showingPlcHdr/>
              <w15:appearance w15:val="hidden"/>
              <w:text/>
            </w:sdtPr>
            <w:sdtEndPr/>
            <w:sdtContent>
              <w:p w14:paraId="7C85D4BE" w14:textId="25EA4A2B" w:rsidR="00F97EC8" w:rsidRDefault="00F97EC8" w:rsidP="00DA33C5">
                <w:pPr>
                  <w:spacing w:before="35" w:after="200" w:line="240" w:lineRule="auto"/>
                  <w:ind w:left="0"/>
                  <w:rPr>
                    <w:rFonts w:ascii="Gill Sans MT" w:eastAsia="Tahoma" w:hAnsi="Gill Sans MT" w:cs="Tahoma"/>
                    <w:w w:val="103"/>
                    <w:position w:val="-1"/>
                    <w:sz w:val="22"/>
                    <w:szCs w:val="22"/>
                  </w:rPr>
                </w:pPr>
                <w:r>
                  <w:rPr>
                    <w:rStyle w:val="PlaceholderText"/>
                  </w:rPr>
                  <w:t>__</w:t>
                </w:r>
              </w:p>
            </w:sdtContent>
          </w:sdt>
          <w:sdt>
            <w:sdtPr>
              <w:rPr>
                <w:rFonts w:ascii="Gill Sans MT" w:eastAsia="Tahoma" w:hAnsi="Gill Sans MT" w:cs="Tahoma"/>
                <w:w w:val="103"/>
                <w:position w:val="-1"/>
                <w:sz w:val="22"/>
                <w:szCs w:val="22"/>
              </w:rPr>
              <w:id w:val="-1566333961"/>
              <w:placeholder>
                <w:docPart w:val="BAA1D84145844C898225D125AFC1F6FC"/>
              </w:placeholder>
              <w:showingPlcHdr/>
              <w15:appearance w15:val="hidden"/>
              <w:text/>
            </w:sdtPr>
            <w:sdtEndPr/>
            <w:sdtContent>
              <w:p w14:paraId="61C5C497" w14:textId="77777777" w:rsidR="00F97EC8" w:rsidRDefault="00F97EC8" w:rsidP="00DA33C5">
                <w:pPr>
                  <w:spacing w:before="35" w:after="200" w:line="240" w:lineRule="auto"/>
                  <w:ind w:left="0"/>
                  <w:rPr>
                    <w:rFonts w:ascii="Gill Sans MT" w:hAnsi="Gill Sans MT"/>
                    <w:b/>
                    <w:bCs/>
                    <w:color w:val="000000"/>
                    <w:sz w:val="22"/>
                    <w:szCs w:val="22"/>
                    <w:lang w:val="en-US" w:eastAsia="en-US"/>
                  </w:rPr>
                </w:pPr>
                <w:r>
                  <w:rPr>
                    <w:rStyle w:val="PlaceholderText"/>
                  </w:rPr>
                  <w:t>__</w:t>
                </w:r>
              </w:p>
            </w:sdtContent>
          </w:sdt>
          <w:p w14:paraId="7D9113A9" w14:textId="61F5F385" w:rsidR="00B22EA0" w:rsidRPr="00195020" w:rsidRDefault="00B22EA0" w:rsidP="00195020">
            <w:pPr>
              <w:tabs>
                <w:tab w:val="left" w:pos="3504"/>
              </w:tabs>
              <w:rPr>
                <w:rFonts w:ascii="Gill Sans MT" w:eastAsia="Tahoma" w:hAnsi="Gill Sans MT" w:cs="Tahoma"/>
                <w:sz w:val="22"/>
                <w:szCs w:val="22"/>
              </w:rPr>
            </w:pPr>
          </w:p>
        </w:tc>
      </w:tr>
      <w:tr w:rsidR="00DA33C5" w:rsidRPr="00DA33C5" w14:paraId="6DF6E100" w14:textId="77777777" w:rsidTr="00DA33C5">
        <w:trPr>
          <w:trHeight w:val="641"/>
        </w:trPr>
        <w:tc>
          <w:tcPr>
            <w:tcW w:w="9256" w:type="dxa"/>
          </w:tcPr>
          <w:p w14:paraId="31A4DF67" w14:textId="77777777" w:rsidR="00513F6F" w:rsidRDefault="00DA33C5" w:rsidP="00DA33C5">
            <w:pPr>
              <w:spacing w:before="56" w:after="200" w:line="240" w:lineRule="auto"/>
              <w:ind w:left="0"/>
              <w:jc w:val="both"/>
              <w:rPr>
                <w:rFonts w:ascii="Gill Sans MT" w:eastAsia="Tahoma" w:hAnsi="Gill Sans MT" w:cs="Tahoma"/>
                <w:w w:val="103"/>
                <w:sz w:val="22"/>
                <w:szCs w:val="22"/>
              </w:rPr>
            </w:pPr>
            <w:r w:rsidRPr="00DA33C5">
              <w:rPr>
                <w:rFonts w:ascii="Gill Sans MT" w:eastAsia="Tahoma" w:hAnsi="Gill Sans MT" w:cs="Tahoma"/>
                <w:w w:val="103"/>
                <w:sz w:val="22"/>
                <w:szCs w:val="22"/>
              </w:rPr>
              <w:lastRenderedPageBreak/>
              <w:t>Reasons</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for</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propos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Variation</w:t>
            </w:r>
            <w:r w:rsidR="008976CB">
              <w:rPr>
                <w:rFonts w:ascii="Gill Sans MT" w:eastAsia="Tahoma" w:hAnsi="Gill Sans MT" w:cs="Tahoma"/>
                <w:w w:val="103"/>
                <w:sz w:val="22"/>
                <w:szCs w:val="22"/>
              </w:rPr>
              <w:t>:</w:t>
            </w:r>
          </w:p>
          <w:p w14:paraId="3C54A59F" w14:textId="0F10EE92" w:rsidR="007A1CBC" w:rsidRDefault="004F74EB" w:rsidP="00DB209C">
            <w:pPr>
              <w:tabs>
                <w:tab w:val="right" w:pos="8659"/>
              </w:tabs>
              <w:spacing w:before="56" w:after="200" w:line="240" w:lineRule="auto"/>
              <w:ind w:left="0"/>
              <w:jc w:val="both"/>
              <w:rPr>
                <w:rFonts w:ascii="Gill Sans MT" w:eastAsia="Tahoma" w:hAnsi="Gill Sans MT" w:cs="Tahoma"/>
                <w:w w:val="103"/>
                <w:sz w:val="22"/>
                <w:szCs w:val="22"/>
              </w:rPr>
            </w:pPr>
            <w:sdt>
              <w:sdtPr>
                <w:rPr>
                  <w:rFonts w:ascii="Gill Sans MT" w:eastAsia="Tahoma" w:hAnsi="Gill Sans MT" w:cs="Tahoma"/>
                  <w:w w:val="103"/>
                  <w:sz w:val="22"/>
                  <w:szCs w:val="22"/>
                </w:rPr>
                <w:alias w:val="Reasons for variation"/>
                <w:tag w:val="Reasons for variation"/>
                <w:id w:val="778455949"/>
                <w:placeholder>
                  <w:docPart w:val="1A2A3024530E4404BA93EEAC094B5D60"/>
                </w:placeholder>
                <w:showingPlcHdr/>
                <w15:appearance w15:val="hidden"/>
                <w:text/>
              </w:sdtPr>
              <w:sdtEndPr/>
              <w:sdtContent>
                <w:r w:rsidR="00D0198B">
                  <w:rPr>
                    <w:rStyle w:val="PlaceholderText"/>
                  </w:rPr>
                  <w:t>Provide reasons for the proposed variation</w:t>
                </w:r>
                <w:r w:rsidR="008976CB" w:rsidRPr="003B72F0">
                  <w:rPr>
                    <w:rStyle w:val="PlaceholderText"/>
                  </w:rPr>
                  <w:t>.</w:t>
                </w:r>
              </w:sdtContent>
            </w:sdt>
            <w:r w:rsidR="00DB209C">
              <w:rPr>
                <w:rFonts w:ascii="Gill Sans MT" w:eastAsia="Tahoma" w:hAnsi="Gill Sans MT" w:cs="Tahoma"/>
                <w:w w:val="103"/>
                <w:sz w:val="22"/>
                <w:szCs w:val="22"/>
              </w:rPr>
              <w:tab/>
            </w:r>
          </w:p>
          <w:sdt>
            <w:sdtPr>
              <w:rPr>
                <w:rFonts w:ascii="Gill Sans MT" w:eastAsia="Tahoma" w:hAnsi="Gill Sans MT" w:cs="Tahoma"/>
                <w:w w:val="103"/>
                <w:sz w:val="22"/>
                <w:szCs w:val="22"/>
              </w:rPr>
              <w:id w:val="1106542408"/>
              <w:placeholder>
                <w:docPart w:val="00F88239F9D7427B94101B2A181EE146"/>
              </w:placeholder>
              <w:showingPlcHdr/>
              <w:text/>
            </w:sdtPr>
            <w:sdtEndPr/>
            <w:sdtContent>
              <w:p w14:paraId="2EC9CCB2" w14:textId="77777777" w:rsidR="00513F6F" w:rsidRDefault="00513F6F" w:rsidP="00DA33C5">
                <w:pPr>
                  <w:spacing w:before="56" w:after="200" w:line="240" w:lineRule="auto"/>
                  <w:ind w:left="0"/>
                  <w:jc w:val="both"/>
                  <w:rPr>
                    <w:rFonts w:ascii="Gill Sans MT" w:eastAsia="Tahoma" w:hAnsi="Gill Sans MT" w:cs="Tahoma"/>
                    <w:w w:val="103"/>
                    <w:sz w:val="22"/>
                    <w:szCs w:val="22"/>
                  </w:rPr>
                </w:pPr>
                <w:r>
                  <w:rPr>
                    <w:rStyle w:val="PlaceholderText"/>
                  </w:rPr>
                  <w:t>__</w:t>
                </w:r>
              </w:p>
            </w:sdtContent>
          </w:sdt>
          <w:sdt>
            <w:sdtPr>
              <w:rPr>
                <w:rFonts w:ascii="Gill Sans MT" w:eastAsia="Tahoma" w:hAnsi="Gill Sans MT" w:cs="Tahoma"/>
                <w:w w:val="103"/>
                <w:sz w:val="22"/>
                <w:szCs w:val="22"/>
              </w:rPr>
              <w:id w:val="-238560428"/>
              <w:placeholder>
                <w:docPart w:val="2118EBDB3ECB46B28A11A69FD59941FE"/>
              </w:placeholder>
              <w:showingPlcHdr/>
              <w:text/>
            </w:sdtPr>
            <w:sdtEndPr/>
            <w:sdtContent>
              <w:p w14:paraId="374971F2" w14:textId="77777777" w:rsidR="00513F6F" w:rsidRDefault="00513F6F" w:rsidP="00DA33C5">
                <w:pPr>
                  <w:spacing w:before="56" w:after="200" w:line="240" w:lineRule="auto"/>
                  <w:ind w:left="0"/>
                  <w:jc w:val="both"/>
                  <w:rPr>
                    <w:rFonts w:ascii="Gill Sans MT" w:eastAsia="Tahoma" w:hAnsi="Gill Sans MT" w:cs="Tahoma"/>
                    <w:w w:val="103"/>
                    <w:sz w:val="22"/>
                    <w:szCs w:val="22"/>
                  </w:rPr>
                </w:pPr>
                <w:r>
                  <w:rPr>
                    <w:rStyle w:val="PlaceholderText"/>
                  </w:rPr>
                  <w:t>__</w:t>
                </w:r>
              </w:p>
            </w:sdtContent>
          </w:sdt>
          <w:sdt>
            <w:sdtPr>
              <w:rPr>
                <w:rFonts w:ascii="Gill Sans MT" w:eastAsia="Tahoma" w:hAnsi="Gill Sans MT" w:cs="Tahoma"/>
                <w:w w:val="103"/>
                <w:sz w:val="22"/>
                <w:szCs w:val="22"/>
              </w:rPr>
              <w:id w:val="-265925261"/>
              <w:placeholder>
                <w:docPart w:val="C5BCCF536E6B4000860EA3A0CB8D601C"/>
              </w:placeholder>
              <w:showingPlcHdr/>
              <w:text/>
            </w:sdtPr>
            <w:sdtEndPr/>
            <w:sdtContent>
              <w:p w14:paraId="3C38C53E" w14:textId="77777777" w:rsidR="00513F6F" w:rsidRDefault="00513F6F" w:rsidP="00DA33C5">
                <w:pPr>
                  <w:spacing w:before="56" w:after="200" w:line="240" w:lineRule="auto"/>
                  <w:ind w:left="0"/>
                  <w:jc w:val="both"/>
                  <w:rPr>
                    <w:rFonts w:ascii="Gill Sans MT" w:eastAsia="Tahoma" w:hAnsi="Gill Sans MT" w:cs="Tahoma"/>
                    <w:w w:val="103"/>
                    <w:sz w:val="22"/>
                    <w:szCs w:val="22"/>
                  </w:rPr>
                </w:pPr>
                <w:r>
                  <w:rPr>
                    <w:rStyle w:val="PlaceholderText"/>
                  </w:rPr>
                  <w:t>__</w:t>
                </w:r>
              </w:p>
            </w:sdtContent>
          </w:sdt>
          <w:sdt>
            <w:sdtPr>
              <w:rPr>
                <w:rFonts w:ascii="Gill Sans MT" w:eastAsia="Tahoma" w:hAnsi="Gill Sans MT" w:cs="Tahoma"/>
                <w:w w:val="103"/>
                <w:sz w:val="22"/>
                <w:szCs w:val="22"/>
              </w:rPr>
              <w:id w:val="-573425300"/>
              <w:placeholder>
                <w:docPart w:val="A16C6A04ADE74C9B9DDA7D2781E35D53"/>
              </w:placeholder>
              <w:showingPlcHdr/>
              <w:text/>
            </w:sdtPr>
            <w:sdtEndPr/>
            <w:sdtContent>
              <w:p w14:paraId="275E768E" w14:textId="50B6AE5B" w:rsidR="00513F6F" w:rsidRPr="00DA33C5" w:rsidRDefault="00DB209C" w:rsidP="00DA33C5">
                <w:pPr>
                  <w:spacing w:before="56" w:after="200" w:line="240" w:lineRule="auto"/>
                  <w:ind w:left="0"/>
                  <w:jc w:val="both"/>
                  <w:rPr>
                    <w:rFonts w:ascii="Gill Sans MT" w:eastAsia="Tahoma" w:hAnsi="Gill Sans MT" w:cs="Tahoma"/>
                    <w:w w:val="103"/>
                    <w:sz w:val="22"/>
                    <w:szCs w:val="22"/>
                  </w:rPr>
                </w:pPr>
                <w:r>
                  <w:rPr>
                    <w:rStyle w:val="PlaceholderText"/>
                  </w:rPr>
                  <w:t>__</w:t>
                </w:r>
              </w:p>
            </w:sdtContent>
          </w:sdt>
        </w:tc>
      </w:tr>
      <w:tr w:rsidR="00DA33C5" w:rsidRPr="00DA33C5" w14:paraId="56FDA2D8" w14:textId="77777777" w:rsidTr="00567398">
        <w:tc>
          <w:tcPr>
            <w:tcW w:w="9256" w:type="dxa"/>
          </w:tcPr>
          <w:p w14:paraId="3322BEC7" w14:textId="77777777" w:rsidR="00DA33C5" w:rsidRPr="00DA33C5" w:rsidRDefault="00DA33C5" w:rsidP="00DA33C5">
            <w:pPr>
              <w:spacing w:before="56" w:after="200" w:line="240" w:lineRule="auto"/>
              <w:ind w:left="0"/>
              <w:jc w:val="both"/>
              <w:rPr>
                <w:rFonts w:ascii="Gill Sans MT" w:eastAsia="Tahoma" w:hAnsi="Gill Sans MT" w:cs="Tahoma"/>
                <w:w w:val="101"/>
                <w:sz w:val="22"/>
                <w:szCs w:val="22"/>
              </w:rPr>
            </w:pPr>
          </w:p>
        </w:tc>
      </w:tr>
    </w:tbl>
    <w:p w14:paraId="488B6C40" w14:textId="77777777" w:rsidR="00276FE4" w:rsidRDefault="00276FE4" w:rsidP="00F06FD9">
      <w:pPr>
        <w:tabs>
          <w:tab w:val="left" w:pos="9280"/>
        </w:tabs>
        <w:spacing w:before="58" w:after="200" w:line="240" w:lineRule="auto"/>
        <w:ind w:left="115"/>
        <w:rPr>
          <w:rFonts w:ascii="Gill Sans MT" w:eastAsia="Tahoma" w:hAnsi="Gill Sans MT" w:cs="Tahoma"/>
          <w:w w:val="102"/>
          <w:sz w:val="22"/>
          <w:szCs w:val="22"/>
          <w:u w:val="single" w:color="000000"/>
        </w:rPr>
      </w:pPr>
    </w:p>
    <w:p w14:paraId="17132E96" w14:textId="458CE073" w:rsidR="00A04CF3" w:rsidRPr="00F06FD9" w:rsidRDefault="00DA33C5" w:rsidP="00F06FD9">
      <w:pPr>
        <w:tabs>
          <w:tab w:val="left" w:pos="9280"/>
        </w:tabs>
        <w:spacing w:before="58" w:after="200" w:line="240" w:lineRule="auto"/>
        <w:ind w:left="115"/>
        <w:rPr>
          <w:rFonts w:ascii="Gill Sans MT" w:eastAsia="Tahoma" w:hAnsi="Gill Sans MT" w:cs="Tahoma"/>
          <w:sz w:val="22"/>
          <w:szCs w:val="22"/>
        </w:rPr>
      </w:pPr>
      <w:r w:rsidRPr="00DA33C5">
        <w:rPr>
          <w:rFonts w:ascii="Gill Sans MT" w:eastAsia="Tahoma" w:hAnsi="Gill Sans MT" w:cs="Tahoma"/>
          <w:w w:val="102"/>
          <w:sz w:val="22"/>
          <w:szCs w:val="22"/>
          <w:u w:val="single" w:color="000000"/>
        </w:rPr>
        <w:t xml:space="preserve">CERTIFICATION </w:t>
      </w:r>
      <w:r w:rsidRPr="00DA33C5">
        <w:rPr>
          <w:rFonts w:ascii="Gill Sans MT" w:eastAsia="Tahoma" w:hAnsi="Gill Sans MT" w:cs="Tahoma"/>
          <w:sz w:val="22"/>
          <w:szCs w:val="22"/>
          <w:u w:val="single" w:color="000000"/>
        </w:rPr>
        <w:tab/>
      </w:r>
    </w:p>
    <w:p w14:paraId="05825CE7" w14:textId="23208767" w:rsidR="00DA33C5" w:rsidRPr="00DA33C5" w:rsidRDefault="00DA33C5" w:rsidP="00DA33C5">
      <w:pPr>
        <w:spacing w:before="89" w:after="200" w:line="240" w:lineRule="auto"/>
        <w:ind w:left="144" w:right="556"/>
        <w:rPr>
          <w:rFonts w:ascii="Gill Sans MT" w:eastAsia="Tahoma" w:hAnsi="Gill Sans MT" w:cs="Tahoma"/>
          <w:sz w:val="22"/>
          <w:szCs w:val="22"/>
        </w:rPr>
      </w:pPr>
      <w:r w:rsidRPr="00DA33C5">
        <w:rPr>
          <w:rFonts w:ascii="Gill Sans MT" w:eastAsia="Tahoma" w:hAnsi="Gill Sans MT" w:cs="Tahoma"/>
          <w:w w:val="103"/>
          <w:sz w:val="22"/>
          <w:szCs w:val="22"/>
        </w:rPr>
        <w:t>I</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hereby</w:t>
      </w:r>
      <w:r w:rsidR="003245AE">
        <w:rPr>
          <w:rFonts w:ascii="Gill Sans MT" w:eastAsia="Tahoma" w:hAnsi="Gill Sans MT" w:cs="Tahoma"/>
          <w:sz w:val="22"/>
          <w:szCs w:val="22"/>
        </w:rPr>
        <w:t xml:space="preserve"> apply for</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oncern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product</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o</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b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vari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in</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ccordanc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with</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proposal</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given abov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I</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declar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at</w:t>
      </w:r>
    </w:p>
    <w:p w14:paraId="38A98591" w14:textId="00E84A4F" w:rsidR="00DA33C5" w:rsidRPr="00DA33C5" w:rsidRDefault="00DA33C5" w:rsidP="00DA33C5">
      <w:pPr>
        <w:spacing w:after="200" w:line="240" w:lineRule="auto"/>
        <w:ind w:left="144"/>
        <w:rPr>
          <w:rFonts w:ascii="Gill Sans MT" w:eastAsia="Tahoma" w:hAnsi="Gill Sans MT" w:cs="Tahoma"/>
          <w:sz w:val="22"/>
          <w:szCs w:val="22"/>
        </w:rPr>
      </w:pPr>
      <w:r w:rsidRPr="00DA33C5">
        <w:rPr>
          <w:rFonts w:ascii="Arial" w:eastAsia="Tahoma" w:hAnsi="Arial" w:cs="Arial"/>
          <w:w w:val="99"/>
          <w:sz w:val="22"/>
          <w:szCs w:val="22"/>
        </w:rPr>
        <w:t>●</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er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r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no</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other</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hanges</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an</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os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identified</w:t>
      </w:r>
    </w:p>
    <w:p w14:paraId="79403B9F" w14:textId="6A775B50" w:rsidR="00DA33C5" w:rsidRPr="00DA33C5" w:rsidRDefault="00DA33C5" w:rsidP="00DA33C5">
      <w:pPr>
        <w:spacing w:after="200" w:line="240" w:lineRule="auto"/>
        <w:ind w:left="144"/>
        <w:rPr>
          <w:rFonts w:ascii="Gill Sans MT" w:eastAsia="Tahoma" w:hAnsi="Gill Sans MT" w:cs="Tahoma"/>
          <w:sz w:val="22"/>
          <w:szCs w:val="22"/>
        </w:rPr>
      </w:pPr>
      <w:r w:rsidRPr="00DA33C5">
        <w:rPr>
          <w:rFonts w:ascii="Arial" w:eastAsia="Tahoma" w:hAnsi="Arial" w:cs="Arial"/>
          <w:w w:val="99"/>
          <w:sz w:val="22"/>
          <w:szCs w:val="22"/>
        </w:rPr>
        <w:t>●</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ll</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onditions</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for</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th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hange(s)</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concern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re</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fulfilled;</w:t>
      </w:r>
      <w:r w:rsidRPr="00DA33C5">
        <w:rPr>
          <w:rFonts w:ascii="Gill Sans MT" w:eastAsia="Tahoma" w:hAnsi="Gill Sans MT" w:cs="Tahoma"/>
          <w:sz w:val="22"/>
          <w:szCs w:val="22"/>
        </w:rPr>
        <w:t xml:space="preserve"> </w:t>
      </w:r>
      <w:r w:rsidRPr="00DA33C5">
        <w:rPr>
          <w:rFonts w:ascii="Gill Sans MT" w:eastAsia="Tahoma" w:hAnsi="Gill Sans MT" w:cs="Tahoma"/>
          <w:w w:val="103"/>
          <w:sz w:val="22"/>
          <w:szCs w:val="22"/>
        </w:rPr>
        <w:t>and</w:t>
      </w:r>
    </w:p>
    <w:p w14:paraId="303C30D5" w14:textId="77777777" w:rsidR="00DA33C5" w:rsidRPr="00DA33C5" w:rsidRDefault="00DA33C5" w:rsidP="00DA33C5">
      <w:pPr>
        <w:spacing w:after="200" w:line="240" w:lineRule="auto"/>
        <w:ind w:left="144"/>
        <w:rPr>
          <w:rFonts w:ascii="Gill Sans MT" w:eastAsia="Tahoma" w:hAnsi="Gill Sans MT" w:cs="Tahoma"/>
          <w:sz w:val="22"/>
          <w:szCs w:val="22"/>
        </w:rPr>
      </w:pPr>
      <w:r w:rsidRPr="00DA33C5">
        <w:rPr>
          <w:rFonts w:ascii="Gill Sans MT" w:eastAsia="Times New Roman" w:hAnsi="Gill Sans MT"/>
          <w:noProof/>
          <w:sz w:val="22"/>
          <w:szCs w:val="22"/>
        </w:rPr>
        <mc:AlternateContent>
          <mc:Choice Requires="wpg">
            <w:drawing>
              <wp:anchor distT="4294967295" distB="4294967295" distL="114300" distR="114300" simplePos="0" relativeHeight="251659264" behindDoc="1" locked="0" layoutInCell="1" allowOverlap="1" wp14:anchorId="653F9FA3" wp14:editId="54DC1837">
                <wp:simplePos x="0" y="0"/>
                <wp:positionH relativeFrom="page">
                  <wp:posOffset>987425</wp:posOffset>
                </wp:positionH>
                <wp:positionV relativeFrom="paragraph">
                  <wp:posOffset>269874</wp:posOffset>
                </wp:positionV>
                <wp:extent cx="5822950" cy="0"/>
                <wp:effectExtent l="0" t="0" r="25400" b="19050"/>
                <wp:wrapNone/>
                <wp:docPr id="20"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2950" cy="0"/>
                          <a:chOff x="1555" y="425"/>
                          <a:chExt cx="9170" cy="0"/>
                        </a:xfrm>
                      </wpg:grpSpPr>
                      <wps:wsp>
                        <wps:cNvPr id="21" name="Freeform 22"/>
                        <wps:cNvSpPr>
                          <a:spLocks/>
                        </wps:cNvSpPr>
                        <wps:spPr bwMode="auto">
                          <a:xfrm>
                            <a:off x="1555" y="425"/>
                            <a:ext cx="9170" cy="0"/>
                          </a:xfrm>
                          <a:custGeom>
                            <a:avLst/>
                            <a:gdLst>
                              <a:gd name="T0" fmla="+- 0 1555 1555"/>
                              <a:gd name="T1" fmla="*/ T0 w 9170"/>
                              <a:gd name="T2" fmla="+- 0 10726 1555"/>
                              <a:gd name="T3" fmla="*/ T2 w 9170"/>
                            </a:gdLst>
                            <a:ahLst/>
                            <a:cxnLst>
                              <a:cxn ang="0">
                                <a:pos x="T1" y="0"/>
                              </a:cxn>
                              <a:cxn ang="0">
                                <a:pos x="T3" y="0"/>
                              </a:cxn>
                            </a:cxnLst>
                            <a:rect l="0" t="0" r="r" b="b"/>
                            <a:pathLst>
                              <a:path w="9170">
                                <a:moveTo>
                                  <a:pt x="0" y="0"/>
                                </a:moveTo>
                                <a:lnTo>
                                  <a:pt x="917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2E2CD1" id="Group 21" o:spid="_x0000_s1026" style="position:absolute;margin-left:77.75pt;margin-top:21.25pt;width:458.5pt;height:0;z-index:-251657216;mso-wrap-distance-top:-3e-5mm;mso-wrap-distance-bottom:-3e-5mm;mso-position-horizontal-relative:page" coordorigin="1555,425" coordsize="91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">
                <v:shape id="Freeform 22" o:spid="_x0000_s1027" style="position:absolute;left:1555;top:425;width:9170;height:0;visibility:visible;mso-wrap-style:square;v-text-anchor:top" coordsize="9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" path="m,l9171,e" filled="f" strokeweight=".58pt">
                  <v:path arrowok="t" o:connecttype="custom" o:connectlocs="0,0;9171,0" o:connectangles="0,0"/>
                </v:shape>
                <w10:wrap anchorx="page"/>
              </v:group>
            </w:pict>
          </mc:Fallback>
        </mc:AlternateContent>
      </w:r>
      <w:r w:rsidRPr="00DA33C5">
        <w:rPr>
          <w:rFonts w:ascii="Arial" w:eastAsia="Tahoma" w:hAnsi="Arial" w:cs="Arial"/>
          <w:w w:val="99"/>
          <w:position w:val="-1"/>
          <w:sz w:val="22"/>
          <w:szCs w:val="22"/>
        </w:rPr>
        <w:t>●</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The</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required</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documents</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as</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specified</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for</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the</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change(s)</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have</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been</w:t>
      </w:r>
      <w:r w:rsidRPr="00DA33C5">
        <w:rPr>
          <w:rFonts w:ascii="Gill Sans MT" w:eastAsia="Tahoma" w:hAnsi="Gill Sans MT" w:cs="Tahoma"/>
          <w:position w:val="-1"/>
          <w:sz w:val="22"/>
          <w:szCs w:val="22"/>
        </w:rPr>
        <w:t xml:space="preserve"> </w:t>
      </w:r>
      <w:r w:rsidRPr="00DA33C5">
        <w:rPr>
          <w:rFonts w:ascii="Gill Sans MT" w:eastAsia="Tahoma" w:hAnsi="Gill Sans MT" w:cs="Tahoma"/>
          <w:w w:val="103"/>
          <w:position w:val="-1"/>
          <w:sz w:val="22"/>
          <w:szCs w:val="22"/>
        </w:rPr>
        <w:t>submitted.</w:t>
      </w:r>
    </w:p>
    <w:p w14:paraId="102A2EC7" w14:textId="77777777" w:rsidR="00DA33C5" w:rsidRPr="00DA33C5" w:rsidRDefault="00DA33C5" w:rsidP="00DA33C5">
      <w:pPr>
        <w:spacing w:before="3" w:after="200" w:line="240" w:lineRule="auto"/>
        <w:ind w:left="0"/>
        <w:rPr>
          <w:rFonts w:ascii="Gill Sans MT" w:hAnsi="Gill Sans MT"/>
          <w:sz w:val="22"/>
          <w:szCs w:val="22"/>
        </w:rPr>
      </w:pPr>
    </w:p>
    <w:p w14:paraId="3D514223" w14:textId="77777777" w:rsidR="00DA33C5" w:rsidRPr="00DA33C5" w:rsidRDefault="00DA33C5" w:rsidP="00DA33C5">
      <w:pPr>
        <w:spacing w:after="200" w:line="240" w:lineRule="auto"/>
        <w:ind w:left="0"/>
        <w:rPr>
          <w:rFonts w:ascii="Gill Sans MT" w:hAnsi="Gill Sans MT"/>
          <w:sz w:val="22"/>
          <w:szCs w:val="22"/>
        </w:rPr>
      </w:pPr>
    </w:p>
    <w:p w14:paraId="71631B3E" w14:textId="2B0884B9" w:rsidR="00DA33C5" w:rsidRPr="00DA33C5" w:rsidRDefault="00DA33C5" w:rsidP="00DA33C5">
      <w:pPr>
        <w:spacing w:before="30" w:after="200" w:line="240" w:lineRule="auto"/>
        <w:ind w:left="144"/>
        <w:rPr>
          <w:rFonts w:ascii="Gill Sans MT" w:eastAsia="Tahoma" w:hAnsi="Gill Sans MT" w:cs="Tahoma"/>
          <w:sz w:val="22"/>
          <w:szCs w:val="22"/>
        </w:rPr>
      </w:pPr>
      <w:r w:rsidRPr="00DA33C5">
        <w:rPr>
          <w:rFonts w:ascii="Gill Sans MT" w:eastAsia="Tahoma" w:hAnsi="Gill Sans MT" w:cs="Tahoma"/>
          <w:w w:val="99"/>
          <w:sz w:val="22"/>
          <w:szCs w:val="22"/>
        </w:rPr>
        <w:t>Name:</w:t>
      </w:r>
      <w:r w:rsidRPr="00DA33C5">
        <w:rPr>
          <w:rFonts w:ascii="Gill Sans MT" w:eastAsia="Tahoma" w:hAnsi="Gill Sans MT" w:cs="Tahoma"/>
          <w:sz w:val="22"/>
          <w:szCs w:val="22"/>
        </w:rPr>
        <w:t xml:space="preserve">  </w:t>
      </w:r>
      <w:sdt>
        <w:sdtPr>
          <w:rPr>
            <w:rFonts w:ascii="Gill Sans MT" w:eastAsia="Tahoma" w:hAnsi="Gill Sans MT" w:cs="Tahoma"/>
            <w:sz w:val="22"/>
            <w:szCs w:val="22"/>
          </w:rPr>
          <w:alias w:val="Name"/>
          <w:tag w:val="Name"/>
          <w:id w:val="-52690176"/>
          <w:placeholder>
            <w:docPart w:val="BAFB6819E03646DF93C485A5E67AAAC2"/>
          </w:placeholder>
          <w:showingPlcHdr/>
          <w:text/>
        </w:sdtPr>
        <w:sdtEndPr/>
        <w:sdtContent>
          <w:r w:rsidR="00D0198B">
            <w:rPr>
              <w:rStyle w:val="PlaceholderText"/>
            </w:rPr>
            <w:t>Name in Full</w:t>
          </w:r>
        </w:sdtContent>
      </w:sdt>
      <w:r w:rsidRPr="00DA33C5">
        <w:rPr>
          <w:rFonts w:ascii="Gill Sans MT" w:eastAsia="Tahoma" w:hAnsi="Gill Sans MT" w:cs="Tahoma"/>
          <w:sz w:val="22"/>
          <w:szCs w:val="22"/>
        </w:rPr>
        <w:t xml:space="preserve">                 </w:t>
      </w:r>
      <w:r w:rsidRPr="00DA33C5">
        <w:rPr>
          <w:rFonts w:ascii="Gill Sans MT" w:eastAsia="Tahoma" w:hAnsi="Gill Sans MT" w:cs="Tahoma"/>
          <w:w w:val="99"/>
          <w:sz w:val="22"/>
          <w:szCs w:val="22"/>
        </w:rPr>
        <w:t>Position:</w:t>
      </w:r>
      <w:r w:rsidR="00F0365B">
        <w:rPr>
          <w:rFonts w:ascii="Gill Sans MT" w:eastAsia="Tahoma" w:hAnsi="Gill Sans MT" w:cs="Tahoma"/>
          <w:w w:val="99"/>
          <w:sz w:val="22"/>
          <w:szCs w:val="22"/>
        </w:rPr>
        <w:t xml:space="preserve"> </w:t>
      </w:r>
      <w:sdt>
        <w:sdtPr>
          <w:rPr>
            <w:rFonts w:ascii="Gill Sans MT" w:eastAsia="Tahoma" w:hAnsi="Gill Sans MT" w:cs="Tahoma"/>
            <w:w w:val="99"/>
            <w:sz w:val="22"/>
            <w:szCs w:val="22"/>
          </w:rPr>
          <w:alias w:val="Position"/>
          <w:tag w:val="Position"/>
          <w:id w:val="1252847223"/>
          <w:placeholder>
            <w:docPart w:val="46A3FE5D25A947BCA69B66431B542CB1"/>
          </w:placeholder>
          <w:showingPlcHdr/>
          <w:text/>
        </w:sdtPr>
        <w:sdtEndPr/>
        <w:sdtContent>
          <w:r w:rsidR="00F0365B">
            <w:rPr>
              <w:rStyle w:val="PlaceholderText"/>
            </w:rPr>
            <w:t>Indicate Job title</w:t>
          </w:r>
        </w:sdtContent>
      </w:sdt>
    </w:p>
    <w:p w14:paraId="02191443" w14:textId="77777777" w:rsidR="00DA33C5" w:rsidRPr="00DA33C5" w:rsidRDefault="00DA33C5" w:rsidP="00DA33C5">
      <w:pPr>
        <w:spacing w:before="2" w:after="200" w:line="240" w:lineRule="auto"/>
        <w:ind w:left="0"/>
        <w:rPr>
          <w:rFonts w:ascii="Gill Sans MT" w:hAnsi="Gill Sans MT"/>
          <w:sz w:val="22"/>
          <w:szCs w:val="22"/>
        </w:rPr>
      </w:pPr>
    </w:p>
    <w:p w14:paraId="172AEFD6" w14:textId="06B673D1" w:rsidR="00DA33C5" w:rsidRPr="00DA33C5" w:rsidRDefault="00DA33C5" w:rsidP="00DA33C5">
      <w:pPr>
        <w:spacing w:after="200" w:line="240" w:lineRule="auto"/>
        <w:ind w:left="144"/>
        <w:rPr>
          <w:rFonts w:ascii="Gill Sans MT" w:eastAsia="Tahoma" w:hAnsi="Gill Sans MT" w:cs="Tahoma"/>
          <w:sz w:val="22"/>
          <w:szCs w:val="22"/>
        </w:rPr>
      </w:pPr>
      <w:r w:rsidRPr="00DA33C5">
        <w:rPr>
          <w:rFonts w:ascii="Gill Sans MT" w:eastAsia="Times New Roman" w:hAnsi="Gill Sans MT"/>
          <w:noProof/>
          <w:sz w:val="22"/>
          <w:szCs w:val="22"/>
        </w:rPr>
        <mc:AlternateContent>
          <mc:Choice Requires="wpg">
            <w:drawing>
              <wp:anchor distT="0" distB="0" distL="114300" distR="114300" simplePos="0" relativeHeight="251660288" behindDoc="1" locked="0" layoutInCell="1" allowOverlap="1" wp14:anchorId="1A99D451" wp14:editId="1A72F534">
                <wp:simplePos x="0" y="0"/>
                <wp:positionH relativeFrom="page">
                  <wp:posOffset>1000125</wp:posOffset>
                </wp:positionH>
                <wp:positionV relativeFrom="paragraph">
                  <wp:posOffset>257810</wp:posOffset>
                </wp:positionV>
                <wp:extent cx="5709920" cy="11430"/>
                <wp:effectExtent l="0" t="0" r="5080" b="7620"/>
                <wp:wrapNone/>
                <wp:docPr id="1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9920" cy="11430"/>
                          <a:chOff x="1575" y="406"/>
                          <a:chExt cx="8992" cy="18"/>
                        </a:xfrm>
                      </wpg:grpSpPr>
                      <wps:wsp>
                        <wps:cNvPr id="17" name="Freeform 20"/>
                        <wps:cNvSpPr>
                          <a:spLocks/>
                        </wps:cNvSpPr>
                        <wps:spPr bwMode="auto">
                          <a:xfrm>
                            <a:off x="1584" y="416"/>
                            <a:ext cx="2270" cy="0"/>
                          </a:xfrm>
                          <a:custGeom>
                            <a:avLst/>
                            <a:gdLst>
                              <a:gd name="T0" fmla="+- 0 1584 1584"/>
                              <a:gd name="T1" fmla="*/ T0 w 2270"/>
                              <a:gd name="T2" fmla="+- 0 3854 1584"/>
                              <a:gd name="T3" fmla="*/ T2 w 2270"/>
                            </a:gdLst>
                            <a:ahLst/>
                            <a:cxnLst>
                              <a:cxn ang="0">
                                <a:pos x="T1" y="0"/>
                              </a:cxn>
                              <a:cxn ang="0">
                                <a:pos x="T3" y="0"/>
                              </a:cxn>
                            </a:cxnLst>
                            <a:rect l="0" t="0" r="r" b="b"/>
                            <a:pathLst>
                              <a:path w="2270">
                                <a:moveTo>
                                  <a:pt x="0" y="0"/>
                                </a:moveTo>
                                <a:lnTo>
                                  <a:pt x="2270" y="0"/>
                                </a:lnTo>
                              </a:path>
                            </a:pathLst>
                          </a:custGeom>
                          <a:noFill/>
                          <a:ln w="116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9"/>
                        <wps:cNvSpPr>
                          <a:spLocks/>
                        </wps:cNvSpPr>
                        <wps:spPr bwMode="auto">
                          <a:xfrm>
                            <a:off x="3858" y="416"/>
                            <a:ext cx="2273" cy="0"/>
                          </a:xfrm>
                          <a:custGeom>
                            <a:avLst/>
                            <a:gdLst>
                              <a:gd name="T0" fmla="+- 0 3858 3858"/>
                              <a:gd name="T1" fmla="*/ T0 w 2273"/>
                              <a:gd name="T2" fmla="+- 0 6130 3858"/>
                              <a:gd name="T3" fmla="*/ T2 w 2273"/>
                            </a:gdLst>
                            <a:ahLst/>
                            <a:cxnLst>
                              <a:cxn ang="0">
                                <a:pos x="T1" y="0"/>
                              </a:cxn>
                              <a:cxn ang="0">
                                <a:pos x="T3" y="0"/>
                              </a:cxn>
                            </a:cxnLst>
                            <a:rect l="0" t="0" r="r" b="b"/>
                            <a:pathLst>
                              <a:path w="2273">
                                <a:moveTo>
                                  <a:pt x="0" y="0"/>
                                </a:moveTo>
                                <a:lnTo>
                                  <a:pt x="2272" y="0"/>
                                </a:lnTo>
                              </a:path>
                            </a:pathLst>
                          </a:custGeom>
                          <a:noFill/>
                          <a:ln w="116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8"/>
                        <wps:cNvSpPr>
                          <a:spLocks/>
                        </wps:cNvSpPr>
                        <wps:spPr bwMode="auto">
                          <a:xfrm>
                            <a:off x="6134" y="416"/>
                            <a:ext cx="4424" cy="0"/>
                          </a:xfrm>
                          <a:custGeom>
                            <a:avLst/>
                            <a:gdLst>
                              <a:gd name="T0" fmla="+- 0 6134 6134"/>
                              <a:gd name="T1" fmla="*/ T0 w 4424"/>
                              <a:gd name="T2" fmla="+- 0 10558 6134"/>
                              <a:gd name="T3" fmla="*/ T2 w 4424"/>
                            </a:gdLst>
                            <a:ahLst/>
                            <a:cxnLst>
                              <a:cxn ang="0">
                                <a:pos x="T1" y="0"/>
                              </a:cxn>
                              <a:cxn ang="0">
                                <a:pos x="T3" y="0"/>
                              </a:cxn>
                            </a:cxnLst>
                            <a:rect l="0" t="0" r="r" b="b"/>
                            <a:pathLst>
                              <a:path w="4424">
                                <a:moveTo>
                                  <a:pt x="0" y="0"/>
                                </a:moveTo>
                                <a:lnTo>
                                  <a:pt x="4424" y="0"/>
                                </a:lnTo>
                              </a:path>
                            </a:pathLst>
                          </a:custGeom>
                          <a:noFill/>
                          <a:ln w="116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F2D8DE" id="Group 17" o:spid="_x0000_s1026" style="position:absolute;margin-left:78.75pt;margin-top:20.3pt;width:449.6pt;height:.9pt;z-index:-251656192;mso-position-horizontal-relative:page" coordorigin="1575,406" coordsize="899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">
                <v:shape id="Freeform 20" o:spid="_x0000_s1027" style="position:absolute;left:1584;top:416;width:2270;height:0;visibility:visible;mso-wrap-style:square;v-text-anchor:top" coordsize="2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" path="m,l2270,e" filled="f" strokeweight=".32306mm">
                  <v:path arrowok="t" o:connecttype="custom" o:connectlocs="0,0;2270,0" o:connectangles="0,0"/>
                </v:shape>
                <v:shape id="Freeform 19" o:spid="_x0000_s1028" style="position:absolute;left:3858;top:416;width:2273;height:0;visibility:visible;mso-wrap-style:square;v-text-anchor:top" coordsize="22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" path="m,l2272,e" filled="f" strokeweight=".32306mm">
                  <v:path arrowok="t" o:connecttype="custom" o:connectlocs="0,0;2272,0" o:connectangles="0,0"/>
                </v:shape>
                <v:shape id="Freeform 18" o:spid="_x0000_s1029" style="position:absolute;left:6134;top:416;width:4424;height:0;visibility:visible;mso-wrap-style:square;v-text-anchor:top" coordsize="44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" path="m,l4424,e" filled="f" strokeweight=".32306mm">
                  <v:path arrowok="t" o:connecttype="custom" o:connectlocs="0,0;4424,0" o:connectangles="0,0"/>
                </v:shape>
                <w10:wrap anchorx="page"/>
              </v:group>
            </w:pict>
          </mc:Fallback>
        </mc:AlternateContent>
      </w:r>
      <w:r w:rsidRPr="00DA33C5">
        <w:rPr>
          <w:rFonts w:ascii="Gill Sans MT" w:eastAsia="Tahoma" w:hAnsi="Gill Sans MT" w:cs="Tahoma"/>
          <w:w w:val="99"/>
          <w:position w:val="-1"/>
          <w:sz w:val="22"/>
          <w:szCs w:val="22"/>
        </w:rPr>
        <w:t>Signature:</w:t>
      </w:r>
      <w:r w:rsidRPr="00DA33C5">
        <w:rPr>
          <w:rFonts w:ascii="Gill Sans MT" w:eastAsia="Tahoma" w:hAnsi="Gill Sans MT" w:cs="Tahoma"/>
          <w:position w:val="-1"/>
          <w:sz w:val="22"/>
          <w:szCs w:val="22"/>
        </w:rPr>
        <w:t xml:space="preserve">                                                                    </w:t>
      </w:r>
      <w:r w:rsidRPr="00DA33C5">
        <w:rPr>
          <w:rFonts w:ascii="Gill Sans MT" w:eastAsia="Tahoma" w:hAnsi="Gill Sans MT" w:cs="Tahoma"/>
          <w:w w:val="99"/>
          <w:position w:val="-1"/>
          <w:sz w:val="22"/>
          <w:szCs w:val="22"/>
        </w:rPr>
        <w:t>Date:</w:t>
      </w:r>
      <w:sdt>
        <w:sdtPr>
          <w:rPr>
            <w:rFonts w:ascii="Gill Sans MT" w:eastAsia="Tahoma" w:hAnsi="Gill Sans MT" w:cs="Tahoma"/>
            <w:w w:val="99"/>
            <w:position w:val="-1"/>
            <w:sz w:val="22"/>
            <w:szCs w:val="22"/>
          </w:rPr>
          <w:alias w:val="Date"/>
          <w:tag w:val="date"/>
          <w:id w:val="235058857"/>
          <w:placeholder>
            <w:docPart w:val="6ABD9BCC38DB402D94D5613D5ADBE8FC"/>
          </w:placeholder>
          <w:showingPlcHdr/>
          <w:date>
            <w:dateFormat w:val="dd/MM/yyyy"/>
            <w:lid w:val="en-BW"/>
            <w:storeMappedDataAs w:val="dateTime"/>
            <w:calendar w:val="gregorian"/>
          </w:date>
        </w:sdtPr>
        <w:sdtEndPr/>
        <w:sdtContent>
          <w:r w:rsidR="00D0198B">
            <w:rPr>
              <w:rStyle w:val="PlaceholderText"/>
            </w:rPr>
            <w:t>Enter Date</w:t>
          </w:r>
        </w:sdtContent>
      </w:sdt>
    </w:p>
    <w:p w14:paraId="4CFD83FF" w14:textId="391E4556" w:rsidR="00F42780" w:rsidRPr="00DA33C5" w:rsidRDefault="00F42780" w:rsidP="00DA33C5">
      <w:pPr>
        <w:widowControl w:val="0"/>
        <w:autoSpaceDE w:val="0"/>
        <w:autoSpaceDN w:val="0"/>
        <w:adjustRightInd w:val="0"/>
        <w:spacing w:before="85" w:line="240" w:lineRule="auto"/>
        <w:ind w:left="0" w:right="437"/>
        <w:rPr>
          <w:rFonts w:ascii="Gill Sans MT" w:eastAsia="Times New Roman" w:hAnsi="Gill Sans MT" w:cs="Arial"/>
          <w:sz w:val="22"/>
          <w:szCs w:val="22"/>
        </w:rPr>
      </w:pPr>
    </w:p>
    <w:sectPr w:rsidR="00F42780" w:rsidRPr="00DA33C5" w:rsidSect="001A5DA5">
      <w:headerReference w:type="default" r:id="rId8"/>
      <w:footerReference w:type="default" r:id="rId9"/>
      <w:pgSz w:w="11909" w:h="16834" w:code="9"/>
      <w:pgMar w:top="1260" w:right="1296" w:bottom="99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A7321" w14:textId="77777777" w:rsidR="002662CF" w:rsidRPr="0077739B" w:rsidRDefault="002662CF" w:rsidP="0077739B">
      <w:pPr>
        <w:spacing w:line="240" w:lineRule="auto"/>
      </w:pPr>
      <w:r>
        <w:separator/>
      </w:r>
    </w:p>
  </w:endnote>
  <w:endnote w:type="continuationSeparator" w:id="0">
    <w:p w14:paraId="3DC131F2" w14:textId="77777777" w:rsidR="002662CF" w:rsidRPr="0077739B" w:rsidRDefault="002662CF" w:rsidP="007773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53EE9" w14:textId="6AE5F777" w:rsidR="00094C6F" w:rsidRPr="00094C6F" w:rsidRDefault="00B22EA0" w:rsidP="00094C6F">
    <w:pPr>
      <w:tabs>
        <w:tab w:val="left" w:pos="1556"/>
        <w:tab w:val="left" w:pos="1596"/>
        <w:tab w:val="center" w:pos="9498"/>
      </w:tabs>
      <w:spacing w:line="240" w:lineRule="auto"/>
      <w:ind w:left="0"/>
      <w:rPr>
        <w:rFonts w:ascii="Gill Sans MT" w:eastAsia="Times New Roman" w:hAnsi="Gill Sans MT"/>
        <w:sz w:val="18"/>
        <w:szCs w:val="18"/>
        <w:lang w:val="en-AU"/>
      </w:rPr>
    </w:pPr>
    <w:r>
      <w:rPr>
        <w:rFonts w:ascii="Gill Sans MT" w:eastAsia="Times New Roman" w:hAnsi="Gill Sans MT"/>
        <w:sz w:val="18"/>
        <w:szCs w:val="18"/>
        <w:lang w:val="en-AU"/>
      </w:rPr>
      <w:t>18/11/2022</w:t>
    </w:r>
    <w:r w:rsidR="00094C6F" w:rsidRPr="00094C6F">
      <w:rPr>
        <w:rFonts w:ascii="Gill Sans MT" w:eastAsia="Times New Roman" w:hAnsi="Gill Sans MT"/>
        <w:sz w:val="18"/>
        <w:szCs w:val="18"/>
        <w:lang w:val="en-AU"/>
      </w:rPr>
      <w:tab/>
    </w:r>
    <w:r w:rsidR="00094C6F" w:rsidRPr="00094C6F">
      <w:rPr>
        <w:rFonts w:ascii="Gill Sans MT" w:eastAsia="Times New Roman" w:hAnsi="Gill Sans MT"/>
        <w:sz w:val="18"/>
        <w:szCs w:val="18"/>
        <w:lang w:val="en-AU"/>
      </w:rPr>
      <w:tab/>
    </w:r>
    <w:r w:rsidR="00094C6F" w:rsidRPr="00094C6F">
      <w:rPr>
        <w:rFonts w:ascii="Gill Sans MT" w:eastAsia="Times New Roman" w:hAnsi="Gill Sans MT"/>
        <w:sz w:val="18"/>
        <w:szCs w:val="18"/>
        <w:lang w:val="en-AU"/>
      </w:rPr>
      <w:tab/>
      <w:t xml:space="preserve">Page </w:t>
    </w:r>
    <w:r w:rsidR="00094C6F" w:rsidRPr="00094C6F">
      <w:rPr>
        <w:rFonts w:ascii="Gill Sans MT" w:eastAsia="Times New Roman" w:hAnsi="Gill Sans MT"/>
        <w:sz w:val="18"/>
        <w:szCs w:val="18"/>
        <w:lang w:val="en-AU"/>
      </w:rPr>
      <w:fldChar w:fldCharType="begin"/>
    </w:r>
    <w:r w:rsidR="00094C6F" w:rsidRPr="00094C6F">
      <w:rPr>
        <w:rFonts w:ascii="Gill Sans MT" w:eastAsia="Times New Roman" w:hAnsi="Gill Sans MT"/>
        <w:sz w:val="18"/>
        <w:szCs w:val="18"/>
        <w:lang w:val="en-AU"/>
      </w:rPr>
      <w:instrText xml:space="preserve"> PAGE </w:instrText>
    </w:r>
    <w:r w:rsidR="00094C6F" w:rsidRPr="00094C6F">
      <w:rPr>
        <w:rFonts w:ascii="Gill Sans MT" w:eastAsia="Times New Roman" w:hAnsi="Gill Sans MT"/>
        <w:sz w:val="18"/>
        <w:szCs w:val="18"/>
        <w:lang w:val="en-AU"/>
      </w:rPr>
      <w:fldChar w:fldCharType="separate"/>
    </w:r>
    <w:r w:rsidR="00094C6F" w:rsidRPr="00094C6F">
      <w:rPr>
        <w:rFonts w:ascii="Gill Sans MT" w:eastAsia="Times New Roman" w:hAnsi="Gill Sans MT"/>
        <w:sz w:val="18"/>
        <w:szCs w:val="18"/>
        <w:lang w:val="en-AU"/>
      </w:rPr>
      <w:t>1</w:t>
    </w:r>
    <w:r w:rsidR="00094C6F" w:rsidRPr="00094C6F">
      <w:rPr>
        <w:rFonts w:ascii="Gill Sans MT" w:eastAsia="Times New Roman" w:hAnsi="Gill Sans MT"/>
        <w:sz w:val="18"/>
        <w:szCs w:val="18"/>
        <w:lang w:val="en-AU"/>
      </w:rPr>
      <w:fldChar w:fldCharType="end"/>
    </w:r>
    <w:r w:rsidR="00094C6F" w:rsidRPr="00094C6F">
      <w:rPr>
        <w:rFonts w:ascii="Gill Sans MT" w:eastAsia="Times New Roman" w:hAnsi="Gill Sans MT"/>
        <w:sz w:val="18"/>
        <w:szCs w:val="18"/>
        <w:lang w:val="en-AU"/>
      </w:rPr>
      <w:t xml:space="preserve"> of </w:t>
    </w:r>
    <w:r w:rsidR="00DB209C">
      <w:rPr>
        <w:rFonts w:ascii="Gill Sans MT" w:eastAsia="Times New Roman" w:hAnsi="Gill Sans MT"/>
        <w:sz w:val="18"/>
        <w:szCs w:val="18"/>
        <w:lang w:val="en-AU"/>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162CA" w14:textId="77777777" w:rsidR="002662CF" w:rsidRPr="0077739B" w:rsidRDefault="002662CF" w:rsidP="0077739B">
      <w:pPr>
        <w:spacing w:line="240" w:lineRule="auto"/>
      </w:pPr>
      <w:r>
        <w:separator/>
      </w:r>
    </w:p>
  </w:footnote>
  <w:footnote w:type="continuationSeparator" w:id="0">
    <w:p w14:paraId="32E881EB" w14:textId="77777777" w:rsidR="002662CF" w:rsidRPr="0077739B" w:rsidRDefault="002662CF" w:rsidP="007773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7074" w14:textId="1FB7CF24" w:rsidR="00094C6F" w:rsidRPr="005E723C" w:rsidRDefault="00094C6F" w:rsidP="00094C6F">
    <w:pPr>
      <w:tabs>
        <w:tab w:val="center" w:pos="4513"/>
        <w:tab w:val="right" w:pos="9026"/>
      </w:tabs>
      <w:spacing w:line="312" w:lineRule="auto"/>
      <w:ind w:left="3600"/>
      <w:rPr>
        <w:rFonts w:ascii="Gill Sans MT" w:hAnsi="Gill Sans MT"/>
        <w:sz w:val="20"/>
        <w:szCs w:val="20"/>
        <w:lang w:val="x-none"/>
      </w:rPr>
    </w:pPr>
    <w:r w:rsidRPr="005E723C">
      <w:rPr>
        <w:rFonts w:ascii="Gill Sans MT" w:eastAsia="Times New Roman" w:hAnsi="Gill Sans MT"/>
        <w:noProof/>
        <w:sz w:val="20"/>
        <w:szCs w:val="20"/>
        <w:lang w:val="en-GB"/>
      </w:rPr>
      <w:drawing>
        <wp:inline distT="0" distB="0" distL="0" distR="0" wp14:anchorId="35F26423" wp14:editId="52A85AFF">
          <wp:extent cx="1129030" cy="325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9030" cy="325755"/>
                  </a:xfrm>
                  <a:prstGeom prst="rect">
                    <a:avLst/>
                  </a:prstGeom>
                  <a:noFill/>
                  <a:ln>
                    <a:noFill/>
                  </a:ln>
                </pic:spPr>
              </pic:pic>
            </a:graphicData>
          </a:graphic>
        </wp:inline>
      </w:drawing>
    </w:r>
  </w:p>
  <w:p w14:paraId="0BFECE89" w14:textId="40BFA401" w:rsidR="00094C6F" w:rsidRPr="005E723C" w:rsidRDefault="00094C6F" w:rsidP="00094C6F">
    <w:pPr>
      <w:tabs>
        <w:tab w:val="center" w:pos="4513"/>
        <w:tab w:val="right" w:pos="9026"/>
      </w:tabs>
      <w:spacing w:line="240" w:lineRule="auto"/>
      <w:ind w:left="0"/>
      <w:rPr>
        <w:rFonts w:ascii="Gill Sans MT" w:hAnsi="Gill Sans MT"/>
        <w:sz w:val="20"/>
        <w:szCs w:val="20"/>
      </w:rPr>
    </w:pPr>
    <w:r w:rsidRPr="001806B3">
      <w:rPr>
        <w:rFonts w:ascii="Gill Sans MT" w:eastAsia="Times New Roman" w:hAnsi="Gill Sans MT"/>
        <w:b/>
        <w:sz w:val="20"/>
        <w:szCs w:val="20"/>
        <w:lang w:val="x-none"/>
      </w:rPr>
      <w:t>BOMRA</w:t>
    </w:r>
    <w:r w:rsidRPr="001806B3">
      <w:rPr>
        <w:rFonts w:ascii="Gill Sans MT" w:eastAsia="Times New Roman" w:hAnsi="Gill Sans MT"/>
        <w:b/>
        <w:sz w:val="20"/>
        <w:szCs w:val="20"/>
      </w:rPr>
      <w:t>/</w:t>
    </w:r>
    <w:r w:rsidRPr="001806B3">
      <w:rPr>
        <w:rFonts w:ascii="Gill Sans MT" w:eastAsia="Times New Roman" w:hAnsi="Gill Sans MT"/>
        <w:b/>
        <w:sz w:val="20"/>
        <w:szCs w:val="20"/>
        <w:lang w:val="x-none"/>
      </w:rPr>
      <w:t>ER</w:t>
    </w:r>
    <w:r w:rsidRPr="001806B3">
      <w:rPr>
        <w:rFonts w:ascii="Gill Sans MT" w:eastAsia="Times New Roman" w:hAnsi="Gill Sans MT"/>
        <w:b/>
        <w:sz w:val="20"/>
        <w:szCs w:val="20"/>
      </w:rPr>
      <w:t>/</w:t>
    </w:r>
    <w:r w:rsidR="0093329F">
      <w:rPr>
        <w:rFonts w:ascii="Gill Sans MT" w:eastAsia="Times New Roman" w:hAnsi="Gill Sans MT"/>
        <w:b/>
        <w:sz w:val="20"/>
        <w:szCs w:val="20"/>
      </w:rPr>
      <w:t>VET</w:t>
    </w:r>
    <w:r w:rsidRPr="001806B3">
      <w:rPr>
        <w:rFonts w:ascii="Gill Sans MT" w:eastAsia="Times New Roman" w:hAnsi="Gill Sans MT"/>
        <w:b/>
        <w:sz w:val="20"/>
        <w:szCs w:val="20"/>
      </w:rPr>
      <w:t>/</w:t>
    </w:r>
    <w:r w:rsidR="00723630" w:rsidRPr="001806B3">
      <w:rPr>
        <w:rFonts w:ascii="Gill Sans MT" w:eastAsia="Times New Roman" w:hAnsi="Gill Sans MT"/>
        <w:b/>
        <w:sz w:val="20"/>
        <w:szCs w:val="20"/>
        <w:lang w:val="x-none"/>
      </w:rPr>
      <w:t>P</w:t>
    </w:r>
    <w:r w:rsidR="00DA33C5" w:rsidRPr="001806B3">
      <w:rPr>
        <w:rFonts w:ascii="Gill Sans MT" w:eastAsia="Times New Roman" w:hAnsi="Gill Sans MT"/>
        <w:b/>
        <w:sz w:val="20"/>
        <w:szCs w:val="20"/>
        <w:lang w:val="en-GB"/>
      </w:rPr>
      <w:t>0</w:t>
    </w:r>
    <w:r w:rsidR="00F06FD9">
      <w:rPr>
        <w:rFonts w:ascii="Gill Sans MT" w:eastAsia="Times New Roman" w:hAnsi="Gill Sans MT"/>
        <w:b/>
        <w:sz w:val="20"/>
        <w:szCs w:val="20"/>
        <w:lang w:val="en-GB"/>
      </w:rPr>
      <w:t>6</w:t>
    </w:r>
    <w:r w:rsidRPr="001806B3">
      <w:rPr>
        <w:rFonts w:ascii="Gill Sans MT" w:eastAsia="Times New Roman" w:hAnsi="Gill Sans MT"/>
        <w:b/>
        <w:sz w:val="20"/>
        <w:szCs w:val="20"/>
      </w:rPr>
      <w:t>/</w:t>
    </w:r>
    <w:r w:rsidR="00723630" w:rsidRPr="001806B3">
      <w:rPr>
        <w:rFonts w:ascii="Gill Sans MT" w:eastAsia="Times New Roman" w:hAnsi="Gill Sans MT"/>
        <w:b/>
        <w:sz w:val="20"/>
        <w:szCs w:val="20"/>
        <w:lang w:val="x-none"/>
      </w:rPr>
      <w:t>F</w:t>
    </w:r>
    <w:r w:rsidR="001806B3" w:rsidRPr="001806B3">
      <w:rPr>
        <w:rFonts w:ascii="Gill Sans MT" w:eastAsia="Times New Roman" w:hAnsi="Gill Sans MT"/>
        <w:b/>
        <w:sz w:val="20"/>
        <w:szCs w:val="20"/>
        <w:lang w:val="en-GB"/>
      </w:rPr>
      <w:t>0</w:t>
    </w:r>
    <w:r w:rsidR="00F06FD9">
      <w:rPr>
        <w:rFonts w:ascii="Gill Sans MT" w:eastAsia="Times New Roman" w:hAnsi="Gill Sans MT"/>
        <w:b/>
        <w:sz w:val="20"/>
        <w:szCs w:val="20"/>
        <w:lang w:val="en-GB"/>
      </w:rPr>
      <w:t>1</w:t>
    </w:r>
    <w:r w:rsidR="00723630" w:rsidRPr="001806B3">
      <w:rPr>
        <w:rFonts w:ascii="Gill Sans MT" w:eastAsia="Times New Roman" w:hAnsi="Gill Sans MT"/>
        <w:b/>
        <w:sz w:val="20"/>
        <w:szCs w:val="20"/>
      </w:rPr>
      <w:t xml:space="preserve">      </w:t>
    </w:r>
    <w:r w:rsidRPr="005E723C">
      <w:rPr>
        <w:rFonts w:ascii="Gill Sans MT" w:eastAsia="Times New Roman" w:hAnsi="Gill Sans MT"/>
        <w:b/>
        <w:sz w:val="20"/>
        <w:szCs w:val="20"/>
      </w:rPr>
      <w:t>Botswana Medicines Regulatory Authority</w:t>
    </w:r>
    <w:r w:rsidRPr="005E723C">
      <w:rPr>
        <w:rFonts w:ascii="Gill Sans MT" w:eastAsia="Times New Roman" w:hAnsi="Gill Sans MT"/>
        <w:b/>
        <w:sz w:val="20"/>
        <w:szCs w:val="20"/>
      </w:rPr>
      <w:tab/>
      <w:t xml:space="preserve">                    Issue No. </w:t>
    </w:r>
    <w:r w:rsidR="0029659D">
      <w:rPr>
        <w:rFonts w:ascii="Gill Sans MT" w:eastAsia="Times New Roman" w:hAnsi="Gill Sans MT"/>
        <w:b/>
        <w:sz w:val="20"/>
        <w:szCs w:val="20"/>
      </w:rPr>
      <w:t>2</w:t>
    </w:r>
    <w:r w:rsidR="001A5DA5">
      <w:rPr>
        <w:rFonts w:ascii="Gill Sans MT" w:eastAsia="Times New Roman" w:hAnsi="Gill Sans MT"/>
        <w:b/>
        <w:sz w:val="20"/>
        <w:szCs w:val="20"/>
      </w:rPr>
      <w:t>.0</w:t>
    </w:r>
  </w:p>
  <w:p w14:paraId="494620AE" w14:textId="168C1797" w:rsidR="00094C6F" w:rsidRPr="005E723C" w:rsidRDefault="00F06FD9" w:rsidP="00094C6F">
    <w:pPr>
      <w:tabs>
        <w:tab w:val="center" w:pos="4153"/>
        <w:tab w:val="right" w:pos="8306"/>
      </w:tabs>
      <w:spacing w:line="240" w:lineRule="auto"/>
      <w:ind w:left="0"/>
      <w:jc w:val="center"/>
      <w:rPr>
        <w:rFonts w:ascii="Gill Sans MT" w:eastAsia="Times New Roman" w:hAnsi="Gill Sans MT"/>
        <w:sz w:val="20"/>
        <w:szCs w:val="20"/>
        <w:lang w:eastAsia="zh-CN"/>
      </w:rPr>
    </w:pPr>
    <w:r>
      <w:rPr>
        <w:rFonts w:ascii="Gill Sans MT" w:hAnsi="Gill Sans MT"/>
        <w:b/>
        <w:sz w:val="20"/>
        <w:szCs w:val="20"/>
      </w:rPr>
      <w:t xml:space="preserve">VMP </w:t>
    </w:r>
    <w:r w:rsidR="00DA33C5">
      <w:rPr>
        <w:rFonts w:ascii="Gill Sans MT" w:hAnsi="Gill Sans MT"/>
        <w:b/>
        <w:sz w:val="20"/>
        <w:szCs w:val="20"/>
      </w:rPr>
      <w:t>Variation Application Form</w:t>
    </w:r>
  </w:p>
  <w:p w14:paraId="22393E6F" w14:textId="3E67B04D" w:rsidR="00094C6F" w:rsidRDefault="001A5DA5" w:rsidP="001A5DA5">
    <w:pPr>
      <w:pStyle w:val="Header"/>
    </w:pPr>
    <w:r>
      <w:rPr>
        <w:rFonts w:ascii="Gill Sans MT" w:hAnsi="Gill Sans MT"/>
        <w:b/>
        <w:bCs/>
        <w:sz w:val="22"/>
        <w:szCs w:val="22"/>
        <w:lang w:val="en-ZA" w:eastAsia="en-ZA"/>
      </w:rPr>
      <w:t xml:space="preserve">                                                      </w:t>
    </w:r>
  </w:p>
  <w:p w14:paraId="02E0F669" w14:textId="77777777" w:rsidR="00094C6F" w:rsidRDefault="00094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2CA6"/>
    <w:multiLevelType w:val="hybridMultilevel"/>
    <w:tmpl w:val="3D52E6D2"/>
    <w:lvl w:ilvl="0" w:tplc="B5006872">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1C80AD4"/>
    <w:multiLevelType w:val="hybridMultilevel"/>
    <w:tmpl w:val="C8FE5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4598D"/>
    <w:multiLevelType w:val="hybridMultilevel"/>
    <w:tmpl w:val="0C8A66F8"/>
    <w:lvl w:ilvl="0" w:tplc="0F00D0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57B49"/>
    <w:multiLevelType w:val="hybridMultilevel"/>
    <w:tmpl w:val="11DC87A2"/>
    <w:lvl w:ilvl="0" w:tplc="D564EE86">
      <w:start w:val="15"/>
      <w:numFmt w:val="bullet"/>
      <w:lvlText w:val="-"/>
      <w:lvlJc w:val="left"/>
      <w:pPr>
        <w:ind w:left="420" w:hanging="360"/>
      </w:pPr>
      <w:rPr>
        <w:rFonts w:ascii="Times New Roman" w:eastAsia="Calibri" w:hAnsi="Times New Roman" w:cs="Times New Roman" w:hint="default"/>
        <w:i w:val="0"/>
        <w:color w:val="00B0F0"/>
      </w:rPr>
    </w:lvl>
    <w:lvl w:ilvl="1" w:tplc="20000003" w:tentative="1">
      <w:start w:val="1"/>
      <w:numFmt w:val="bullet"/>
      <w:lvlText w:val="o"/>
      <w:lvlJc w:val="left"/>
      <w:pPr>
        <w:ind w:left="1140" w:hanging="360"/>
      </w:pPr>
      <w:rPr>
        <w:rFonts w:ascii="Courier New" w:hAnsi="Courier New" w:cs="Courier New" w:hint="default"/>
      </w:rPr>
    </w:lvl>
    <w:lvl w:ilvl="2" w:tplc="20000005" w:tentative="1">
      <w:start w:val="1"/>
      <w:numFmt w:val="bullet"/>
      <w:lvlText w:val=""/>
      <w:lvlJc w:val="left"/>
      <w:pPr>
        <w:ind w:left="1860" w:hanging="360"/>
      </w:pPr>
      <w:rPr>
        <w:rFonts w:ascii="Wingdings" w:hAnsi="Wingdings" w:hint="default"/>
      </w:rPr>
    </w:lvl>
    <w:lvl w:ilvl="3" w:tplc="20000001" w:tentative="1">
      <w:start w:val="1"/>
      <w:numFmt w:val="bullet"/>
      <w:lvlText w:val=""/>
      <w:lvlJc w:val="left"/>
      <w:pPr>
        <w:ind w:left="2580" w:hanging="360"/>
      </w:pPr>
      <w:rPr>
        <w:rFonts w:ascii="Symbol" w:hAnsi="Symbol" w:hint="default"/>
      </w:rPr>
    </w:lvl>
    <w:lvl w:ilvl="4" w:tplc="20000003" w:tentative="1">
      <w:start w:val="1"/>
      <w:numFmt w:val="bullet"/>
      <w:lvlText w:val="o"/>
      <w:lvlJc w:val="left"/>
      <w:pPr>
        <w:ind w:left="3300" w:hanging="360"/>
      </w:pPr>
      <w:rPr>
        <w:rFonts w:ascii="Courier New" w:hAnsi="Courier New" w:cs="Courier New" w:hint="default"/>
      </w:rPr>
    </w:lvl>
    <w:lvl w:ilvl="5" w:tplc="20000005" w:tentative="1">
      <w:start w:val="1"/>
      <w:numFmt w:val="bullet"/>
      <w:lvlText w:val=""/>
      <w:lvlJc w:val="left"/>
      <w:pPr>
        <w:ind w:left="4020" w:hanging="360"/>
      </w:pPr>
      <w:rPr>
        <w:rFonts w:ascii="Wingdings" w:hAnsi="Wingdings" w:hint="default"/>
      </w:rPr>
    </w:lvl>
    <w:lvl w:ilvl="6" w:tplc="20000001" w:tentative="1">
      <w:start w:val="1"/>
      <w:numFmt w:val="bullet"/>
      <w:lvlText w:val=""/>
      <w:lvlJc w:val="left"/>
      <w:pPr>
        <w:ind w:left="4740" w:hanging="360"/>
      </w:pPr>
      <w:rPr>
        <w:rFonts w:ascii="Symbol" w:hAnsi="Symbol" w:hint="default"/>
      </w:rPr>
    </w:lvl>
    <w:lvl w:ilvl="7" w:tplc="20000003" w:tentative="1">
      <w:start w:val="1"/>
      <w:numFmt w:val="bullet"/>
      <w:lvlText w:val="o"/>
      <w:lvlJc w:val="left"/>
      <w:pPr>
        <w:ind w:left="5460" w:hanging="360"/>
      </w:pPr>
      <w:rPr>
        <w:rFonts w:ascii="Courier New" w:hAnsi="Courier New" w:cs="Courier New" w:hint="default"/>
      </w:rPr>
    </w:lvl>
    <w:lvl w:ilvl="8" w:tplc="20000005" w:tentative="1">
      <w:start w:val="1"/>
      <w:numFmt w:val="bullet"/>
      <w:lvlText w:val=""/>
      <w:lvlJc w:val="left"/>
      <w:pPr>
        <w:ind w:left="6180" w:hanging="360"/>
      </w:pPr>
      <w:rPr>
        <w:rFonts w:ascii="Wingdings" w:hAnsi="Wingdings" w:hint="default"/>
      </w:rPr>
    </w:lvl>
  </w:abstractNum>
  <w:abstractNum w:abstractNumId="4" w15:restartNumberingAfterBreak="0">
    <w:nsid w:val="3E0B6E98"/>
    <w:multiLevelType w:val="hybridMultilevel"/>
    <w:tmpl w:val="15362F76"/>
    <w:lvl w:ilvl="0" w:tplc="E2B85A2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F963EA"/>
    <w:multiLevelType w:val="hybridMultilevel"/>
    <w:tmpl w:val="34A27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D22ADA"/>
    <w:multiLevelType w:val="multilevel"/>
    <w:tmpl w:val="6300946E"/>
    <w:lvl w:ilvl="0">
      <w:start w:val="519"/>
      <w:numFmt w:val="decimal"/>
      <w:lvlText w:val="%1.0"/>
      <w:lvlJc w:val="left"/>
      <w:pPr>
        <w:ind w:left="570" w:hanging="570"/>
      </w:pPr>
      <w:rPr>
        <w:rFonts w:hint="default"/>
      </w:rPr>
    </w:lvl>
    <w:lvl w:ilvl="1">
      <w:start w:val="1"/>
      <w:numFmt w:val="decimalZero"/>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56B10CAF"/>
    <w:multiLevelType w:val="multilevel"/>
    <w:tmpl w:val="89C4C5C2"/>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5AEB244B"/>
    <w:multiLevelType w:val="hybridMultilevel"/>
    <w:tmpl w:val="B49A0E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087525"/>
    <w:multiLevelType w:val="hybridMultilevel"/>
    <w:tmpl w:val="0E3EC8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D3817"/>
    <w:multiLevelType w:val="hybridMultilevel"/>
    <w:tmpl w:val="42B6B298"/>
    <w:lvl w:ilvl="0" w:tplc="0409000F">
      <w:start w:val="1"/>
      <w:numFmt w:val="decimal"/>
      <w:lvlText w:val="%1."/>
      <w:lvlJc w:val="left"/>
      <w:pPr>
        <w:tabs>
          <w:tab w:val="num" w:pos="990"/>
        </w:tabs>
        <w:ind w:left="990" w:hanging="360"/>
      </w:pPr>
    </w:lvl>
    <w:lvl w:ilvl="1" w:tplc="04090007">
      <w:start w:val="1"/>
      <w:numFmt w:val="bullet"/>
      <w:lvlText w:val=""/>
      <w:lvlJc w:val="left"/>
      <w:pPr>
        <w:tabs>
          <w:tab w:val="num" w:pos="2520"/>
        </w:tabs>
        <w:ind w:left="2520" w:hanging="360"/>
      </w:pPr>
      <w:rPr>
        <w:rFonts w:ascii="Wingdings" w:hAnsi="Wingdings" w:hint="default"/>
        <w:sz w:val="16"/>
      </w:rPr>
    </w:lvl>
    <w:lvl w:ilvl="2" w:tplc="75EA25EE">
      <w:start w:val="1"/>
      <w:numFmt w:val="upperLetter"/>
      <w:lvlText w:val="%3)"/>
      <w:lvlJc w:val="left"/>
      <w:pPr>
        <w:tabs>
          <w:tab w:val="num" w:pos="3420"/>
        </w:tabs>
        <w:ind w:left="3420" w:hanging="360"/>
      </w:pPr>
      <w:rPr>
        <w:rFonts w:hint="default"/>
      </w:rPr>
    </w:lvl>
    <w:lvl w:ilvl="3" w:tplc="8AF8CF04">
      <w:start w:val="1"/>
      <w:numFmt w:val="decimal"/>
      <w:lvlText w:val="%4)"/>
      <w:lvlJc w:val="left"/>
      <w:pPr>
        <w:tabs>
          <w:tab w:val="num" w:pos="3960"/>
        </w:tabs>
        <w:ind w:left="3960" w:hanging="360"/>
      </w:pPr>
      <w:rPr>
        <w:rFonts w:hint="default"/>
      </w:rPr>
    </w:lvl>
    <w:lvl w:ilvl="4" w:tplc="BAF271A6">
      <w:start w:val="1"/>
      <w:numFmt w:val="lowerLetter"/>
      <w:lvlText w:val="%5)"/>
      <w:lvlJc w:val="left"/>
      <w:pPr>
        <w:tabs>
          <w:tab w:val="num" w:pos="4680"/>
        </w:tabs>
        <w:ind w:left="4680" w:hanging="360"/>
      </w:pPr>
      <w:rPr>
        <w:rFonts w:hint="default"/>
      </w:r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698268EF"/>
    <w:multiLevelType w:val="hybridMultilevel"/>
    <w:tmpl w:val="E026B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FB01BD"/>
    <w:multiLevelType w:val="hybridMultilevel"/>
    <w:tmpl w:val="B7FE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60460B"/>
    <w:multiLevelType w:val="hybridMultilevel"/>
    <w:tmpl w:val="AB685FD4"/>
    <w:lvl w:ilvl="0" w:tplc="C7E896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000C7"/>
    <w:multiLevelType w:val="hybridMultilevel"/>
    <w:tmpl w:val="0E3EC8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3962620">
    <w:abstractNumId w:val="9"/>
  </w:num>
  <w:num w:numId="2" w16cid:durableId="1982417490">
    <w:abstractNumId w:val="5"/>
  </w:num>
  <w:num w:numId="3" w16cid:durableId="817496804">
    <w:abstractNumId w:val="8"/>
  </w:num>
  <w:num w:numId="4" w16cid:durableId="1107307980">
    <w:abstractNumId w:val="10"/>
  </w:num>
  <w:num w:numId="5" w16cid:durableId="1285580231">
    <w:abstractNumId w:val="0"/>
  </w:num>
  <w:num w:numId="6" w16cid:durableId="884104606">
    <w:abstractNumId w:val="7"/>
  </w:num>
  <w:num w:numId="7" w16cid:durableId="1369796702">
    <w:abstractNumId w:val="12"/>
  </w:num>
  <w:num w:numId="8" w16cid:durableId="903370311">
    <w:abstractNumId w:val="14"/>
  </w:num>
  <w:num w:numId="9" w16cid:durableId="174341546">
    <w:abstractNumId w:val="6"/>
  </w:num>
  <w:num w:numId="10" w16cid:durableId="1505320553">
    <w:abstractNumId w:val="11"/>
  </w:num>
  <w:num w:numId="11" w16cid:durableId="1739091887">
    <w:abstractNumId w:val="13"/>
  </w:num>
  <w:num w:numId="12" w16cid:durableId="584651191">
    <w:abstractNumId w:val="2"/>
  </w:num>
  <w:num w:numId="13" w16cid:durableId="721290783">
    <w:abstractNumId w:val="1"/>
  </w:num>
  <w:num w:numId="14" w16cid:durableId="334386884">
    <w:abstractNumId w:val="4"/>
  </w:num>
  <w:num w:numId="15" w16cid:durableId="1469783800">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K3MDEyNDU2NTBX0lEKTi0uzszPAykwNKwFAKshtX4tAAAA"/>
  </w:docVars>
  <w:rsids>
    <w:rsidRoot w:val="0077739B"/>
    <w:rsid w:val="000003EE"/>
    <w:rsid w:val="000029F6"/>
    <w:rsid w:val="00002A93"/>
    <w:rsid w:val="00003356"/>
    <w:rsid w:val="0000542F"/>
    <w:rsid w:val="0000727D"/>
    <w:rsid w:val="00011197"/>
    <w:rsid w:val="00011458"/>
    <w:rsid w:val="0001208D"/>
    <w:rsid w:val="00012A70"/>
    <w:rsid w:val="000158A6"/>
    <w:rsid w:val="00015A22"/>
    <w:rsid w:val="000161DB"/>
    <w:rsid w:val="000218CF"/>
    <w:rsid w:val="0002449E"/>
    <w:rsid w:val="000306A2"/>
    <w:rsid w:val="00030B81"/>
    <w:rsid w:val="000333D7"/>
    <w:rsid w:val="00047463"/>
    <w:rsid w:val="0005416E"/>
    <w:rsid w:val="000544A4"/>
    <w:rsid w:val="00056188"/>
    <w:rsid w:val="00063953"/>
    <w:rsid w:val="00063D28"/>
    <w:rsid w:val="00064B60"/>
    <w:rsid w:val="000705CE"/>
    <w:rsid w:val="00071832"/>
    <w:rsid w:val="00073616"/>
    <w:rsid w:val="00075D4D"/>
    <w:rsid w:val="000834ED"/>
    <w:rsid w:val="00083FDE"/>
    <w:rsid w:val="00085A58"/>
    <w:rsid w:val="000917D4"/>
    <w:rsid w:val="00094C6F"/>
    <w:rsid w:val="00095393"/>
    <w:rsid w:val="000A1712"/>
    <w:rsid w:val="000A698C"/>
    <w:rsid w:val="000A7BDF"/>
    <w:rsid w:val="000A7DEB"/>
    <w:rsid w:val="000B036E"/>
    <w:rsid w:val="000B100F"/>
    <w:rsid w:val="000C07E5"/>
    <w:rsid w:val="000C1565"/>
    <w:rsid w:val="000C4A82"/>
    <w:rsid w:val="000C7AFE"/>
    <w:rsid w:val="000D4549"/>
    <w:rsid w:val="000D50D8"/>
    <w:rsid w:val="000D619C"/>
    <w:rsid w:val="000E273C"/>
    <w:rsid w:val="000E3E68"/>
    <w:rsid w:val="000E4EB9"/>
    <w:rsid w:val="000E55E6"/>
    <w:rsid w:val="000E5CCB"/>
    <w:rsid w:val="000F0297"/>
    <w:rsid w:val="000F08E3"/>
    <w:rsid w:val="000F0C9F"/>
    <w:rsid w:val="001022EE"/>
    <w:rsid w:val="001038A7"/>
    <w:rsid w:val="00103C35"/>
    <w:rsid w:val="00114AFF"/>
    <w:rsid w:val="001153E2"/>
    <w:rsid w:val="001247D2"/>
    <w:rsid w:val="0012520D"/>
    <w:rsid w:val="0012705D"/>
    <w:rsid w:val="00131CEF"/>
    <w:rsid w:val="00132D89"/>
    <w:rsid w:val="0014382E"/>
    <w:rsid w:val="00145578"/>
    <w:rsid w:val="001479C7"/>
    <w:rsid w:val="001522F2"/>
    <w:rsid w:val="001525CE"/>
    <w:rsid w:val="00154728"/>
    <w:rsid w:val="00157709"/>
    <w:rsid w:val="00163042"/>
    <w:rsid w:val="00163D78"/>
    <w:rsid w:val="00165841"/>
    <w:rsid w:val="00166856"/>
    <w:rsid w:val="0017060E"/>
    <w:rsid w:val="00176FA8"/>
    <w:rsid w:val="001806B3"/>
    <w:rsid w:val="00180FCC"/>
    <w:rsid w:val="00184625"/>
    <w:rsid w:val="00185B31"/>
    <w:rsid w:val="00190A08"/>
    <w:rsid w:val="001912FE"/>
    <w:rsid w:val="00195020"/>
    <w:rsid w:val="00195E34"/>
    <w:rsid w:val="00196BE8"/>
    <w:rsid w:val="001A09A3"/>
    <w:rsid w:val="001A43FD"/>
    <w:rsid w:val="001A572E"/>
    <w:rsid w:val="001A5DA5"/>
    <w:rsid w:val="001A61BD"/>
    <w:rsid w:val="001B03E8"/>
    <w:rsid w:val="001B6F0E"/>
    <w:rsid w:val="001B7D6D"/>
    <w:rsid w:val="001C5298"/>
    <w:rsid w:val="001C58B0"/>
    <w:rsid w:val="001D07C9"/>
    <w:rsid w:val="001D32CA"/>
    <w:rsid w:val="001D5930"/>
    <w:rsid w:val="001D61FB"/>
    <w:rsid w:val="001D7D5A"/>
    <w:rsid w:val="001E0571"/>
    <w:rsid w:val="001E19C4"/>
    <w:rsid w:val="001E3E58"/>
    <w:rsid w:val="001E585D"/>
    <w:rsid w:val="001E7AEE"/>
    <w:rsid w:val="001F0E77"/>
    <w:rsid w:val="001F146B"/>
    <w:rsid w:val="001F481C"/>
    <w:rsid w:val="001F5E51"/>
    <w:rsid w:val="00202564"/>
    <w:rsid w:val="00211E8A"/>
    <w:rsid w:val="00212FD0"/>
    <w:rsid w:val="00214E30"/>
    <w:rsid w:val="00214FC2"/>
    <w:rsid w:val="00220547"/>
    <w:rsid w:val="00221892"/>
    <w:rsid w:val="00222351"/>
    <w:rsid w:val="00223D0E"/>
    <w:rsid w:val="0023266D"/>
    <w:rsid w:val="002371A7"/>
    <w:rsid w:val="00241A27"/>
    <w:rsid w:val="00250683"/>
    <w:rsid w:val="0025592E"/>
    <w:rsid w:val="00256649"/>
    <w:rsid w:val="00256986"/>
    <w:rsid w:val="0025737F"/>
    <w:rsid w:val="0026133C"/>
    <w:rsid w:val="00262268"/>
    <w:rsid w:val="00262384"/>
    <w:rsid w:val="00263C77"/>
    <w:rsid w:val="00263D97"/>
    <w:rsid w:val="002662CF"/>
    <w:rsid w:val="002667A4"/>
    <w:rsid w:val="002667E8"/>
    <w:rsid w:val="00272691"/>
    <w:rsid w:val="00273165"/>
    <w:rsid w:val="00273322"/>
    <w:rsid w:val="0027478A"/>
    <w:rsid w:val="00276A30"/>
    <w:rsid w:val="00276FE4"/>
    <w:rsid w:val="00280DA7"/>
    <w:rsid w:val="0028493F"/>
    <w:rsid w:val="00287675"/>
    <w:rsid w:val="00292509"/>
    <w:rsid w:val="00292584"/>
    <w:rsid w:val="00294AFD"/>
    <w:rsid w:val="0029582C"/>
    <w:rsid w:val="00295C33"/>
    <w:rsid w:val="00295F84"/>
    <w:rsid w:val="0029659D"/>
    <w:rsid w:val="00296937"/>
    <w:rsid w:val="002A321E"/>
    <w:rsid w:val="002A3657"/>
    <w:rsid w:val="002A3BEB"/>
    <w:rsid w:val="002A5152"/>
    <w:rsid w:val="002A6EEE"/>
    <w:rsid w:val="002B2508"/>
    <w:rsid w:val="002B2CBA"/>
    <w:rsid w:val="002B452C"/>
    <w:rsid w:val="002B51D9"/>
    <w:rsid w:val="002B58C8"/>
    <w:rsid w:val="002B5A85"/>
    <w:rsid w:val="002B77CF"/>
    <w:rsid w:val="002C05E8"/>
    <w:rsid w:val="002C09D0"/>
    <w:rsid w:val="002C0A37"/>
    <w:rsid w:val="002C2113"/>
    <w:rsid w:val="002C6FAE"/>
    <w:rsid w:val="002D33A5"/>
    <w:rsid w:val="002D4992"/>
    <w:rsid w:val="002E0B8C"/>
    <w:rsid w:val="002E0C24"/>
    <w:rsid w:val="002E5F1D"/>
    <w:rsid w:val="002E628C"/>
    <w:rsid w:val="002E70DF"/>
    <w:rsid w:val="002F563C"/>
    <w:rsid w:val="002F76AE"/>
    <w:rsid w:val="003077D9"/>
    <w:rsid w:val="003117DB"/>
    <w:rsid w:val="00316441"/>
    <w:rsid w:val="00320E95"/>
    <w:rsid w:val="0032102F"/>
    <w:rsid w:val="003212FF"/>
    <w:rsid w:val="003245AE"/>
    <w:rsid w:val="00324A87"/>
    <w:rsid w:val="0032754C"/>
    <w:rsid w:val="00330372"/>
    <w:rsid w:val="00330645"/>
    <w:rsid w:val="003328E9"/>
    <w:rsid w:val="00333728"/>
    <w:rsid w:val="00340BFC"/>
    <w:rsid w:val="00341905"/>
    <w:rsid w:val="003447AE"/>
    <w:rsid w:val="00345C89"/>
    <w:rsid w:val="0035034F"/>
    <w:rsid w:val="0035089F"/>
    <w:rsid w:val="0035319F"/>
    <w:rsid w:val="00356429"/>
    <w:rsid w:val="00363EE4"/>
    <w:rsid w:val="003668BA"/>
    <w:rsid w:val="00366D10"/>
    <w:rsid w:val="0039268A"/>
    <w:rsid w:val="003927A1"/>
    <w:rsid w:val="00392B41"/>
    <w:rsid w:val="003949E7"/>
    <w:rsid w:val="003953F4"/>
    <w:rsid w:val="00395DF2"/>
    <w:rsid w:val="003A09C5"/>
    <w:rsid w:val="003A3815"/>
    <w:rsid w:val="003B16EC"/>
    <w:rsid w:val="003B59A8"/>
    <w:rsid w:val="003B59B0"/>
    <w:rsid w:val="003B7199"/>
    <w:rsid w:val="003C00EC"/>
    <w:rsid w:val="003C0629"/>
    <w:rsid w:val="003C3A90"/>
    <w:rsid w:val="003C4884"/>
    <w:rsid w:val="003C5BC1"/>
    <w:rsid w:val="003C64D1"/>
    <w:rsid w:val="003C7385"/>
    <w:rsid w:val="003C7890"/>
    <w:rsid w:val="003D0D2A"/>
    <w:rsid w:val="003E09D7"/>
    <w:rsid w:val="003E2D93"/>
    <w:rsid w:val="003E6B47"/>
    <w:rsid w:val="003E6E41"/>
    <w:rsid w:val="003E779F"/>
    <w:rsid w:val="003E7A99"/>
    <w:rsid w:val="003E7F45"/>
    <w:rsid w:val="003F063D"/>
    <w:rsid w:val="003F08EF"/>
    <w:rsid w:val="003F262A"/>
    <w:rsid w:val="003F4386"/>
    <w:rsid w:val="003F4B45"/>
    <w:rsid w:val="003F798E"/>
    <w:rsid w:val="00400119"/>
    <w:rsid w:val="00400E7C"/>
    <w:rsid w:val="00404C9C"/>
    <w:rsid w:val="0040526F"/>
    <w:rsid w:val="0040637B"/>
    <w:rsid w:val="004108DE"/>
    <w:rsid w:val="004110CA"/>
    <w:rsid w:val="0041393E"/>
    <w:rsid w:val="004156D0"/>
    <w:rsid w:val="00424E38"/>
    <w:rsid w:val="00425239"/>
    <w:rsid w:val="0042775B"/>
    <w:rsid w:val="00431095"/>
    <w:rsid w:val="00435415"/>
    <w:rsid w:val="00436A62"/>
    <w:rsid w:val="00443785"/>
    <w:rsid w:val="00443C9D"/>
    <w:rsid w:val="004512B9"/>
    <w:rsid w:val="00456DC1"/>
    <w:rsid w:val="00465E9F"/>
    <w:rsid w:val="00466B97"/>
    <w:rsid w:val="00474308"/>
    <w:rsid w:val="00474586"/>
    <w:rsid w:val="0048040D"/>
    <w:rsid w:val="00480E29"/>
    <w:rsid w:val="00482C01"/>
    <w:rsid w:val="00483EBC"/>
    <w:rsid w:val="0048419B"/>
    <w:rsid w:val="0048481C"/>
    <w:rsid w:val="0048763A"/>
    <w:rsid w:val="00495E0D"/>
    <w:rsid w:val="004A3420"/>
    <w:rsid w:val="004A5717"/>
    <w:rsid w:val="004B0B0F"/>
    <w:rsid w:val="004B245D"/>
    <w:rsid w:val="004C477A"/>
    <w:rsid w:val="004C634F"/>
    <w:rsid w:val="004C6FF4"/>
    <w:rsid w:val="004D04EB"/>
    <w:rsid w:val="004D3072"/>
    <w:rsid w:val="004D71FE"/>
    <w:rsid w:val="004F0414"/>
    <w:rsid w:val="004F40A3"/>
    <w:rsid w:val="004F56EB"/>
    <w:rsid w:val="004F628D"/>
    <w:rsid w:val="004F6A03"/>
    <w:rsid w:val="004F6B4D"/>
    <w:rsid w:val="005000C1"/>
    <w:rsid w:val="00505166"/>
    <w:rsid w:val="00505607"/>
    <w:rsid w:val="005066B6"/>
    <w:rsid w:val="00511B81"/>
    <w:rsid w:val="0051300C"/>
    <w:rsid w:val="00513F18"/>
    <w:rsid w:val="00513F6F"/>
    <w:rsid w:val="005156EF"/>
    <w:rsid w:val="005158C1"/>
    <w:rsid w:val="0051618D"/>
    <w:rsid w:val="005169C0"/>
    <w:rsid w:val="005176A7"/>
    <w:rsid w:val="00525976"/>
    <w:rsid w:val="00526582"/>
    <w:rsid w:val="0052725B"/>
    <w:rsid w:val="00531731"/>
    <w:rsid w:val="0053665F"/>
    <w:rsid w:val="00542BCB"/>
    <w:rsid w:val="00543089"/>
    <w:rsid w:val="00544EE5"/>
    <w:rsid w:val="0054747B"/>
    <w:rsid w:val="005525C3"/>
    <w:rsid w:val="0055663F"/>
    <w:rsid w:val="00565592"/>
    <w:rsid w:val="00565938"/>
    <w:rsid w:val="0056678F"/>
    <w:rsid w:val="0057023F"/>
    <w:rsid w:val="005709A6"/>
    <w:rsid w:val="005727A1"/>
    <w:rsid w:val="00573E47"/>
    <w:rsid w:val="00574BD4"/>
    <w:rsid w:val="00582075"/>
    <w:rsid w:val="00585BF7"/>
    <w:rsid w:val="0058707A"/>
    <w:rsid w:val="00587555"/>
    <w:rsid w:val="00590494"/>
    <w:rsid w:val="00590FB5"/>
    <w:rsid w:val="005928A9"/>
    <w:rsid w:val="00595C47"/>
    <w:rsid w:val="00596E0A"/>
    <w:rsid w:val="005A0C0B"/>
    <w:rsid w:val="005A1968"/>
    <w:rsid w:val="005A2362"/>
    <w:rsid w:val="005A34B2"/>
    <w:rsid w:val="005A3D7F"/>
    <w:rsid w:val="005A4838"/>
    <w:rsid w:val="005A674B"/>
    <w:rsid w:val="005B6326"/>
    <w:rsid w:val="005B6EF2"/>
    <w:rsid w:val="005C1347"/>
    <w:rsid w:val="005C1AD5"/>
    <w:rsid w:val="005C2786"/>
    <w:rsid w:val="005D5230"/>
    <w:rsid w:val="005D6594"/>
    <w:rsid w:val="005E0A97"/>
    <w:rsid w:val="005E187F"/>
    <w:rsid w:val="005E239D"/>
    <w:rsid w:val="005E33CE"/>
    <w:rsid w:val="005E6607"/>
    <w:rsid w:val="005E723C"/>
    <w:rsid w:val="005E73AA"/>
    <w:rsid w:val="005E7D59"/>
    <w:rsid w:val="005F3237"/>
    <w:rsid w:val="005F3DB6"/>
    <w:rsid w:val="005F76EA"/>
    <w:rsid w:val="005F78B8"/>
    <w:rsid w:val="0060296C"/>
    <w:rsid w:val="006141A9"/>
    <w:rsid w:val="00616A41"/>
    <w:rsid w:val="00623DCD"/>
    <w:rsid w:val="00626254"/>
    <w:rsid w:val="006322DE"/>
    <w:rsid w:val="006349DE"/>
    <w:rsid w:val="00641F7E"/>
    <w:rsid w:val="00643243"/>
    <w:rsid w:val="00647674"/>
    <w:rsid w:val="0065289F"/>
    <w:rsid w:val="00653B6B"/>
    <w:rsid w:val="0065613B"/>
    <w:rsid w:val="006563D6"/>
    <w:rsid w:val="006571CA"/>
    <w:rsid w:val="00662C70"/>
    <w:rsid w:val="0066387B"/>
    <w:rsid w:val="00672FF4"/>
    <w:rsid w:val="00676151"/>
    <w:rsid w:val="00681276"/>
    <w:rsid w:val="00681CB3"/>
    <w:rsid w:val="00682CCC"/>
    <w:rsid w:val="00683D8B"/>
    <w:rsid w:val="006936ED"/>
    <w:rsid w:val="00693909"/>
    <w:rsid w:val="006949C9"/>
    <w:rsid w:val="00696EE0"/>
    <w:rsid w:val="006A0E62"/>
    <w:rsid w:val="006A3028"/>
    <w:rsid w:val="006A62D9"/>
    <w:rsid w:val="006B1502"/>
    <w:rsid w:val="006B2ED2"/>
    <w:rsid w:val="006B4D5B"/>
    <w:rsid w:val="006B679C"/>
    <w:rsid w:val="006B7BCF"/>
    <w:rsid w:val="006C22C1"/>
    <w:rsid w:val="006D0A6B"/>
    <w:rsid w:val="006D2875"/>
    <w:rsid w:val="006D2AC6"/>
    <w:rsid w:val="006D32A6"/>
    <w:rsid w:val="006D415A"/>
    <w:rsid w:val="006D69DD"/>
    <w:rsid w:val="006E4687"/>
    <w:rsid w:val="006E5338"/>
    <w:rsid w:val="006E5C37"/>
    <w:rsid w:val="006E6BE1"/>
    <w:rsid w:val="006F0E81"/>
    <w:rsid w:val="006F244B"/>
    <w:rsid w:val="006F67D5"/>
    <w:rsid w:val="00700B26"/>
    <w:rsid w:val="00700C1D"/>
    <w:rsid w:val="00701995"/>
    <w:rsid w:val="00701DB1"/>
    <w:rsid w:val="0070523D"/>
    <w:rsid w:val="007055B0"/>
    <w:rsid w:val="0070611C"/>
    <w:rsid w:val="007063C9"/>
    <w:rsid w:val="00711A56"/>
    <w:rsid w:val="00714E4B"/>
    <w:rsid w:val="00717852"/>
    <w:rsid w:val="0072038D"/>
    <w:rsid w:val="00720EEA"/>
    <w:rsid w:val="00723630"/>
    <w:rsid w:val="00724D77"/>
    <w:rsid w:val="0072578E"/>
    <w:rsid w:val="00726EEB"/>
    <w:rsid w:val="00731A0E"/>
    <w:rsid w:val="007326AA"/>
    <w:rsid w:val="007340D2"/>
    <w:rsid w:val="0074254E"/>
    <w:rsid w:val="007425CF"/>
    <w:rsid w:val="00742F41"/>
    <w:rsid w:val="0074334E"/>
    <w:rsid w:val="007444E9"/>
    <w:rsid w:val="007448E5"/>
    <w:rsid w:val="0074743C"/>
    <w:rsid w:val="007502BD"/>
    <w:rsid w:val="00750BE9"/>
    <w:rsid w:val="00752B31"/>
    <w:rsid w:val="007560F1"/>
    <w:rsid w:val="0075701B"/>
    <w:rsid w:val="007622DF"/>
    <w:rsid w:val="00763B01"/>
    <w:rsid w:val="00766DD5"/>
    <w:rsid w:val="00773AE6"/>
    <w:rsid w:val="0077739B"/>
    <w:rsid w:val="0077790D"/>
    <w:rsid w:val="007837B5"/>
    <w:rsid w:val="00784B4F"/>
    <w:rsid w:val="0078547E"/>
    <w:rsid w:val="00786C19"/>
    <w:rsid w:val="007876D9"/>
    <w:rsid w:val="00794FF4"/>
    <w:rsid w:val="007950DA"/>
    <w:rsid w:val="007A1CBC"/>
    <w:rsid w:val="007A531C"/>
    <w:rsid w:val="007A56AA"/>
    <w:rsid w:val="007B1E63"/>
    <w:rsid w:val="007B6939"/>
    <w:rsid w:val="007B6DC6"/>
    <w:rsid w:val="007C7706"/>
    <w:rsid w:val="007D0CBB"/>
    <w:rsid w:val="007D49CF"/>
    <w:rsid w:val="007D5146"/>
    <w:rsid w:val="007E4356"/>
    <w:rsid w:val="007E45B8"/>
    <w:rsid w:val="007E4C7E"/>
    <w:rsid w:val="007E669E"/>
    <w:rsid w:val="007F1578"/>
    <w:rsid w:val="007F1A0E"/>
    <w:rsid w:val="007F25CA"/>
    <w:rsid w:val="007F326C"/>
    <w:rsid w:val="007F523A"/>
    <w:rsid w:val="0080495E"/>
    <w:rsid w:val="00807F15"/>
    <w:rsid w:val="0081054D"/>
    <w:rsid w:val="008108DF"/>
    <w:rsid w:val="00810A89"/>
    <w:rsid w:val="00825FA5"/>
    <w:rsid w:val="0082727A"/>
    <w:rsid w:val="0083023D"/>
    <w:rsid w:val="00833F95"/>
    <w:rsid w:val="00836801"/>
    <w:rsid w:val="00837178"/>
    <w:rsid w:val="00837F7D"/>
    <w:rsid w:val="00843613"/>
    <w:rsid w:val="00846AF2"/>
    <w:rsid w:val="0084710F"/>
    <w:rsid w:val="008545A4"/>
    <w:rsid w:val="008547F6"/>
    <w:rsid w:val="0086045B"/>
    <w:rsid w:val="00862CBB"/>
    <w:rsid w:val="008735A0"/>
    <w:rsid w:val="00874A7E"/>
    <w:rsid w:val="008770B6"/>
    <w:rsid w:val="00881D05"/>
    <w:rsid w:val="0088210A"/>
    <w:rsid w:val="00884E54"/>
    <w:rsid w:val="00885D81"/>
    <w:rsid w:val="00885D9E"/>
    <w:rsid w:val="008908AC"/>
    <w:rsid w:val="0089408A"/>
    <w:rsid w:val="008976CB"/>
    <w:rsid w:val="008979AD"/>
    <w:rsid w:val="008A1511"/>
    <w:rsid w:val="008A423D"/>
    <w:rsid w:val="008A5392"/>
    <w:rsid w:val="008B1FED"/>
    <w:rsid w:val="008B2E12"/>
    <w:rsid w:val="008B3CF1"/>
    <w:rsid w:val="008B62A9"/>
    <w:rsid w:val="008B7131"/>
    <w:rsid w:val="008C37D9"/>
    <w:rsid w:val="008C4998"/>
    <w:rsid w:val="008C553A"/>
    <w:rsid w:val="008C736C"/>
    <w:rsid w:val="008D54E1"/>
    <w:rsid w:val="008D7B82"/>
    <w:rsid w:val="008E0053"/>
    <w:rsid w:val="008E2B90"/>
    <w:rsid w:val="008E2D2C"/>
    <w:rsid w:val="008E4B67"/>
    <w:rsid w:val="008E576A"/>
    <w:rsid w:val="008E5D2B"/>
    <w:rsid w:val="008E5F0D"/>
    <w:rsid w:val="008F3B48"/>
    <w:rsid w:val="008F4000"/>
    <w:rsid w:val="008F4346"/>
    <w:rsid w:val="008F4D7B"/>
    <w:rsid w:val="008F6608"/>
    <w:rsid w:val="008F6ABB"/>
    <w:rsid w:val="008F78F6"/>
    <w:rsid w:val="009040F3"/>
    <w:rsid w:val="00907E8A"/>
    <w:rsid w:val="00910264"/>
    <w:rsid w:val="00913B6E"/>
    <w:rsid w:val="0091675A"/>
    <w:rsid w:val="0092103B"/>
    <w:rsid w:val="00927E47"/>
    <w:rsid w:val="00931728"/>
    <w:rsid w:val="0093329F"/>
    <w:rsid w:val="0093534D"/>
    <w:rsid w:val="00936B2E"/>
    <w:rsid w:val="00940C7B"/>
    <w:rsid w:val="00943232"/>
    <w:rsid w:val="00950A92"/>
    <w:rsid w:val="009510A2"/>
    <w:rsid w:val="00954085"/>
    <w:rsid w:val="00957C0C"/>
    <w:rsid w:val="009644EF"/>
    <w:rsid w:val="009678AA"/>
    <w:rsid w:val="00970040"/>
    <w:rsid w:val="00976283"/>
    <w:rsid w:val="00977695"/>
    <w:rsid w:val="00982142"/>
    <w:rsid w:val="0098368C"/>
    <w:rsid w:val="00993CAC"/>
    <w:rsid w:val="009940C5"/>
    <w:rsid w:val="00995363"/>
    <w:rsid w:val="009977FB"/>
    <w:rsid w:val="009A1B19"/>
    <w:rsid w:val="009A2DD6"/>
    <w:rsid w:val="009C028C"/>
    <w:rsid w:val="009C18B7"/>
    <w:rsid w:val="009C2975"/>
    <w:rsid w:val="009C3F79"/>
    <w:rsid w:val="009C5613"/>
    <w:rsid w:val="009D7C9E"/>
    <w:rsid w:val="009E1053"/>
    <w:rsid w:val="009E1C7A"/>
    <w:rsid w:val="009E5AB9"/>
    <w:rsid w:val="009E7E2B"/>
    <w:rsid w:val="009F06C0"/>
    <w:rsid w:val="009F110A"/>
    <w:rsid w:val="009F210C"/>
    <w:rsid w:val="009F5FA1"/>
    <w:rsid w:val="00A02486"/>
    <w:rsid w:val="00A04CF3"/>
    <w:rsid w:val="00A06A4E"/>
    <w:rsid w:val="00A15AD1"/>
    <w:rsid w:val="00A15CC9"/>
    <w:rsid w:val="00A17571"/>
    <w:rsid w:val="00A20F21"/>
    <w:rsid w:val="00A2241C"/>
    <w:rsid w:val="00A30AF9"/>
    <w:rsid w:val="00A36A8E"/>
    <w:rsid w:val="00A44F5F"/>
    <w:rsid w:val="00A606AF"/>
    <w:rsid w:val="00A61A01"/>
    <w:rsid w:val="00A637D2"/>
    <w:rsid w:val="00A67619"/>
    <w:rsid w:val="00A67B40"/>
    <w:rsid w:val="00A74BA8"/>
    <w:rsid w:val="00A8463B"/>
    <w:rsid w:val="00A86E7A"/>
    <w:rsid w:val="00A9383A"/>
    <w:rsid w:val="00A96276"/>
    <w:rsid w:val="00A97261"/>
    <w:rsid w:val="00A97C54"/>
    <w:rsid w:val="00AA1DB0"/>
    <w:rsid w:val="00AA235B"/>
    <w:rsid w:val="00AA55B0"/>
    <w:rsid w:val="00AB2EC7"/>
    <w:rsid w:val="00AB5BCB"/>
    <w:rsid w:val="00AC042C"/>
    <w:rsid w:val="00AC4CFF"/>
    <w:rsid w:val="00AC62B9"/>
    <w:rsid w:val="00AC6C18"/>
    <w:rsid w:val="00AC73D0"/>
    <w:rsid w:val="00AD3386"/>
    <w:rsid w:val="00AD5017"/>
    <w:rsid w:val="00AD7C1B"/>
    <w:rsid w:val="00AE15D1"/>
    <w:rsid w:val="00AE1622"/>
    <w:rsid w:val="00AE2D1A"/>
    <w:rsid w:val="00AE5BEE"/>
    <w:rsid w:val="00AE5DF9"/>
    <w:rsid w:val="00AE783F"/>
    <w:rsid w:val="00AF4FF2"/>
    <w:rsid w:val="00AF59F3"/>
    <w:rsid w:val="00AF7F43"/>
    <w:rsid w:val="00B02F1A"/>
    <w:rsid w:val="00B0378C"/>
    <w:rsid w:val="00B06A77"/>
    <w:rsid w:val="00B07068"/>
    <w:rsid w:val="00B11756"/>
    <w:rsid w:val="00B1433D"/>
    <w:rsid w:val="00B15BDC"/>
    <w:rsid w:val="00B20CC4"/>
    <w:rsid w:val="00B2227A"/>
    <w:rsid w:val="00B22EA0"/>
    <w:rsid w:val="00B3126B"/>
    <w:rsid w:val="00B31DAB"/>
    <w:rsid w:val="00B33B59"/>
    <w:rsid w:val="00B37917"/>
    <w:rsid w:val="00B410CB"/>
    <w:rsid w:val="00B41406"/>
    <w:rsid w:val="00B433E5"/>
    <w:rsid w:val="00B4600C"/>
    <w:rsid w:val="00B4624A"/>
    <w:rsid w:val="00B46AC9"/>
    <w:rsid w:val="00B52FD1"/>
    <w:rsid w:val="00B531DF"/>
    <w:rsid w:val="00B533E6"/>
    <w:rsid w:val="00B55099"/>
    <w:rsid w:val="00B560BA"/>
    <w:rsid w:val="00B5703E"/>
    <w:rsid w:val="00B570DE"/>
    <w:rsid w:val="00B61E49"/>
    <w:rsid w:val="00B64853"/>
    <w:rsid w:val="00B66594"/>
    <w:rsid w:val="00B70AE4"/>
    <w:rsid w:val="00B70D36"/>
    <w:rsid w:val="00B7266F"/>
    <w:rsid w:val="00B72F2D"/>
    <w:rsid w:val="00B758D9"/>
    <w:rsid w:val="00B75A78"/>
    <w:rsid w:val="00B779BF"/>
    <w:rsid w:val="00B84192"/>
    <w:rsid w:val="00B859C3"/>
    <w:rsid w:val="00B86043"/>
    <w:rsid w:val="00B8773B"/>
    <w:rsid w:val="00B9023A"/>
    <w:rsid w:val="00B94AA5"/>
    <w:rsid w:val="00B9608D"/>
    <w:rsid w:val="00B9634E"/>
    <w:rsid w:val="00BA15C8"/>
    <w:rsid w:val="00BA58D3"/>
    <w:rsid w:val="00BA68FD"/>
    <w:rsid w:val="00BB34A2"/>
    <w:rsid w:val="00BC571D"/>
    <w:rsid w:val="00BC5BAD"/>
    <w:rsid w:val="00BC75BE"/>
    <w:rsid w:val="00BD0263"/>
    <w:rsid w:val="00BD7DB3"/>
    <w:rsid w:val="00BE0F33"/>
    <w:rsid w:val="00BE317D"/>
    <w:rsid w:val="00BE3379"/>
    <w:rsid w:val="00BE6863"/>
    <w:rsid w:val="00BF0CB3"/>
    <w:rsid w:val="00BF1586"/>
    <w:rsid w:val="00BF1EAC"/>
    <w:rsid w:val="00BF36AF"/>
    <w:rsid w:val="00BF3F96"/>
    <w:rsid w:val="00BF3FDB"/>
    <w:rsid w:val="00BF4CBB"/>
    <w:rsid w:val="00C01851"/>
    <w:rsid w:val="00C01FDB"/>
    <w:rsid w:val="00C0565B"/>
    <w:rsid w:val="00C210AE"/>
    <w:rsid w:val="00C21E35"/>
    <w:rsid w:val="00C249F0"/>
    <w:rsid w:val="00C25162"/>
    <w:rsid w:val="00C32F06"/>
    <w:rsid w:val="00C3360D"/>
    <w:rsid w:val="00C33D2E"/>
    <w:rsid w:val="00C36BD7"/>
    <w:rsid w:val="00C425C6"/>
    <w:rsid w:val="00C43AFF"/>
    <w:rsid w:val="00C51A95"/>
    <w:rsid w:val="00C53CDA"/>
    <w:rsid w:val="00C604CB"/>
    <w:rsid w:val="00C6161F"/>
    <w:rsid w:val="00C62069"/>
    <w:rsid w:val="00C62695"/>
    <w:rsid w:val="00C62EC9"/>
    <w:rsid w:val="00C64396"/>
    <w:rsid w:val="00C80255"/>
    <w:rsid w:val="00C84A83"/>
    <w:rsid w:val="00C84D98"/>
    <w:rsid w:val="00C874C4"/>
    <w:rsid w:val="00C94328"/>
    <w:rsid w:val="00CA0C6C"/>
    <w:rsid w:val="00CA5DEA"/>
    <w:rsid w:val="00CA6700"/>
    <w:rsid w:val="00CB3130"/>
    <w:rsid w:val="00CB3DC9"/>
    <w:rsid w:val="00CB5EFA"/>
    <w:rsid w:val="00CB7126"/>
    <w:rsid w:val="00CC2C58"/>
    <w:rsid w:val="00CC5CDB"/>
    <w:rsid w:val="00CD01D4"/>
    <w:rsid w:val="00CD048D"/>
    <w:rsid w:val="00CE4DE2"/>
    <w:rsid w:val="00CE7139"/>
    <w:rsid w:val="00CF1566"/>
    <w:rsid w:val="00CF6FC4"/>
    <w:rsid w:val="00CF77C3"/>
    <w:rsid w:val="00D0198B"/>
    <w:rsid w:val="00D104BA"/>
    <w:rsid w:val="00D14499"/>
    <w:rsid w:val="00D144A6"/>
    <w:rsid w:val="00D23312"/>
    <w:rsid w:val="00D245D2"/>
    <w:rsid w:val="00D31BDA"/>
    <w:rsid w:val="00D361FB"/>
    <w:rsid w:val="00D3769F"/>
    <w:rsid w:val="00D40D32"/>
    <w:rsid w:val="00D439AE"/>
    <w:rsid w:val="00D44121"/>
    <w:rsid w:val="00D4436A"/>
    <w:rsid w:val="00D47D16"/>
    <w:rsid w:val="00D5176D"/>
    <w:rsid w:val="00D51A0B"/>
    <w:rsid w:val="00D62C74"/>
    <w:rsid w:val="00D63B56"/>
    <w:rsid w:val="00D67520"/>
    <w:rsid w:val="00D67F39"/>
    <w:rsid w:val="00D7191B"/>
    <w:rsid w:val="00D752D2"/>
    <w:rsid w:val="00D80B62"/>
    <w:rsid w:val="00D81CB9"/>
    <w:rsid w:val="00D968F9"/>
    <w:rsid w:val="00DA1705"/>
    <w:rsid w:val="00DA33C5"/>
    <w:rsid w:val="00DA4BCD"/>
    <w:rsid w:val="00DA67E0"/>
    <w:rsid w:val="00DB209C"/>
    <w:rsid w:val="00DB3D27"/>
    <w:rsid w:val="00DC3FF4"/>
    <w:rsid w:val="00DC41BB"/>
    <w:rsid w:val="00DD0EC8"/>
    <w:rsid w:val="00DE3929"/>
    <w:rsid w:val="00DE4D08"/>
    <w:rsid w:val="00DE4EBF"/>
    <w:rsid w:val="00DF0C9A"/>
    <w:rsid w:val="00DF2EF5"/>
    <w:rsid w:val="00DF30DE"/>
    <w:rsid w:val="00DF552C"/>
    <w:rsid w:val="00E037C6"/>
    <w:rsid w:val="00E1188A"/>
    <w:rsid w:val="00E11E29"/>
    <w:rsid w:val="00E12E86"/>
    <w:rsid w:val="00E16380"/>
    <w:rsid w:val="00E170D6"/>
    <w:rsid w:val="00E21885"/>
    <w:rsid w:val="00E2220D"/>
    <w:rsid w:val="00E26265"/>
    <w:rsid w:val="00E305EC"/>
    <w:rsid w:val="00E34F1A"/>
    <w:rsid w:val="00E364AC"/>
    <w:rsid w:val="00E42649"/>
    <w:rsid w:val="00E4641A"/>
    <w:rsid w:val="00E5069D"/>
    <w:rsid w:val="00E62F2D"/>
    <w:rsid w:val="00E630E9"/>
    <w:rsid w:val="00E63FF9"/>
    <w:rsid w:val="00E64F1B"/>
    <w:rsid w:val="00E663A0"/>
    <w:rsid w:val="00E7290E"/>
    <w:rsid w:val="00E80274"/>
    <w:rsid w:val="00E831B8"/>
    <w:rsid w:val="00E857DF"/>
    <w:rsid w:val="00E86AA4"/>
    <w:rsid w:val="00E9659C"/>
    <w:rsid w:val="00E96D7F"/>
    <w:rsid w:val="00E975F7"/>
    <w:rsid w:val="00E978BE"/>
    <w:rsid w:val="00EA5A6B"/>
    <w:rsid w:val="00EB2C08"/>
    <w:rsid w:val="00EB4023"/>
    <w:rsid w:val="00EB4EFF"/>
    <w:rsid w:val="00EC27A7"/>
    <w:rsid w:val="00EC3ACC"/>
    <w:rsid w:val="00ED01F7"/>
    <w:rsid w:val="00ED112B"/>
    <w:rsid w:val="00ED148D"/>
    <w:rsid w:val="00ED704F"/>
    <w:rsid w:val="00EE0B07"/>
    <w:rsid w:val="00EE2F33"/>
    <w:rsid w:val="00EE655B"/>
    <w:rsid w:val="00EE6E52"/>
    <w:rsid w:val="00EF1547"/>
    <w:rsid w:val="00EF2188"/>
    <w:rsid w:val="00EF6D92"/>
    <w:rsid w:val="00F0365B"/>
    <w:rsid w:val="00F06FD9"/>
    <w:rsid w:val="00F109C1"/>
    <w:rsid w:val="00F11578"/>
    <w:rsid w:val="00F144CD"/>
    <w:rsid w:val="00F15B5D"/>
    <w:rsid w:val="00F162BE"/>
    <w:rsid w:val="00F21A5B"/>
    <w:rsid w:val="00F24B4E"/>
    <w:rsid w:val="00F25655"/>
    <w:rsid w:val="00F31A0A"/>
    <w:rsid w:val="00F42780"/>
    <w:rsid w:val="00F4543B"/>
    <w:rsid w:val="00F474F2"/>
    <w:rsid w:val="00F525E4"/>
    <w:rsid w:val="00F526C5"/>
    <w:rsid w:val="00F52B2E"/>
    <w:rsid w:val="00F6005E"/>
    <w:rsid w:val="00F67537"/>
    <w:rsid w:val="00F80A4E"/>
    <w:rsid w:val="00F82016"/>
    <w:rsid w:val="00F827FC"/>
    <w:rsid w:val="00F84EF2"/>
    <w:rsid w:val="00F86242"/>
    <w:rsid w:val="00F90841"/>
    <w:rsid w:val="00F968D4"/>
    <w:rsid w:val="00F977E3"/>
    <w:rsid w:val="00F97EC8"/>
    <w:rsid w:val="00FA5FC4"/>
    <w:rsid w:val="00FB638A"/>
    <w:rsid w:val="00FC6FE4"/>
    <w:rsid w:val="00FD4120"/>
    <w:rsid w:val="00FD46F8"/>
    <w:rsid w:val="00FD4B31"/>
    <w:rsid w:val="00FE010A"/>
    <w:rsid w:val="00FE2627"/>
    <w:rsid w:val="00FE3489"/>
    <w:rsid w:val="00FE356E"/>
    <w:rsid w:val="00FE60EB"/>
    <w:rsid w:val="00FF0993"/>
    <w:rsid w:val="00FF26A0"/>
    <w:rsid w:val="00FF2E4B"/>
    <w:rsid w:val="00FF395D"/>
    <w:rsid w:val="00FF5C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6EB15"/>
  <w15:docId w15:val="{197BEDD8-3A25-47BE-9A4D-76E433439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39B"/>
    <w:pPr>
      <w:spacing w:line="360" w:lineRule="auto"/>
      <w:ind w:left="720"/>
    </w:pPr>
    <w:rPr>
      <w:sz w:val="24"/>
      <w:szCs w:val="24"/>
    </w:rPr>
  </w:style>
  <w:style w:type="paragraph" w:styleId="Heading4">
    <w:name w:val="heading 4"/>
    <w:basedOn w:val="Normal"/>
    <w:next w:val="Normal"/>
    <w:link w:val="Heading4Char"/>
    <w:qFormat/>
    <w:rsid w:val="003E2D93"/>
    <w:pPr>
      <w:keepNext/>
      <w:widowControl w:val="0"/>
      <w:adjustRightInd w:val="0"/>
      <w:spacing w:before="240" w:after="60" w:line="240" w:lineRule="auto"/>
      <w:ind w:left="0"/>
      <w:jc w:val="both"/>
      <w:textAlignment w:val="baseline"/>
      <w:outlineLvl w:val="3"/>
    </w:pPr>
    <w:rPr>
      <w:rFonts w:eastAsia="Times New Roman"/>
      <w:b/>
      <w:bCs/>
      <w:sz w:val="28"/>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har Char Char,Header Char Char Char Char Char Char Char Char Char Char Char Char,Header Char Char Char Char Char Char Char,Header Char Char Char Char Char Char,Header Char Char Char Char,Header Char Char Char Char Char Char Char Char,nor"/>
    <w:basedOn w:val="Normal"/>
    <w:link w:val="HeaderChar"/>
    <w:uiPriority w:val="99"/>
    <w:unhideWhenUsed/>
    <w:rsid w:val="0077739B"/>
    <w:pPr>
      <w:tabs>
        <w:tab w:val="center" w:pos="4680"/>
        <w:tab w:val="right" w:pos="9360"/>
      </w:tabs>
      <w:spacing w:line="240" w:lineRule="auto"/>
    </w:pPr>
  </w:style>
  <w:style w:type="character" w:customStyle="1" w:styleId="HeaderChar">
    <w:name w:val="Header Char"/>
    <w:aliases w:val="Header Char Char Char Char1,Header Char Char Char Char Char Char Char Char Char Char Char Char Char,Header Char Char Char Char Char Char Char Char1,Header Char Char Char Char Char Char Char1,Header Char Char Char Char Char,nor Char"/>
    <w:basedOn w:val="DefaultParagraphFont"/>
    <w:link w:val="Header"/>
    <w:uiPriority w:val="99"/>
    <w:rsid w:val="0077739B"/>
    <w:rPr>
      <w:rFonts w:eastAsia="Calibri"/>
    </w:rPr>
  </w:style>
  <w:style w:type="paragraph" w:styleId="Footer">
    <w:name w:val="footer"/>
    <w:basedOn w:val="Normal"/>
    <w:link w:val="FooterChar"/>
    <w:uiPriority w:val="99"/>
    <w:unhideWhenUsed/>
    <w:rsid w:val="0077739B"/>
    <w:pPr>
      <w:tabs>
        <w:tab w:val="center" w:pos="4680"/>
        <w:tab w:val="right" w:pos="9360"/>
      </w:tabs>
      <w:spacing w:line="240" w:lineRule="auto"/>
    </w:pPr>
  </w:style>
  <w:style w:type="character" w:customStyle="1" w:styleId="FooterChar">
    <w:name w:val="Footer Char"/>
    <w:basedOn w:val="DefaultParagraphFont"/>
    <w:link w:val="Footer"/>
    <w:uiPriority w:val="99"/>
    <w:rsid w:val="0077739B"/>
    <w:rPr>
      <w:rFonts w:eastAsia="Calibri"/>
    </w:rPr>
  </w:style>
  <w:style w:type="table" w:styleId="TableGrid">
    <w:name w:val="Table Grid"/>
    <w:basedOn w:val="TableNormal"/>
    <w:uiPriority w:val="59"/>
    <w:rsid w:val="0077739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3379"/>
    <w:pPr>
      <w:contextualSpacing/>
    </w:pPr>
  </w:style>
  <w:style w:type="paragraph" w:styleId="Title">
    <w:name w:val="Title"/>
    <w:basedOn w:val="Normal"/>
    <w:link w:val="TitleChar"/>
    <w:qFormat/>
    <w:rsid w:val="00700B26"/>
    <w:pPr>
      <w:spacing w:line="240" w:lineRule="auto"/>
      <w:ind w:left="0"/>
      <w:jc w:val="center"/>
    </w:pPr>
    <w:rPr>
      <w:rFonts w:ascii="Arial" w:eastAsia="MS Mincho" w:hAnsi="Arial"/>
      <w:b/>
    </w:rPr>
  </w:style>
  <w:style w:type="character" w:customStyle="1" w:styleId="TitleChar">
    <w:name w:val="Title Char"/>
    <w:basedOn w:val="DefaultParagraphFont"/>
    <w:link w:val="Title"/>
    <w:rsid w:val="00700B26"/>
    <w:rPr>
      <w:rFonts w:ascii="Arial" w:eastAsia="MS Mincho" w:hAnsi="Arial"/>
      <w:b/>
    </w:rPr>
  </w:style>
  <w:style w:type="paragraph" w:customStyle="1" w:styleId="H4">
    <w:name w:val="H4"/>
    <w:basedOn w:val="Normal"/>
    <w:next w:val="Normal"/>
    <w:rsid w:val="00B4624A"/>
    <w:pPr>
      <w:keepNext/>
      <w:spacing w:before="100" w:after="100" w:line="240" w:lineRule="auto"/>
      <w:ind w:left="0"/>
      <w:outlineLvl w:val="4"/>
    </w:pPr>
    <w:rPr>
      <w:rFonts w:eastAsia="Times New Roman"/>
      <w:b/>
      <w:szCs w:val="20"/>
    </w:rPr>
  </w:style>
  <w:style w:type="paragraph" w:styleId="BodyText3">
    <w:name w:val="Body Text 3"/>
    <w:basedOn w:val="Normal"/>
    <w:link w:val="BodyText3Char"/>
    <w:rsid w:val="00B4624A"/>
    <w:pPr>
      <w:spacing w:after="120" w:line="240" w:lineRule="auto"/>
      <w:ind w:left="0"/>
    </w:pPr>
    <w:rPr>
      <w:rFonts w:eastAsia="Times New Roman"/>
      <w:sz w:val="16"/>
      <w:szCs w:val="16"/>
      <w:lang w:val="en-AU"/>
    </w:rPr>
  </w:style>
  <w:style w:type="character" w:customStyle="1" w:styleId="BodyText3Char">
    <w:name w:val="Body Text 3 Char"/>
    <w:basedOn w:val="DefaultParagraphFont"/>
    <w:link w:val="BodyText3"/>
    <w:rsid w:val="00B4624A"/>
    <w:rPr>
      <w:rFonts w:eastAsia="Times New Roman"/>
      <w:sz w:val="16"/>
      <w:szCs w:val="16"/>
      <w:lang w:val="en-AU"/>
    </w:rPr>
  </w:style>
  <w:style w:type="paragraph" w:styleId="BodyTextIndent2">
    <w:name w:val="Body Text Indent 2"/>
    <w:basedOn w:val="Normal"/>
    <w:link w:val="BodyTextIndent2Char"/>
    <w:rsid w:val="00B4624A"/>
    <w:pPr>
      <w:spacing w:after="120" w:line="480" w:lineRule="auto"/>
      <w:ind w:left="360"/>
    </w:pPr>
    <w:rPr>
      <w:rFonts w:eastAsia="Times New Roman"/>
    </w:rPr>
  </w:style>
  <w:style w:type="character" w:customStyle="1" w:styleId="BodyTextIndent2Char">
    <w:name w:val="Body Text Indent 2 Char"/>
    <w:basedOn w:val="DefaultParagraphFont"/>
    <w:link w:val="BodyTextIndent2"/>
    <w:rsid w:val="00B4624A"/>
    <w:rPr>
      <w:rFonts w:eastAsia="Times New Roman"/>
    </w:rPr>
  </w:style>
  <w:style w:type="paragraph" w:styleId="BalloonText">
    <w:name w:val="Balloon Text"/>
    <w:basedOn w:val="Normal"/>
    <w:link w:val="BalloonTextChar"/>
    <w:uiPriority w:val="99"/>
    <w:semiHidden/>
    <w:unhideWhenUsed/>
    <w:rsid w:val="00012A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2A70"/>
    <w:rPr>
      <w:rFonts w:ascii="Tahoma" w:eastAsia="Calibri" w:hAnsi="Tahoma" w:cs="Tahoma"/>
      <w:sz w:val="16"/>
      <w:szCs w:val="16"/>
    </w:rPr>
  </w:style>
  <w:style w:type="paragraph" w:styleId="NormalWeb">
    <w:name w:val="Normal (Web)"/>
    <w:basedOn w:val="Normal"/>
    <w:rsid w:val="00B7266F"/>
    <w:pPr>
      <w:spacing w:before="100" w:beforeAutospacing="1" w:after="100" w:afterAutospacing="1" w:line="240" w:lineRule="auto"/>
      <w:ind w:left="0"/>
    </w:pPr>
    <w:rPr>
      <w:rFonts w:eastAsia="Times New Roman"/>
    </w:rPr>
  </w:style>
  <w:style w:type="character" w:styleId="Hyperlink">
    <w:name w:val="Hyperlink"/>
    <w:basedOn w:val="DefaultParagraphFont"/>
    <w:rsid w:val="00B7266F"/>
    <w:rPr>
      <w:color w:val="0000FF"/>
      <w:u w:val="single"/>
    </w:rPr>
  </w:style>
  <w:style w:type="paragraph" w:styleId="BodyText">
    <w:name w:val="Body Text"/>
    <w:basedOn w:val="Normal"/>
    <w:link w:val="BodyTextChar"/>
    <w:rsid w:val="00B7266F"/>
    <w:pPr>
      <w:spacing w:after="120" w:line="240" w:lineRule="auto"/>
      <w:ind w:left="0"/>
    </w:pPr>
    <w:rPr>
      <w:rFonts w:eastAsia="Times New Roman"/>
    </w:rPr>
  </w:style>
  <w:style w:type="character" w:customStyle="1" w:styleId="BodyTextChar">
    <w:name w:val="Body Text Char"/>
    <w:basedOn w:val="DefaultParagraphFont"/>
    <w:link w:val="BodyText"/>
    <w:rsid w:val="00B7266F"/>
    <w:rPr>
      <w:rFonts w:eastAsia="Times New Roman"/>
    </w:rPr>
  </w:style>
  <w:style w:type="paragraph" w:styleId="CommentText">
    <w:name w:val="annotation text"/>
    <w:basedOn w:val="Normal"/>
    <w:link w:val="CommentTextChar"/>
    <w:semiHidden/>
    <w:rsid w:val="00A30AF9"/>
    <w:pPr>
      <w:spacing w:line="240" w:lineRule="auto"/>
      <w:ind w:left="0"/>
    </w:pPr>
    <w:rPr>
      <w:rFonts w:eastAsia="Times New Roman"/>
      <w:sz w:val="20"/>
      <w:szCs w:val="20"/>
    </w:rPr>
  </w:style>
  <w:style w:type="character" w:customStyle="1" w:styleId="CommentTextChar">
    <w:name w:val="Comment Text Char"/>
    <w:basedOn w:val="DefaultParagraphFont"/>
    <w:link w:val="CommentText"/>
    <w:semiHidden/>
    <w:rsid w:val="00A30AF9"/>
    <w:rPr>
      <w:rFonts w:eastAsia="Times New Roman"/>
      <w:sz w:val="20"/>
      <w:szCs w:val="20"/>
    </w:rPr>
  </w:style>
  <w:style w:type="character" w:customStyle="1" w:styleId="EmailStyle361">
    <w:name w:val="EmailStyle361"/>
    <w:basedOn w:val="DefaultParagraphFont"/>
    <w:semiHidden/>
    <w:rsid w:val="005E239D"/>
    <w:rPr>
      <w:rFonts w:ascii="Arial" w:hAnsi="Arial" w:cs="Arial"/>
      <w:color w:val="000080"/>
      <w:sz w:val="20"/>
      <w:szCs w:val="20"/>
    </w:rPr>
  </w:style>
  <w:style w:type="table" w:customStyle="1" w:styleId="TableGrid1">
    <w:name w:val="Table Grid1"/>
    <w:basedOn w:val="TableNormal"/>
    <w:next w:val="TableGrid"/>
    <w:uiPriority w:val="59"/>
    <w:rsid w:val="00683D8B"/>
    <w:rPr>
      <w:rFonts w:ascii="Calibri" w:eastAsia="Times New Roman"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uiPriority w:val="99"/>
    <w:unhideWhenUsed/>
    <w:rsid w:val="004F0414"/>
    <w:pPr>
      <w:spacing w:after="120" w:line="480" w:lineRule="auto"/>
    </w:pPr>
  </w:style>
  <w:style w:type="character" w:customStyle="1" w:styleId="BodyText2Char">
    <w:name w:val="Body Text 2 Char"/>
    <w:basedOn w:val="DefaultParagraphFont"/>
    <w:link w:val="BodyText2"/>
    <w:uiPriority w:val="99"/>
    <w:rsid w:val="004F0414"/>
    <w:rPr>
      <w:sz w:val="24"/>
      <w:szCs w:val="24"/>
    </w:rPr>
  </w:style>
  <w:style w:type="character" w:customStyle="1" w:styleId="Heading4Char">
    <w:name w:val="Heading 4 Char"/>
    <w:basedOn w:val="DefaultParagraphFont"/>
    <w:link w:val="Heading4"/>
    <w:rsid w:val="003E2D93"/>
    <w:rPr>
      <w:rFonts w:eastAsia="Times New Roman"/>
      <w:b/>
      <w:bCs/>
      <w:sz w:val="28"/>
      <w:szCs w:val="28"/>
      <w:lang w:val="en-AU"/>
    </w:rPr>
  </w:style>
  <w:style w:type="paragraph" w:styleId="NoSpacing">
    <w:name w:val="No Spacing"/>
    <w:uiPriority w:val="1"/>
    <w:qFormat/>
    <w:rsid w:val="00145578"/>
    <w:pPr>
      <w:ind w:left="720"/>
    </w:pPr>
    <w:rPr>
      <w:sz w:val="24"/>
      <w:szCs w:val="24"/>
    </w:rPr>
  </w:style>
  <w:style w:type="paragraph" w:customStyle="1" w:styleId="WHO">
    <w:name w:val="WHO"/>
    <w:basedOn w:val="Normal"/>
    <w:rsid w:val="00132D89"/>
    <w:pPr>
      <w:spacing w:line="240" w:lineRule="auto"/>
      <w:ind w:left="0"/>
    </w:pPr>
    <w:rPr>
      <w:rFonts w:eastAsia="Times New Roman"/>
      <w:lang w:val="en-GB" w:eastAsia="zh-CN"/>
    </w:rPr>
  </w:style>
  <w:style w:type="table" w:customStyle="1" w:styleId="TableGrid2">
    <w:name w:val="Table Grid2"/>
    <w:basedOn w:val="TableNormal"/>
    <w:next w:val="TableGrid"/>
    <w:rsid w:val="00DA33C5"/>
    <w:rPr>
      <w:rFonts w:ascii="Calibri" w:hAnsi="Calibri"/>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85A58"/>
    <w:rPr>
      <w:color w:val="808080"/>
    </w:rPr>
  </w:style>
  <w:style w:type="character" w:styleId="Emphasis">
    <w:name w:val="Emphasis"/>
    <w:basedOn w:val="DefaultParagraphFont"/>
    <w:uiPriority w:val="20"/>
    <w:qFormat/>
    <w:rsid w:val="008735A0"/>
    <w:rPr>
      <w:i/>
      <w:iCs/>
    </w:rPr>
  </w:style>
  <w:style w:type="paragraph" w:styleId="Revision">
    <w:name w:val="Revision"/>
    <w:hidden/>
    <w:uiPriority w:val="99"/>
    <w:semiHidden/>
    <w:rsid w:val="00E7290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983718">
      <w:bodyDiv w:val="1"/>
      <w:marLeft w:val="0"/>
      <w:marRight w:val="0"/>
      <w:marTop w:val="0"/>
      <w:marBottom w:val="0"/>
      <w:divBdr>
        <w:top w:val="none" w:sz="0" w:space="0" w:color="auto"/>
        <w:left w:val="none" w:sz="0" w:space="0" w:color="auto"/>
        <w:bottom w:val="none" w:sz="0" w:space="0" w:color="auto"/>
        <w:right w:val="none" w:sz="0" w:space="0" w:color="auto"/>
      </w:divBdr>
    </w:div>
    <w:div w:id="1163204657">
      <w:bodyDiv w:val="1"/>
      <w:marLeft w:val="0"/>
      <w:marRight w:val="0"/>
      <w:marTop w:val="0"/>
      <w:marBottom w:val="0"/>
      <w:divBdr>
        <w:top w:val="none" w:sz="0" w:space="0" w:color="auto"/>
        <w:left w:val="none" w:sz="0" w:space="0" w:color="auto"/>
        <w:bottom w:val="none" w:sz="0" w:space="0" w:color="auto"/>
        <w:right w:val="none" w:sz="0" w:space="0" w:color="auto"/>
      </w:divBdr>
    </w:div>
    <w:div w:id="1811828603">
      <w:bodyDiv w:val="1"/>
      <w:marLeft w:val="0"/>
      <w:marRight w:val="0"/>
      <w:marTop w:val="0"/>
      <w:marBottom w:val="0"/>
      <w:divBdr>
        <w:top w:val="none" w:sz="0" w:space="0" w:color="auto"/>
        <w:left w:val="none" w:sz="0" w:space="0" w:color="auto"/>
        <w:bottom w:val="none" w:sz="0" w:space="0" w:color="auto"/>
        <w:right w:val="none" w:sz="0" w:space="0" w:color="auto"/>
      </w:divBdr>
    </w:div>
    <w:div w:id="1948584913">
      <w:bodyDiv w:val="1"/>
      <w:marLeft w:val="0"/>
      <w:marRight w:val="0"/>
      <w:marTop w:val="0"/>
      <w:marBottom w:val="0"/>
      <w:divBdr>
        <w:top w:val="none" w:sz="0" w:space="0" w:color="auto"/>
        <w:left w:val="none" w:sz="0" w:space="0" w:color="auto"/>
        <w:bottom w:val="none" w:sz="0" w:space="0" w:color="auto"/>
        <w:right w:val="none" w:sz="0" w:space="0" w:color="auto"/>
      </w:divBdr>
    </w:div>
    <w:div w:id="196149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A215AD8D594E88B437DE0965131A68"/>
        <w:category>
          <w:name w:val="General"/>
          <w:gallery w:val="placeholder"/>
        </w:category>
        <w:types>
          <w:type w:val="bbPlcHdr"/>
        </w:types>
        <w:behaviors>
          <w:behavior w:val="content"/>
        </w:behaviors>
        <w:guid w:val="{AFE47DF7-6334-4A7F-9E0A-98E1B0642321}"/>
      </w:docPartPr>
      <w:docPartBody>
        <w:p w:rsidR="00371D0F" w:rsidRDefault="00CD39F4" w:rsidP="00CD39F4">
          <w:pPr>
            <w:pStyle w:val="4AA215AD8D594E88B437DE0965131A6820"/>
          </w:pPr>
          <w:r>
            <w:rPr>
              <w:rStyle w:val="PlaceholderText"/>
            </w:rPr>
            <w:t>Type name in full here</w:t>
          </w:r>
          <w:r w:rsidRPr="003B72F0">
            <w:rPr>
              <w:rStyle w:val="PlaceholderText"/>
            </w:rPr>
            <w:t>.</w:t>
          </w:r>
        </w:p>
      </w:docPartBody>
    </w:docPart>
    <w:docPart>
      <w:docPartPr>
        <w:name w:val="6ABD9BCC38DB402D94D5613D5ADBE8FC"/>
        <w:category>
          <w:name w:val="General"/>
          <w:gallery w:val="placeholder"/>
        </w:category>
        <w:types>
          <w:type w:val="bbPlcHdr"/>
        </w:types>
        <w:behaviors>
          <w:behavior w:val="content"/>
        </w:behaviors>
        <w:guid w:val="{BF8ED198-245A-4321-8AAF-B37B48E1F4B6}"/>
      </w:docPartPr>
      <w:docPartBody>
        <w:p w:rsidR="00371D0F" w:rsidRDefault="00CD39F4" w:rsidP="00CD39F4">
          <w:pPr>
            <w:pStyle w:val="6ABD9BCC38DB402D94D5613D5ADBE8FC20"/>
          </w:pPr>
          <w:r>
            <w:rPr>
              <w:rStyle w:val="PlaceholderText"/>
            </w:rPr>
            <w:t>Enter Date</w:t>
          </w:r>
        </w:p>
      </w:docPartBody>
    </w:docPart>
    <w:docPart>
      <w:docPartPr>
        <w:name w:val="43342940D03E478885D6DF8BD1924434"/>
        <w:category>
          <w:name w:val="General"/>
          <w:gallery w:val="placeholder"/>
        </w:category>
        <w:types>
          <w:type w:val="bbPlcHdr"/>
        </w:types>
        <w:behaviors>
          <w:behavior w:val="content"/>
        </w:behaviors>
        <w:guid w:val="{C9AF97E4-1527-4FFE-8C0C-5B9A2826B566}"/>
      </w:docPartPr>
      <w:docPartBody>
        <w:p w:rsidR="00371D0F" w:rsidRDefault="00CD39F4" w:rsidP="00CD39F4">
          <w:pPr>
            <w:pStyle w:val="43342940D03E478885D6DF8BD192443419"/>
          </w:pPr>
          <w:r>
            <w:rPr>
              <w:rStyle w:val="PlaceholderText"/>
            </w:rPr>
            <w:t>Enter Postal address here</w:t>
          </w:r>
          <w:r w:rsidRPr="003B72F0">
            <w:rPr>
              <w:rStyle w:val="PlaceholderText"/>
            </w:rPr>
            <w:t>.</w:t>
          </w:r>
        </w:p>
      </w:docPartBody>
    </w:docPart>
    <w:docPart>
      <w:docPartPr>
        <w:name w:val="B9EAC8A00C7243BA9DE58A46CC7EEFF8"/>
        <w:category>
          <w:name w:val="General"/>
          <w:gallery w:val="placeholder"/>
        </w:category>
        <w:types>
          <w:type w:val="bbPlcHdr"/>
        </w:types>
        <w:behaviors>
          <w:behavior w:val="content"/>
        </w:behaviors>
        <w:guid w:val="{5EC6ADD1-7848-4061-BF37-8F814B6462FA}"/>
      </w:docPartPr>
      <w:docPartBody>
        <w:p w:rsidR="00371D0F" w:rsidRDefault="00CD39F4" w:rsidP="00CD39F4">
          <w:pPr>
            <w:pStyle w:val="B9EAC8A00C7243BA9DE58A46CC7EEFF819"/>
          </w:pPr>
          <w:r w:rsidRPr="003B72F0">
            <w:rPr>
              <w:rStyle w:val="PlaceholderText"/>
            </w:rPr>
            <w:t>C</w:t>
          </w:r>
          <w:r>
            <w:rPr>
              <w:rStyle w:val="PlaceholderText"/>
            </w:rPr>
            <w:t>ontact person name.</w:t>
          </w:r>
        </w:p>
      </w:docPartBody>
    </w:docPart>
    <w:docPart>
      <w:docPartPr>
        <w:name w:val="75F727362B8E4E6CBFEBB2242DC935DD"/>
        <w:category>
          <w:name w:val="General"/>
          <w:gallery w:val="placeholder"/>
        </w:category>
        <w:types>
          <w:type w:val="bbPlcHdr"/>
        </w:types>
        <w:behaviors>
          <w:behavior w:val="content"/>
        </w:behaviors>
        <w:guid w:val="{14F4F525-794E-4D29-AF10-0134F8897DDF}"/>
      </w:docPartPr>
      <w:docPartBody>
        <w:p w:rsidR="00371D0F" w:rsidRDefault="00CD39F4" w:rsidP="00CD39F4">
          <w:pPr>
            <w:pStyle w:val="75F727362B8E4E6CBFEBB2242DC935DD19"/>
          </w:pPr>
          <w:r>
            <w:rPr>
              <w:rStyle w:val="PlaceholderText"/>
            </w:rPr>
            <w:t>Enter contact number</w:t>
          </w:r>
          <w:r w:rsidRPr="003B72F0">
            <w:rPr>
              <w:rStyle w:val="PlaceholderText"/>
            </w:rPr>
            <w:t>.</w:t>
          </w:r>
        </w:p>
      </w:docPartBody>
    </w:docPart>
    <w:docPart>
      <w:docPartPr>
        <w:name w:val="713BFC92F10B4DB78EC459E483C2369F"/>
        <w:category>
          <w:name w:val="General"/>
          <w:gallery w:val="placeholder"/>
        </w:category>
        <w:types>
          <w:type w:val="bbPlcHdr"/>
        </w:types>
        <w:behaviors>
          <w:behavior w:val="content"/>
        </w:behaviors>
        <w:guid w:val="{D7027EEF-BFD6-41BE-9D18-62F5F278F29D}"/>
      </w:docPartPr>
      <w:docPartBody>
        <w:p w:rsidR="00371D0F" w:rsidRDefault="00CD39F4" w:rsidP="00CD39F4">
          <w:pPr>
            <w:pStyle w:val="713BFC92F10B4DB78EC459E483C2369F19"/>
          </w:pPr>
          <w:r>
            <w:rPr>
              <w:rStyle w:val="PlaceholderText"/>
            </w:rPr>
            <w:t>__</w:t>
          </w:r>
        </w:p>
      </w:docPartBody>
    </w:docPart>
    <w:docPart>
      <w:docPartPr>
        <w:name w:val="E8B2A5769AE34E2C902E262CD7E15B79"/>
        <w:category>
          <w:name w:val="General"/>
          <w:gallery w:val="placeholder"/>
        </w:category>
        <w:types>
          <w:type w:val="bbPlcHdr"/>
        </w:types>
        <w:behaviors>
          <w:behavior w:val="content"/>
        </w:behaviors>
        <w:guid w:val="{70D86A03-B5D7-45C3-AC20-10E73B7195AD}"/>
      </w:docPartPr>
      <w:docPartBody>
        <w:p w:rsidR="00371D0F" w:rsidRDefault="00CD39F4" w:rsidP="00CD39F4">
          <w:pPr>
            <w:pStyle w:val="E8B2A5769AE34E2C902E262CD7E15B7919"/>
          </w:pPr>
          <w:r>
            <w:rPr>
              <w:rStyle w:val="PlaceholderText"/>
            </w:rPr>
            <w:t>___</w:t>
          </w:r>
        </w:p>
      </w:docPartBody>
    </w:docPart>
    <w:docPart>
      <w:docPartPr>
        <w:name w:val="EC7CDA3943F84023838178DE6D769926"/>
        <w:category>
          <w:name w:val="General"/>
          <w:gallery w:val="placeholder"/>
        </w:category>
        <w:types>
          <w:type w:val="bbPlcHdr"/>
        </w:types>
        <w:behaviors>
          <w:behavior w:val="content"/>
        </w:behaviors>
        <w:guid w:val="{7AF16374-C507-49A3-8537-10C6801969CB}"/>
      </w:docPartPr>
      <w:docPartBody>
        <w:p w:rsidR="00371D0F" w:rsidRDefault="00CD39F4" w:rsidP="00CD39F4">
          <w:pPr>
            <w:pStyle w:val="EC7CDA3943F84023838178DE6D76992619"/>
          </w:pPr>
          <w:r>
            <w:rPr>
              <w:rStyle w:val="PlaceholderText"/>
            </w:rPr>
            <w:t>Describe the type of variation</w:t>
          </w:r>
          <w:r w:rsidRPr="003B72F0">
            <w:rPr>
              <w:rStyle w:val="PlaceholderText"/>
            </w:rPr>
            <w:t>.</w:t>
          </w:r>
        </w:p>
      </w:docPartBody>
    </w:docPart>
    <w:docPart>
      <w:docPartPr>
        <w:name w:val="25FF1EB54AD44F359D92187FD24BE579"/>
        <w:category>
          <w:name w:val="General"/>
          <w:gallery w:val="placeholder"/>
        </w:category>
        <w:types>
          <w:type w:val="bbPlcHdr"/>
        </w:types>
        <w:behaviors>
          <w:behavior w:val="content"/>
        </w:behaviors>
        <w:guid w:val="{486F8CFB-12F9-47C2-AA38-24F59EEF4A97}"/>
      </w:docPartPr>
      <w:docPartBody>
        <w:p w:rsidR="00371D0F" w:rsidRDefault="00CD39F4" w:rsidP="00CD39F4">
          <w:pPr>
            <w:pStyle w:val="25FF1EB54AD44F359D92187FD24BE57919"/>
          </w:pPr>
          <w:r>
            <w:rPr>
              <w:rStyle w:val="PlaceholderText"/>
            </w:rPr>
            <w:t>List all the countries where the variation has been approved.</w:t>
          </w:r>
        </w:p>
      </w:docPartBody>
    </w:docPart>
    <w:docPart>
      <w:docPartPr>
        <w:name w:val="E29C33B363384058BC717A38BC1A8D94"/>
        <w:category>
          <w:name w:val="General"/>
          <w:gallery w:val="placeholder"/>
        </w:category>
        <w:types>
          <w:type w:val="bbPlcHdr"/>
        </w:types>
        <w:behaviors>
          <w:behavior w:val="content"/>
        </w:behaviors>
        <w:guid w:val="{9AFF54CB-293C-47FC-A583-4B270955D4AB}"/>
      </w:docPartPr>
      <w:docPartBody>
        <w:p w:rsidR="00371D0F" w:rsidRDefault="00CD39F4" w:rsidP="00CD39F4">
          <w:pPr>
            <w:pStyle w:val="E29C33B363384058BC717A38BC1A8D9419"/>
          </w:pPr>
          <w:r>
            <w:rPr>
              <w:rStyle w:val="PlaceholderText"/>
            </w:rPr>
            <w:t>Describe the proposed variation in detail</w:t>
          </w:r>
          <w:r w:rsidRPr="003B72F0">
            <w:rPr>
              <w:rStyle w:val="PlaceholderText"/>
            </w:rPr>
            <w:t>.</w:t>
          </w:r>
        </w:p>
      </w:docPartBody>
    </w:docPart>
    <w:docPart>
      <w:docPartPr>
        <w:name w:val="1A2A3024530E4404BA93EEAC094B5D60"/>
        <w:category>
          <w:name w:val="General"/>
          <w:gallery w:val="placeholder"/>
        </w:category>
        <w:types>
          <w:type w:val="bbPlcHdr"/>
        </w:types>
        <w:behaviors>
          <w:behavior w:val="content"/>
        </w:behaviors>
        <w:guid w:val="{7BD658A7-FC5A-4350-8603-8AE5091713F2}"/>
      </w:docPartPr>
      <w:docPartBody>
        <w:p w:rsidR="00371D0F" w:rsidRDefault="00CD39F4" w:rsidP="00CD39F4">
          <w:pPr>
            <w:pStyle w:val="1A2A3024530E4404BA93EEAC094B5D6019"/>
          </w:pPr>
          <w:r>
            <w:rPr>
              <w:rStyle w:val="PlaceholderText"/>
            </w:rPr>
            <w:t>Provide reasons for the proposed variation</w:t>
          </w:r>
          <w:r w:rsidRPr="003B72F0">
            <w:rPr>
              <w:rStyle w:val="PlaceholderText"/>
            </w:rPr>
            <w:t>.</w:t>
          </w:r>
        </w:p>
      </w:docPartBody>
    </w:docPart>
    <w:docPart>
      <w:docPartPr>
        <w:name w:val="BAFB6819E03646DF93C485A5E67AAAC2"/>
        <w:category>
          <w:name w:val="General"/>
          <w:gallery w:val="placeholder"/>
        </w:category>
        <w:types>
          <w:type w:val="bbPlcHdr"/>
        </w:types>
        <w:behaviors>
          <w:behavior w:val="content"/>
        </w:behaviors>
        <w:guid w:val="{F6682B81-9ACE-4934-B971-CB185E9790C3}"/>
      </w:docPartPr>
      <w:docPartBody>
        <w:p w:rsidR="00371D0F" w:rsidRDefault="00CD39F4" w:rsidP="00CD39F4">
          <w:pPr>
            <w:pStyle w:val="BAFB6819E03646DF93C485A5E67AAAC219"/>
          </w:pPr>
          <w:r>
            <w:rPr>
              <w:rStyle w:val="PlaceholderText"/>
            </w:rPr>
            <w:t>Name in Full</w:t>
          </w:r>
        </w:p>
      </w:docPartBody>
    </w:docPart>
    <w:docPart>
      <w:docPartPr>
        <w:name w:val="46A3FE5D25A947BCA69B66431B542CB1"/>
        <w:category>
          <w:name w:val="General"/>
          <w:gallery w:val="placeholder"/>
        </w:category>
        <w:types>
          <w:type w:val="bbPlcHdr"/>
        </w:types>
        <w:behaviors>
          <w:behavior w:val="content"/>
        </w:behaviors>
        <w:guid w:val="{A41011A2-3A2A-452A-AC1C-07C1A3029735}"/>
      </w:docPartPr>
      <w:docPartBody>
        <w:p w:rsidR="00371D0F" w:rsidRDefault="00CD39F4" w:rsidP="00CD39F4">
          <w:pPr>
            <w:pStyle w:val="46A3FE5D25A947BCA69B66431B542CB119"/>
          </w:pPr>
          <w:r>
            <w:rPr>
              <w:rStyle w:val="PlaceholderText"/>
            </w:rPr>
            <w:t>Indicate Job title</w:t>
          </w:r>
        </w:p>
      </w:docPartBody>
    </w:docPart>
    <w:docPart>
      <w:docPartPr>
        <w:name w:val="30B2326EEB1C45E79FC205F895DFDF84"/>
        <w:category>
          <w:name w:val="General"/>
          <w:gallery w:val="placeholder"/>
        </w:category>
        <w:types>
          <w:type w:val="bbPlcHdr"/>
        </w:types>
        <w:behaviors>
          <w:behavior w:val="content"/>
        </w:behaviors>
        <w:guid w:val="{AE23012C-7862-415C-BE86-C2ECC70A1743}"/>
      </w:docPartPr>
      <w:docPartBody>
        <w:p w:rsidR="005F2AB7" w:rsidRDefault="00CD39F4" w:rsidP="00CD39F4">
          <w:pPr>
            <w:pStyle w:val="30B2326EEB1C45E79FC205F895DFDF8413"/>
          </w:pPr>
          <w:r>
            <w:rPr>
              <w:rStyle w:val="PlaceholderText"/>
            </w:rPr>
            <w:t>Mr/Ms/Dr/Prof</w:t>
          </w:r>
          <w:r w:rsidRPr="005F1CD1">
            <w:rPr>
              <w:rStyle w:val="PlaceholderText"/>
            </w:rPr>
            <w:t>.</w:t>
          </w:r>
        </w:p>
      </w:docPartBody>
    </w:docPart>
    <w:docPart>
      <w:docPartPr>
        <w:name w:val="F8AD9B23C59A4B0A9295DA610F97E8C6"/>
        <w:category>
          <w:name w:val="General"/>
          <w:gallery w:val="placeholder"/>
        </w:category>
        <w:types>
          <w:type w:val="bbPlcHdr"/>
        </w:types>
        <w:behaviors>
          <w:behavior w:val="content"/>
        </w:behaviors>
        <w:guid w:val="{F8DBA20C-3045-431F-8DA9-A1FA41497421}"/>
      </w:docPartPr>
      <w:docPartBody>
        <w:p w:rsidR="005F2AB7" w:rsidRDefault="00CD39F4" w:rsidP="00CD39F4">
          <w:pPr>
            <w:pStyle w:val="F8AD9B23C59A4B0A9295DA610F97E8C69"/>
          </w:pPr>
          <w:r>
            <w:rPr>
              <w:rStyle w:val="PlaceholderText"/>
            </w:rPr>
            <w:t>Enter Registration No.</w:t>
          </w:r>
        </w:p>
      </w:docPartBody>
    </w:docPart>
    <w:docPart>
      <w:docPartPr>
        <w:name w:val="B6B322BD3B1D4A7CA87B5F6FD5BE9515"/>
        <w:category>
          <w:name w:val="General"/>
          <w:gallery w:val="placeholder"/>
        </w:category>
        <w:types>
          <w:type w:val="bbPlcHdr"/>
        </w:types>
        <w:behaviors>
          <w:behavior w:val="content"/>
        </w:behaviors>
        <w:guid w:val="{6FA1F5C7-42F9-4F7F-8A72-314286FC8326}"/>
      </w:docPartPr>
      <w:docPartBody>
        <w:p w:rsidR="00CD39F4" w:rsidRDefault="00CD39F4" w:rsidP="00CD39F4">
          <w:pPr>
            <w:pStyle w:val="B6B322BD3B1D4A7CA87B5F6FD5BE95154"/>
          </w:pPr>
          <w:r>
            <w:rPr>
              <w:rStyle w:val="PlaceholderText"/>
            </w:rPr>
            <w:t>__</w:t>
          </w:r>
        </w:p>
      </w:docPartBody>
    </w:docPart>
    <w:docPart>
      <w:docPartPr>
        <w:name w:val="3C172F44A603462EB43D55C70009D658"/>
        <w:category>
          <w:name w:val="General"/>
          <w:gallery w:val="placeholder"/>
        </w:category>
        <w:types>
          <w:type w:val="bbPlcHdr"/>
        </w:types>
        <w:behaviors>
          <w:behavior w:val="content"/>
        </w:behaviors>
        <w:guid w:val="{798506BA-3A81-4FD7-BA88-298D5D008F0D}"/>
      </w:docPartPr>
      <w:docPartBody>
        <w:p w:rsidR="00CD39F4" w:rsidRDefault="00CD39F4" w:rsidP="00CD39F4">
          <w:pPr>
            <w:pStyle w:val="3C172F44A603462EB43D55C70009D6584"/>
          </w:pPr>
          <w:r>
            <w:rPr>
              <w:rStyle w:val="PlaceholderText"/>
            </w:rPr>
            <w:t>__</w:t>
          </w:r>
        </w:p>
      </w:docPartBody>
    </w:docPart>
    <w:docPart>
      <w:docPartPr>
        <w:name w:val="E8E5A71CE5554DA3BB0ADB004DECB1F1"/>
        <w:category>
          <w:name w:val="General"/>
          <w:gallery w:val="placeholder"/>
        </w:category>
        <w:types>
          <w:type w:val="bbPlcHdr"/>
        </w:types>
        <w:behaviors>
          <w:behavior w:val="content"/>
        </w:behaviors>
        <w:guid w:val="{50CBAC17-EA9F-4742-B6BE-416155E118C7}"/>
      </w:docPartPr>
      <w:docPartBody>
        <w:p w:rsidR="00747D75" w:rsidRDefault="00CD39F4" w:rsidP="00CD39F4">
          <w:pPr>
            <w:pStyle w:val="E8E5A71CE5554DA3BB0ADB004DECB1F13"/>
          </w:pPr>
          <w:r>
            <w:rPr>
              <w:rStyle w:val="PlaceholderText"/>
            </w:rPr>
            <w:t>__</w:t>
          </w:r>
        </w:p>
      </w:docPartBody>
    </w:docPart>
    <w:docPart>
      <w:docPartPr>
        <w:name w:val="BAA1D84145844C898225D125AFC1F6FC"/>
        <w:category>
          <w:name w:val="General"/>
          <w:gallery w:val="placeholder"/>
        </w:category>
        <w:types>
          <w:type w:val="bbPlcHdr"/>
        </w:types>
        <w:behaviors>
          <w:behavior w:val="content"/>
        </w:behaviors>
        <w:guid w:val="{19E7ACCF-325A-48F4-9793-0C0CF0F37174}"/>
      </w:docPartPr>
      <w:docPartBody>
        <w:p w:rsidR="00747D75" w:rsidRDefault="00CD39F4" w:rsidP="00CD39F4">
          <w:pPr>
            <w:pStyle w:val="BAA1D84145844C898225D125AFC1F6FC3"/>
          </w:pPr>
          <w:r>
            <w:rPr>
              <w:rStyle w:val="PlaceholderText"/>
            </w:rPr>
            <w:t>__</w:t>
          </w:r>
        </w:p>
      </w:docPartBody>
    </w:docPart>
    <w:docPart>
      <w:docPartPr>
        <w:name w:val="4E7A9F5120CC44C4AD3E1ABA669A8D00"/>
        <w:category>
          <w:name w:val="General"/>
          <w:gallery w:val="placeholder"/>
        </w:category>
        <w:types>
          <w:type w:val="bbPlcHdr"/>
        </w:types>
        <w:behaviors>
          <w:behavior w:val="content"/>
        </w:behaviors>
        <w:guid w:val="{0A2C046F-BD37-49D6-A449-DAF67DE00A8F}"/>
      </w:docPartPr>
      <w:docPartBody>
        <w:p w:rsidR="00747D75" w:rsidRDefault="00CD39F4" w:rsidP="00CD39F4">
          <w:pPr>
            <w:pStyle w:val="4E7A9F5120CC44C4AD3E1ABA669A8D00"/>
          </w:pPr>
          <w:r>
            <w:rPr>
              <w:rStyle w:val="PlaceholderText"/>
            </w:rPr>
            <w:t>__</w:t>
          </w:r>
        </w:p>
      </w:docPartBody>
    </w:docPart>
    <w:docPart>
      <w:docPartPr>
        <w:name w:val="D7F9F5DA2AF646A4A2B077BD3CEE207A"/>
        <w:category>
          <w:name w:val="General"/>
          <w:gallery w:val="placeholder"/>
        </w:category>
        <w:types>
          <w:type w:val="bbPlcHdr"/>
        </w:types>
        <w:behaviors>
          <w:behavior w:val="content"/>
        </w:behaviors>
        <w:guid w:val="{D69E9696-8C2A-4F70-B436-288003F2AE37}"/>
      </w:docPartPr>
      <w:docPartBody>
        <w:p w:rsidR="00747D75" w:rsidRDefault="00CD39F4" w:rsidP="00CD39F4">
          <w:pPr>
            <w:pStyle w:val="D7F9F5DA2AF646A4A2B077BD3CEE207A"/>
          </w:pPr>
          <w:r>
            <w:rPr>
              <w:rStyle w:val="PlaceholderText"/>
            </w:rPr>
            <w:t>__</w:t>
          </w:r>
        </w:p>
      </w:docPartBody>
    </w:docPart>
    <w:docPart>
      <w:docPartPr>
        <w:name w:val="4ACDF9D997B84B819CB3C171C7CECE3A"/>
        <w:category>
          <w:name w:val="General"/>
          <w:gallery w:val="placeholder"/>
        </w:category>
        <w:types>
          <w:type w:val="bbPlcHdr"/>
        </w:types>
        <w:behaviors>
          <w:behavior w:val="content"/>
        </w:behaviors>
        <w:guid w:val="{41110789-ACE5-41EA-B19C-74555646FBFC}"/>
      </w:docPartPr>
      <w:docPartBody>
        <w:p w:rsidR="00747D75" w:rsidRDefault="00CD39F4" w:rsidP="00CD39F4">
          <w:pPr>
            <w:pStyle w:val="4ACDF9D997B84B819CB3C171C7CECE3A"/>
          </w:pPr>
          <w:r>
            <w:rPr>
              <w:rStyle w:val="PlaceholderText"/>
            </w:rPr>
            <w:t>__</w:t>
          </w:r>
        </w:p>
      </w:docPartBody>
    </w:docPart>
    <w:docPart>
      <w:docPartPr>
        <w:name w:val="96F3F6EFADBD4CEBB48AFE977119B869"/>
        <w:category>
          <w:name w:val="General"/>
          <w:gallery w:val="placeholder"/>
        </w:category>
        <w:types>
          <w:type w:val="bbPlcHdr"/>
        </w:types>
        <w:behaviors>
          <w:behavior w:val="content"/>
        </w:behaviors>
        <w:guid w:val="{898960FD-5CAA-41FC-9E21-B760FF8FC904}"/>
      </w:docPartPr>
      <w:docPartBody>
        <w:p w:rsidR="00747D75" w:rsidRDefault="00CD39F4" w:rsidP="00CD39F4">
          <w:pPr>
            <w:pStyle w:val="96F3F6EFADBD4CEBB48AFE977119B869"/>
          </w:pPr>
          <w:r>
            <w:rPr>
              <w:rStyle w:val="PlaceholderText"/>
            </w:rPr>
            <w:t>__</w:t>
          </w:r>
        </w:p>
      </w:docPartBody>
    </w:docPart>
    <w:docPart>
      <w:docPartPr>
        <w:name w:val="00F88239F9D7427B94101B2A181EE146"/>
        <w:category>
          <w:name w:val="General"/>
          <w:gallery w:val="placeholder"/>
        </w:category>
        <w:types>
          <w:type w:val="bbPlcHdr"/>
        </w:types>
        <w:behaviors>
          <w:behavior w:val="content"/>
        </w:behaviors>
        <w:guid w:val="{952750A0-6E41-4A78-B9BC-BD9DC9B2D144}"/>
      </w:docPartPr>
      <w:docPartBody>
        <w:p w:rsidR="00747D75" w:rsidRDefault="00CD39F4" w:rsidP="00CD39F4">
          <w:pPr>
            <w:pStyle w:val="00F88239F9D7427B94101B2A181EE146"/>
          </w:pPr>
          <w:r>
            <w:rPr>
              <w:rStyle w:val="PlaceholderText"/>
            </w:rPr>
            <w:t>__</w:t>
          </w:r>
        </w:p>
      </w:docPartBody>
    </w:docPart>
    <w:docPart>
      <w:docPartPr>
        <w:name w:val="2118EBDB3ECB46B28A11A69FD59941FE"/>
        <w:category>
          <w:name w:val="General"/>
          <w:gallery w:val="placeholder"/>
        </w:category>
        <w:types>
          <w:type w:val="bbPlcHdr"/>
        </w:types>
        <w:behaviors>
          <w:behavior w:val="content"/>
        </w:behaviors>
        <w:guid w:val="{1E8B25FB-17F9-402A-ACD1-F37BE9454520}"/>
      </w:docPartPr>
      <w:docPartBody>
        <w:p w:rsidR="00747D75" w:rsidRDefault="00CD39F4" w:rsidP="00CD39F4">
          <w:pPr>
            <w:pStyle w:val="2118EBDB3ECB46B28A11A69FD59941FE"/>
          </w:pPr>
          <w:r>
            <w:rPr>
              <w:rStyle w:val="PlaceholderText"/>
            </w:rPr>
            <w:t>__</w:t>
          </w:r>
        </w:p>
      </w:docPartBody>
    </w:docPart>
    <w:docPart>
      <w:docPartPr>
        <w:name w:val="C5BCCF536E6B4000860EA3A0CB8D601C"/>
        <w:category>
          <w:name w:val="General"/>
          <w:gallery w:val="placeholder"/>
        </w:category>
        <w:types>
          <w:type w:val="bbPlcHdr"/>
        </w:types>
        <w:behaviors>
          <w:behavior w:val="content"/>
        </w:behaviors>
        <w:guid w:val="{99ABBF86-9104-437A-83DC-E0BD3536A2D7}"/>
      </w:docPartPr>
      <w:docPartBody>
        <w:p w:rsidR="00747D75" w:rsidRDefault="00CD39F4" w:rsidP="00CD39F4">
          <w:pPr>
            <w:pStyle w:val="C5BCCF536E6B4000860EA3A0CB8D601C"/>
          </w:pPr>
          <w:r>
            <w:rPr>
              <w:rStyle w:val="PlaceholderText"/>
            </w:rPr>
            <w:t>__</w:t>
          </w:r>
        </w:p>
      </w:docPartBody>
    </w:docPart>
    <w:docPart>
      <w:docPartPr>
        <w:name w:val="A16C6A04ADE74C9B9DDA7D2781E35D53"/>
        <w:category>
          <w:name w:val="General"/>
          <w:gallery w:val="placeholder"/>
        </w:category>
        <w:types>
          <w:type w:val="bbPlcHdr"/>
        </w:types>
        <w:behaviors>
          <w:behavior w:val="content"/>
        </w:behaviors>
        <w:guid w:val="{5D41EDD6-D145-4EBC-8076-672B29436FD8}"/>
      </w:docPartPr>
      <w:docPartBody>
        <w:p w:rsidR="00747D75" w:rsidRDefault="00CD39F4" w:rsidP="00CD39F4">
          <w:pPr>
            <w:pStyle w:val="A16C6A04ADE74C9B9DDA7D2781E35D53"/>
          </w:pPr>
          <w:r>
            <w:rPr>
              <w:rStyle w:val="PlaceholderText"/>
            </w:rPr>
            <w:t>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FCF"/>
    <w:rsid w:val="000514C2"/>
    <w:rsid w:val="00252867"/>
    <w:rsid w:val="00296629"/>
    <w:rsid w:val="00371D0F"/>
    <w:rsid w:val="004B6356"/>
    <w:rsid w:val="005713AF"/>
    <w:rsid w:val="005F2AB7"/>
    <w:rsid w:val="00632FCF"/>
    <w:rsid w:val="0064268A"/>
    <w:rsid w:val="00747D75"/>
    <w:rsid w:val="008A43BD"/>
    <w:rsid w:val="009A713C"/>
    <w:rsid w:val="00A574CE"/>
    <w:rsid w:val="00A85532"/>
    <w:rsid w:val="00A86E96"/>
    <w:rsid w:val="00CD39F4"/>
    <w:rsid w:val="00CD6AC0"/>
  </w:rsids>
  <m:mathPr>
    <m:mathFont m:val="Cambria Math"/>
    <m:brkBin m:val="before"/>
    <m:brkBinSub m:val="--"/>
    <m:smallFrac m:val="0"/>
    <m:dispDef/>
    <m:lMargin m:val="0"/>
    <m:rMargin m:val="0"/>
    <m:defJc m:val="centerGroup"/>
    <m:wrapIndent m:val="1440"/>
    <m:intLim m:val="subSup"/>
    <m:naryLim m:val="undOvr"/>
  </m:mathPr>
  <w:themeFontLang w:val="en-B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W" w:eastAsia="en-B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9F4"/>
    <w:rPr>
      <w:color w:val="808080"/>
    </w:rPr>
  </w:style>
  <w:style w:type="paragraph" w:customStyle="1" w:styleId="F8AD9B23C59A4B0A9295DA610F97E8C69">
    <w:name w:val="F8AD9B23C59A4B0A9295DA610F97E8C6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AA215AD8D594E88B437DE0965131A6820">
    <w:name w:val="4AA215AD8D594E88B437DE0965131A6820"/>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3342940D03E478885D6DF8BD192443419">
    <w:name w:val="43342940D03E478885D6DF8BD1924434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9EAC8A00C7243BA9DE58A46CC7EEFF819">
    <w:name w:val="B9EAC8A00C7243BA9DE58A46CC7EEFF8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0B2326EEB1C45E79FC205F895DFDF8413">
    <w:name w:val="30B2326EEB1C45E79FC205F895DFDF841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5F727362B8E4E6CBFEBB2242DC935DD19">
    <w:name w:val="75F727362B8E4E6CBFEBB2242DC935DD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713BFC92F10B4DB78EC459E483C2369F19">
    <w:name w:val="713BFC92F10B4DB78EC459E483C2369F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B2A5769AE34E2C902E262CD7E15B7919">
    <w:name w:val="E8B2A5769AE34E2C902E262CD7E15B79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C7CDA3943F84023838178DE6D76992619">
    <w:name w:val="EC7CDA3943F84023838178DE6D769926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E7A9F5120CC44C4AD3E1ABA669A8D00">
    <w:name w:val="4E7A9F5120CC44C4AD3E1ABA669A8D00"/>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D7F9F5DA2AF646A4A2B077BD3CEE207A">
    <w:name w:val="D7F9F5DA2AF646A4A2B077BD3CEE207A"/>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ACDF9D997B84B819CB3C171C7CECE3A">
    <w:name w:val="4ACDF9D997B84B819CB3C171C7CECE3A"/>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96F3F6EFADBD4CEBB48AFE977119B869">
    <w:name w:val="96F3F6EFADBD4CEBB48AFE977119B86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25FF1EB54AD44F359D92187FD24BE57919">
    <w:name w:val="25FF1EB54AD44F359D92187FD24BE579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29C33B363384058BC717A38BC1A8D9419">
    <w:name w:val="E29C33B363384058BC717A38BC1A8D94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6B322BD3B1D4A7CA87B5F6FD5BE95154">
    <w:name w:val="B6B322BD3B1D4A7CA87B5F6FD5BE95154"/>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3C172F44A603462EB43D55C70009D6584">
    <w:name w:val="3C172F44A603462EB43D55C70009D6584"/>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E8E5A71CE5554DA3BB0ADB004DECB1F13">
    <w:name w:val="E8E5A71CE5554DA3BB0ADB004DECB1F1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A1D84145844C898225D125AFC1F6FC3">
    <w:name w:val="BAA1D84145844C898225D125AFC1F6FC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1A2A3024530E4404BA93EEAC094B5D6019">
    <w:name w:val="1A2A3024530E4404BA93EEAC094B5D60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00F88239F9D7427B94101B2A181EE146">
    <w:name w:val="00F88239F9D7427B94101B2A181EE146"/>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2118EBDB3ECB46B28A11A69FD59941FE">
    <w:name w:val="2118EBDB3ECB46B28A11A69FD59941FE"/>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C5BCCF536E6B4000860EA3A0CB8D601C">
    <w:name w:val="C5BCCF536E6B4000860EA3A0CB8D601C"/>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A16C6A04ADE74C9B9DDA7D2781E35D53">
    <w:name w:val="A16C6A04ADE74C9B9DDA7D2781E35D53"/>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BAFB6819E03646DF93C485A5E67AAAC219">
    <w:name w:val="BAFB6819E03646DF93C485A5E67AAAC2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46A3FE5D25A947BCA69B66431B542CB119">
    <w:name w:val="46A3FE5D25A947BCA69B66431B542CB119"/>
    <w:rsid w:val="00CD39F4"/>
    <w:pPr>
      <w:spacing w:after="0" w:line="360" w:lineRule="auto"/>
      <w:ind w:left="720"/>
    </w:pPr>
    <w:rPr>
      <w:rFonts w:ascii="Times New Roman" w:eastAsia="Calibri" w:hAnsi="Times New Roman" w:cs="Times New Roman"/>
      <w:sz w:val="24"/>
      <w:szCs w:val="24"/>
      <w:lang w:val="en-US" w:eastAsia="en-US"/>
    </w:rPr>
  </w:style>
  <w:style w:type="paragraph" w:customStyle="1" w:styleId="6ABD9BCC38DB402D94D5613D5ADBE8FC20">
    <w:name w:val="6ABD9BCC38DB402D94D5613D5ADBE8FC20"/>
    <w:rsid w:val="00CD39F4"/>
    <w:pPr>
      <w:spacing w:after="0" w:line="360" w:lineRule="auto"/>
      <w:ind w:left="720"/>
    </w:pPr>
    <w:rPr>
      <w:rFonts w:ascii="Times New Roman" w:eastAsia="Calibri" w:hAnsi="Times New Roman"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0A3143-6039-41A0-BD1A-13998E49D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2</Words>
  <Characters>10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Gundecha</dc:creator>
  <cp:lastModifiedBy>Anesu Kundishora</cp:lastModifiedBy>
  <cp:revision>2</cp:revision>
  <cp:lastPrinted>2019-06-26T07:51:00Z</cp:lastPrinted>
  <dcterms:created xsi:type="dcterms:W3CDTF">2023-08-18T14:46:00Z</dcterms:created>
  <dcterms:modified xsi:type="dcterms:W3CDTF">2023-08-18T14:46:00Z</dcterms:modified>
</cp:coreProperties>
</file>